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E0B5F" w14:textId="77777777" w:rsidR="009D30C5" w:rsidRPr="002E5983" w:rsidRDefault="00321464">
      <w:pPr>
        <w:spacing w:after="0" w:line="360" w:lineRule="auto"/>
        <w:ind w:left="270"/>
        <w:jc w:val="center"/>
        <w:rPr>
          <w:rFonts w:ascii="Cambria" w:eastAsia="Cambria" w:hAnsi="Cambria" w:cs="Cambria"/>
          <w:sz w:val="36"/>
          <w:szCs w:val="36"/>
        </w:rPr>
      </w:pPr>
      <w:r>
        <w:rPr>
          <w:rFonts w:ascii="Cambria" w:eastAsia="Cambria" w:hAnsi="Cambria" w:cs="Cambria"/>
          <w:b/>
          <w:sz w:val="36"/>
          <w:szCs w:val="36"/>
        </w:rPr>
        <w:t xml:space="preserve">    </w:t>
      </w:r>
      <w:r w:rsidRPr="002E5983">
        <w:rPr>
          <w:rFonts w:ascii="Cambria" w:eastAsia="Cambria" w:hAnsi="Cambria" w:cs="Cambria"/>
          <w:b/>
          <w:sz w:val="36"/>
          <w:szCs w:val="36"/>
        </w:rPr>
        <w:t>SCHOOL OF COMPUTER SCIENCE AND IT</w:t>
      </w:r>
    </w:p>
    <w:p w14:paraId="5C671DF7" w14:textId="77777777" w:rsidR="009D30C5" w:rsidRPr="002E5983" w:rsidRDefault="00000000">
      <w:pPr>
        <w:spacing w:after="0" w:line="360" w:lineRule="auto"/>
        <w:ind w:left="270"/>
        <w:jc w:val="center"/>
        <w:rPr>
          <w:rFonts w:ascii="Cambria" w:eastAsia="Cambria" w:hAnsi="Cambria" w:cs="Cambria"/>
          <w:sz w:val="36"/>
          <w:szCs w:val="36"/>
        </w:rPr>
      </w:pPr>
      <w:r w:rsidRPr="002E5983">
        <w:rPr>
          <w:rFonts w:ascii="Cambria" w:eastAsia="Cambria" w:hAnsi="Cambria" w:cs="Cambria"/>
          <w:b/>
          <w:sz w:val="36"/>
          <w:szCs w:val="36"/>
        </w:rPr>
        <w:t>DEPARTMENT OF CS &amp; IT</w:t>
      </w:r>
    </w:p>
    <w:p w14:paraId="7AF5807E" w14:textId="77777777" w:rsidR="009D30C5" w:rsidRPr="002E5983" w:rsidRDefault="00000000">
      <w:pPr>
        <w:spacing w:after="0" w:line="360" w:lineRule="auto"/>
        <w:ind w:left="270"/>
        <w:jc w:val="center"/>
        <w:rPr>
          <w:rFonts w:ascii="Cambria" w:eastAsia="Cambria" w:hAnsi="Cambria" w:cs="Cambria"/>
          <w:sz w:val="36"/>
          <w:szCs w:val="36"/>
        </w:rPr>
      </w:pPr>
      <w:r w:rsidRPr="002E5983">
        <w:rPr>
          <w:rFonts w:ascii="Cambria" w:eastAsia="Cambria" w:hAnsi="Cambria" w:cs="Cambria"/>
          <w:b/>
          <w:sz w:val="36"/>
          <w:szCs w:val="36"/>
        </w:rPr>
        <w:t>BCA PROGRAMME</w:t>
      </w:r>
    </w:p>
    <w:p w14:paraId="374F53F7" w14:textId="77777777" w:rsidR="009D30C5" w:rsidRPr="002E5983" w:rsidRDefault="00BE46F6">
      <w:pPr>
        <w:spacing w:after="0" w:line="360" w:lineRule="auto"/>
        <w:ind w:left="270"/>
        <w:jc w:val="center"/>
        <w:rPr>
          <w:rFonts w:ascii="Cambria" w:eastAsia="Cambria" w:hAnsi="Cambria" w:cs="Cambria"/>
          <w:sz w:val="36"/>
          <w:szCs w:val="36"/>
        </w:rPr>
      </w:pPr>
      <w:r w:rsidRPr="002E5983">
        <w:rPr>
          <w:rFonts w:ascii="Cambria" w:eastAsia="Cambria" w:hAnsi="Cambria" w:cs="Cambria"/>
          <w:b/>
          <w:sz w:val="36"/>
          <w:szCs w:val="36"/>
        </w:rPr>
        <w:t xml:space="preserve">SEMESTER: </w:t>
      </w:r>
      <w:r w:rsidR="00B83652">
        <w:rPr>
          <w:rFonts w:ascii="Cambria" w:eastAsia="Cambria" w:hAnsi="Cambria" w:cs="Cambria"/>
          <w:b/>
          <w:sz w:val="36"/>
          <w:szCs w:val="36"/>
        </w:rPr>
        <w:t>V</w:t>
      </w:r>
    </w:p>
    <w:p w14:paraId="7954FDAC" w14:textId="77777777" w:rsidR="009D30C5" w:rsidRPr="002E5983" w:rsidRDefault="009D30C5">
      <w:pPr>
        <w:spacing w:after="0" w:line="360" w:lineRule="auto"/>
        <w:ind w:left="270"/>
        <w:jc w:val="both"/>
        <w:rPr>
          <w:rFonts w:ascii="Cambria" w:eastAsia="Cambria" w:hAnsi="Cambria" w:cs="Cambria"/>
          <w:sz w:val="24"/>
          <w:szCs w:val="24"/>
        </w:rPr>
      </w:pPr>
    </w:p>
    <w:p w14:paraId="4C94B29C" w14:textId="76B83AF6" w:rsidR="009D30C5" w:rsidRPr="002E5983" w:rsidRDefault="00000000">
      <w:pPr>
        <w:spacing w:after="0" w:line="360" w:lineRule="auto"/>
        <w:ind w:left="2430" w:firstLine="450"/>
        <w:jc w:val="both"/>
        <w:rPr>
          <w:rFonts w:ascii="Cambria" w:eastAsia="Cambria" w:hAnsi="Cambria" w:cs="Cambria"/>
          <w:sz w:val="32"/>
          <w:szCs w:val="32"/>
        </w:rPr>
      </w:pPr>
      <w:r w:rsidRPr="002E5983">
        <w:rPr>
          <w:rFonts w:ascii="Cambria" w:eastAsia="Cambria" w:hAnsi="Cambria" w:cs="Cambria"/>
          <w:b/>
          <w:sz w:val="32"/>
          <w:szCs w:val="32"/>
        </w:rPr>
        <w:t>SUBJECT NAME</w:t>
      </w:r>
      <w:r w:rsidRPr="002E5983">
        <w:rPr>
          <w:rFonts w:ascii="Cambria" w:eastAsia="Cambria" w:hAnsi="Cambria" w:cs="Cambria"/>
          <w:b/>
          <w:sz w:val="32"/>
          <w:szCs w:val="32"/>
        </w:rPr>
        <w:tab/>
        <w:t xml:space="preserve">: </w:t>
      </w:r>
      <w:r w:rsidR="008B14F6">
        <w:rPr>
          <w:rFonts w:ascii="Cambria" w:eastAsia="Cambria" w:hAnsi="Cambria" w:cs="Cambria"/>
          <w:b/>
          <w:sz w:val="32"/>
          <w:szCs w:val="32"/>
        </w:rPr>
        <w:t xml:space="preserve"> </w:t>
      </w:r>
      <w:r w:rsidR="00947BBA">
        <w:rPr>
          <w:rFonts w:ascii="Cambria" w:eastAsia="Cambria" w:hAnsi="Cambria" w:cs="Cambria"/>
          <w:b/>
          <w:sz w:val="32"/>
          <w:szCs w:val="32"/>
        </w:rPr>
        <w:t>Image Processing</w:t>
      </w:r>
    </w:p>
    <w:p w14:paraId="7F94DFB6" w14:textId="75C7A7AA" w:rsidR="009D30C5" w:rsidRPr="002E5983" w:rsidRDefault="00000000">
      <w:pPr>
        <w:spacing w:after="0" w:line="360" w:lineRule="auto"/>
        <w:ind w:left="2430" w:firstLine="450"/>
        <w:jc w:val="both"/>
        <w:rPr>
          <w:rFonts w:ascii="Cambria" w:eastAsia="Cambria" w:hAnsi="Cambria" w:cs="Cambria"/>
          <w:sz w:val="32"/>
          <w:szCs w:val="32"/>
        </w:rPr>
      </w:pPr>
      <w:r w:rsidRPr="002E5983">
        <w:rPr>
          <w:rFonts w:ascii="Cambria" w:eastAsia="Cambria" w:hAnsi="Cambria" w:cs="Cambria"/>
          <w:b/>
          <w:sz w:val="32"/>
          <w:szCs w:val="32"/>
        </w:rPr>
        <w:t>SUBJECT CODE</w:t>
      </w:r>
      <w:r w:rsidRPr="002E5983">
        <w:rPr>
          <w:rFonts w:ascii="Cambria" w:eastAsia="Cambria" w:hAnsi="Cambria" w:cs="Cambria"/>
          <w:b/>
          <w:sz w:val="32"/>
          <w:szCs w:val="32"/>
        </w:rPr>
        <w:tab/>
      </w:r>
      <w:r w:rsidRPr="002E5983">
        <w:rPr>
          <w:rFonts w:ascii="Cambria" w:eastAsia="Cambria" w:hAnsi="Cambria" w:cs="Cambria"/>
          <w:b/>
          <w:sz w:val="32"/>
          <w:szCs w:val="32"/>
        </w:rPr>
        <w:tab/>
        <w:t xml:space="preserve">: </w:t>
      </w:r>
      <w:r w:rsidR="00127B01" w:rsidRPr="00C81F46">
        <w:rPr>
          <w:rFonts w:ascii="Cambria" w:eastAsia="Cambria" w:hAnsi="Cambria" w:cs="Cambria"/>
          <w:b/>
          <w:sz w:val="32"/>
          <w:szCs w:val="32"/>
        </w:rPr>
        <w:t>2</w:t>
      </w:r>
      <w:r w:rsidR="00947BBA">
        <w:rPr>
          <w:rFonts w:ascii="Cambria" w:eastAsia="Cambria" w:hAnsi="Cambria" w:cs="Cambria"/>
          <w:b/>
          <w:sz w:val="32"/>
          <w:szCs w:val="32"/>
        </w:rPr>
        <w:t>4BCA6IOE02</w:t>
      </w:r>
    </w:p>
    <w:p w14:paraId="0D574F8B" w14:textId="77777777" w:rsidR="00BE46F6" w:rsidRPr="00BF4E08" w:rsidRDefault="00BE46F6" w:rsidP="00BE46F6">
      <w:pPr>
        <w:spacing w:line="360" w:lineRule="auto"/>
        <w:jc w:val="center"/>
        <w:rPr>
          <w:rFonts w:ascii="Cambria" w:hAnsi="Cambria"/>
          <w:b/>
          <w:bCs/>
          <w:color w:val="00B050"/>
          <w:sz w:val="36"/>
          <w:szCs w:val="36"/>
        </w:rPr>
      </w:pPr>
      <w:r w:rsidRPr="00BF4E08">
        <w:rPr>
          <w:rFonts w:ascii="Cambria" w:hAnsi="Cambria"/>
          <w:b/>
          <w:bCs/>
          <w:color w:val="00B050"/>
          <w:sz w:val="36"/>
          <w:szCs w:val="36"/>
        </w:rPr>
        <w:t xml:space="preserve">ACTIVITY </w:t>
      </w:r>
      <w:r w:rsidR="00D46736">
        <w:rPr>
          <w:rFonts w:ascii="Cambria" w:hAnsi="Cambria"/>
          <w:b/>
          <w:bCs/>
          <w:color w:val="00B050"/>
          <w:sz w:val="36"/>
          <w:szCs w:val="36"/>
        </w:rPr>
        <w:t>2</w:t>
      </w:r>
      <w:r w:rsidRPr="00BF4E08">
        <w:rPr>
          <w:rFonts w:ascii="Cambria" w:hAnsi="Cambria"/>
          <w:b/>
          <w:bCs/>
          <w:color w:val="00B050"/>
          <w:sz w:val="36"/>
          <w:szCs w:val="36"/>
        </w:rPr>
        <w:t xml:space="preserve"> </w:t>
      </w:r>
    </w:p>
    <w:p w14:paraId="699335E0" w14:textId="32E76B5C" w:rsidR="00BE46F6" w:rsidRDefault="00D46736" w:rsidP="00BE46F6">
      <w:pPr>
        <w:spacing w:line="360" w:lineRule="auto"/>
        <w:jc w:val="center"/>
        <w:rPr>
          <w:rFonts w:ascii="Cambria" w:hAnsi="Cambria"/>
          <w:b/>
          <w:bCs/>
          <w:color w:val="00B050"/>
          <w:sz w:val="36"/>
          <w:szCs w:val="36"/>
        </w:rPr>
      </w:pPr>
      <w:r>
        <w:rPr>
          <w:rFonts w:ascii="Cambria" w:hAnsi="Cambria"/>
          <w:b/>
          <w:bCs/>
          <w:color w:val="00B050"/>
          <w:sz w:val="36"/>
          <w:szCs w:val="36"/>
        </w:rPr>
        <w:t>MINI PROJECT</w:t>
      </w:r>
    </w:p>
    <w:p w14:paraId="4F86BCEC" w14:textId="447344D4" w:rsidR="009D30C5" w:rsidRDefault="00947BBA" w:rsidP="00947BBA">
      <w:pPr>
        <w:widowControl w:val="0"/>
        <w:pBdr>
          <w:top w:val="nil"/>
          <w:left w:val="nil"/>
          <w:bottom w:val="nil"/>
          <w:right w:val="nil"/>
          <w:between w:val="nil"/>
        </w:pBdr>
        <w:spacing w:after="0" w:line="360" w:lineRule="auto"/>
        <w:ind w:left="270"/>
        <w:jc w:val="center"/>
        <w:rPr>
          <w:rFonts w:ascii="Cambria" w:hAnsi="Cambria"/>
          <w:b/>
          <w:bCs/>
          <w:color w:val="00B050"/>
          <w:sz w:val="36"/>
          <w:szCs w:val="36"/>
        </w:rPr>
      </w:pPr>
      <w:r w:rsidRPr="00947BBA">
        <w:rPr>
          <w:rFonts w:ascii="Cambria" w:hAnsi="Cambria"/>
          <w:b/>
          <w:bCs/>
          <w:color w:val="00B050"/>
          <w:sz w:val="36"/>
          <w:szCs w:val="36"/>
        </w:rPr>
        <w:t>Implementation of Spatial, Morphological and Thresholding Operations in Image Processing</w:t>
      </w:r>
    </w:p>
    <w:p w14:paraId="43AC95BD" w14:textId="77777777" w:rsidR="00947BBA" w:rsidRPr="002E5983" w:rsidRDefault="00947BBA" w:rsidP="00947BBA">
      <w:pPr>
        <w:widowControl w:val="0"/>
        <w:pBdr>
          <w:top w:val="nil"/>
          <w:left w:val="nil"/>
          <w:bottom w:val="nil"/>
          <w:right w:val="nil"/>
          <w:between w:val="nil"/>
        </w:pBdr>
        <w:spacing w:after="0" w:line="360" w:lineRule="auto"/>
        <w:ind w:left="270"/>
        <w:jc w:val="center"/>
        <w:rPr>
          <w:rFonts w:ascii="Cambria" w:eastAsia="Cambria" w:hAnsi="Cambria" w:cs="Cambria"/>
          <w:color w:val="000000"/>
          <w:sz w:val="32"/>
          <w:szCs w:val="32"/>
        </w:rPr>
      </w:pPr>
    </w:p>
    <w:p w14:paraId="7F0A8ECF" w14:textId="4D16598F" w:rsidR="00503F5B" w:rsidRDefault="00000000"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2E5983">
        <w:rPr>
          <w:rFonts w:ascii="Cambria" w:eastAsia="Cambria" w:hAnsi="Cambria" w:cs="Cambria"/>
          <w:b/>
          <w:color w:val="000000"/>
          <w:sz w:val="24"/>
          <w:szCs w:val="24"/>
        </w:rPr>
        <w:t xml:space="preserve">Date of Submission: </w:t>
      </w:r>
      <w:r w:rsidR="008B14F6">
        <w:rPr>
          <w:rFonts w:ascii="Cambria" w:eastAsia="Cambria" w:hAnsi="Cambria" w:cs="Cambria"/>
          <w:b/>
          <w:color w:val="000000"/>
          <w:sz w:val="24"/>
          <w:szCs w:val="24"/>
        </w:rPr>
        <w:t>1</w:t>
      </w:r>
      <w:r w:rsidR="00947BBA">
        <w:rPr>
          <w:rFonts w:ascii="Cambria" w:eastAsia="Cambria" w:hAnsi="Cambria" w:cs="Cambria"/>
          <w:b/>
          <w:color w:val="000000"/>
          <w:sz w:val="24"/>
          <w:szCs w:val="24"/>
        </w:rPr>
        <w:t>2</w:t>
      </w:r>
      <w:r w:rsidR="00127B01" w:rsidRPr="00127B01">
        <w:rPr>
          <w:rFonts w:ascii="Cambria" w:eastAsia="Cambria" w:hAnsi="Cambria" w:cs="Cambria"/>
          <w:b/>
          <w:color w:val="000000"/>
          <w:sz w:val="24"/>
          <w:szCs w:val="24"/>
          <w:vertAlign w:val="superscript"/>
        </w:rPr>
        <w:t>th</w:t>
      </w:r>
      <w:r w:rsidR="00127B01">
        <w:rPr>
          <w:rFonts w:ascii="Cambria" w:eastAsia="Cambria" w:hAnsi="Cambria" w:cs="Cambria"/>
          <w:b/>
          <w:color w:val="000000"/>
          <w:sz w:val="24"/>
          <w:szCs w:val="24"/>
        </w:rPr>
        <w:t xml:space="preserve"> </w:t>
      </w:r>
      <w:r w:rsidR="008B14F6">
        <w:rPr>
          <w:rFonts w:ascii="Cambria" w:eastAsia="Cambria" w:hAnsi="Cambria" w:cs="Cambria"/>
          <w:b/>
          <w:color w:val="000000"/>
          <w:sz w:val="24"/>
          <w:szCs w:val="24"/>
        </w:rPr>
        <w:t>February</w:t>
      </w:r>
      <w:r w:rsidR="00127B01">
        <w:rPr>
          <w:rFonts w:ascii="Cambria" w:eastAsia="Cambria" w:hAnsi="Cambria" w:cs="Cambria"/>
          <w:b/>
          <w:color w:val="000000"/>
          <w:sz w:val="24"/>
          <w:szCs w:val="24"/>
        </w:rPr>
        <w:t xml:space="preserve"> 202</w:t>
      </w:r>
      <w:r w:rsidR="008B14F6">
        <w:rPr>
          <w:rFonts w:ascii="Cambria" w:eastAsia="Cambria" w:hAnsi="Cambria" w:cs="Cambria"/>
          <w:b/>
          <w:color w:val="000000"/>
          <w:sz w:val="24"/>
          <w:szCs w:val="24"/>
        </w:rPr>
        <w:t>6</w:t>
      </w:r>
    </w:p>
    <w:p w14:paraId="53159CAD" w14:textId="77777777" w:rsidR="00503F5B" w:rsidRDefault="00503F5B"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p>
    <w:p w14:paraId="7F286DE3" w14:textId="77777777" w:rsidR="00503F5B" w:rsidRDefault="00000000"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2E5983">
        <w:rPr>
          <w:rFonts w:ascii="Cambria" w:eastAsia="Cambria" w:hAnsi="Cambria" w:cs="Cambria"/>
          <w:b/>
          <w:color w:val="000000"/>
          <w:sz w:val="24"/>
          <w:szCs w:val="24"/>
        </w:rPr>
        <w:t xml:space="preserve">Submitted by: </w:t>
      </w:r>
    </w:p>
    <w:p w14:paraId="661D3219" w14:textId="7F619212"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D02C9A">
        <w:rPr>
          <w:rFonts w:ascii="Book Antiqua" w:eastAsia="Book Antiqua" w:hAnsi="Book Antiqua" w:cs="Book Antiqua"/>
          <w:noProof/>
          <w:sz w:val="28"/>
          <w:szCs w:val="28"/>
        </w:rPr>
        <w:drawing>
          <wp:anchor distT="0" distB="0" distL="114300" distR="114300" simplePos="0" relativeHeight="251668480" behindDoc="1" locked="0" layoutInCell="1" allowOverlap="1" wp14:anchorId="582E7F77" wp14:editId="29309278">
            <wp:simplePos x="0" y="0"/>
            <wp:positionH relativeFrom="column">
              <wp:posOffset>3060700</wp:posOffset>
            </wp:positionH>
            <wp:positionV relativeFrom="paragraph">
              <wp:posOffset>99060</wp:posOffset>
            </wp:positionV>
            <wp:extent cx="914400" cy="409383"/>
            <wp:effectExtent l="0" t="0" r="0" b="0"/>
            <wp:wrapNone/>
            <wp:docPr id="8869920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4400" cy="409383"/>
                    </a:xfrm>
                    <a:prstGeom prst="rect">
                      <a:avLst/>
                    </a:prstGeom>
                    <a:noFill/>
                    <a:ln>
                      <a:noFill/>
                    </a:ln>
                  </pic:spPr>
                </pic:pic>
              </a:graphicData>
            </a:graphic>
          </wp:anchor>
        </w:drawing>
      </w:r>
    </w:p>
    <w:p w14:paraId="366F7018" w14:textId="3E8DEE4A"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p>
    <w:p w14:paraId="655B537B" w14:textId="14795D37" w:rsidR="00127B01" w:rsidRPr="00E8297F" w:rsidRDefault="00127B01" w:rsidP="00212426">
      <w:pPr>
        <w:widowControl w:val="0"/>
        <w:pBdr>
          <w:top w:val="nil"/>
          <w:left w:val="nil"/>
          <w:bottom w:val="nil"/>
          <w:right w:val="nil"/>
          <w:between w:val="nil"/>
        </w:pBdr>
        <w:spacing w:after="0" w:line="360" w:lineRule="auto"/>
        <w:ind w:left="630"/>
        <w:jc w:val="center"/>
        <w:rPr>
          <w:rFonts w:ascii="Cambria" w:eastAsia="Cambria" w:hAnsi="Cambria" w:cs="Cambria"/>
          <w:b/>
          <w:i/>
          <w:color w:val="000000"/>
          <w:sz w:val="28"/>
          <w:szCs w:val="28"/>
        </w:rPr>
      </w:pPr>
      <w:r w:rsidRPr="00E8297F">
        <w:rPr>
          <w:rFonts w:ascii="Cambria" w:eastAsia="Cambria" w:hAnsi="Cambria" w:cs="Cambria"/>
          <w:b/>
          <w:i/>
          <w:color w:val="000000"/>
          <w:sz w:val="28"/>
          <w:szCs w:val="28"/>
        </w:rPr>
        <w:t>23BCAR03</w:t>
      </w:r>
      <w:r w:rsidR="00D321AF" w:rsidRPr="00E8297F">
        <w:rPr>
          <w:rFonts w:ascii="Cambria" w:eastAsia="Cambria" w:hAnsi="Cambria" w:cs="Cambria"/>
          <w:b/>
          <w:i/>
          <w:color w:val="000000"/>
          <w:sz w:val="28"/>
          <w:szCs w:val="28"/>
        </w:rPr>
        <w:t>39</w:t>
      </w:r>
      <w:r w:rsidRPr="00E8297F">
        <w:rPr>
          <w:rFonts w:ascii="Cambria" w:eastAsia="Cambria" w:hAnsi="Cambria" w:cs="Cambria"/>
          <w:b/>
          <w:i/>
          <w:color w:val="000000"/>
          <w:sz w:val="28"/>
          <w:szCs w:val="28"/>
        </w:rPr>
        <w:t xml:space="preserve"> – </w:t>
      </w:r>
      <w:r w:rsidR="00D321AF" w:rsidRPr="00E8297F">
        <w:rPr>
          <w:rFonts w:ascii="Cambria" w:eastAsia="Cambria" w:hAnsi="Cambria" w:cs="Cambria"/>
          <w:b/>
          <w:i/>
          <w:color w:val="000000"/>
          <w:sz w:val="28"/>
          <w:szCs w:val="28"/>
        </w:rPr>
        <w:t>Somnath Gorai</w:t>
      </w:r>
    </w:p>
    <w:p w14:paraId="6B0CE694" w14:textId="27AEFE61"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i/>
          <w:color w:val="000000"/>
          <w:sz w:val="24"/>
          <w:szCs w:val="24"/>
        </w:rPr>
      </w:pPr>
    </w:p>
    <w:p w14:paraId="5D0325ED" w14:textId="77777777"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i/>
          <w:color w:val="000000"/>
          <w:sz w:val="24"/>
          <w:szCs w:val="24"/>
        </w:rPr>
      </w:pPr>
    </w:p>
    <w:p w14:paraId="3ED11538" w14:textId="77777777"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i/>
          <w:color w:val="000000"/>
          <w:sz w:val="24"/>
          <w:szCs w:val="24"/>
        </w:rPr>
      </w:pPr>
    </w:p>
    <w:p w14:paraId="6E03B411" w14:textId="5D2DBDA4" w:rsidR="00503F5B" w:rsidRPr="00503F5B" w:rsidRDefault="00503F5B"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2E5983">
        <w:rPr>
          <w:rFonts w:ascii="Cambria" w:eastAsia="Cambria" w:hAnsi="Cambria" w:cs="Cambria"/>
          <w:b/>
          <w:i/>
          <w:color w:val="000000"/>
          <w:sz w:val="24"/>
          <w:szCs w:val="24"/>
        </w:rPr>
        <w:t>Faculty In-Charge</w:t>
      </w:r>
      <w:r>
        <w:rPr>
          <w:rFonts w:ascii="Cambria" w:eastAsia="Cambria" w:hAnsi="Cambria" w:cs="Cambria"/>
          <w:b/>
          <w:i/>
          <w:color w:val="000000"/>
          <w:sz w:val="24"/>
          <w:szCs w:val="24"/>
        </w:rPr>
        <w:t>:</w:t>
      </w:r>
    </w:p>
    <w:p w14:paraId="242E9EB0" w14:textId="77777777" w:rsidR="00127B01" w:rsidRPr="001F4A18" w:rsidRDefault="00127B01" w:rsidP="00127B01">
      <w:pPr>
        <w:widowControl w:val="0"/>
        <w:pBdr>
          <w:top w:val="nil"/>
          <w:left w:val="nil"/>
          <w:bottom w:val="nil"/>
          <w:right w:val="nil"/>
          <w:between w:val="nil"/>
        </w:pBdr>
        <w:spacing w:after="0" w:line="360" w:lineRule="auto"/>
        <w:ind w:left="270"/>
        <w:jc w:val="center"/>
        <w:rPr>
          <w:rFonts w:ascii="Cambria" w:eastAsia="Cambria" w:hAnsi="Cambria" w:cs="Cambria"/>
          <w:b/>
          <w:bCs/>
          <w:color w:val="000000"/>
          <w:sz w:val="24"/>
          <w:szCs w:val="24"/>
        </w:rPr>
      </w:pPr>
      <w:r w:rsidRPr="001F4A18">
        <w:rPr>
          <w:rFonts w:ascii="Cambria" w:eastAsia="Cambria" w:hAnsi="Cambria" w:cs="Cambria"/>
          <w:b/>
          <w:bCs/>
          <w:color w:val="000000"/>
          <w:sz w:val="24"/>
          <w:szCs w:val="24"/>
        </w:rPr>
        <w:t xml:space="preserve">Dr. Zion </w:t>
      </w:r>
      <w:proofErr w:type="spellStart"/>
      <w:r w:rsidRPr="001F4A18">
        <w:rPr>
          <w:rFonts w:ascii="Cambria" w:eastAsia="Cambria" w:hAnsi="Cambria" w:cs="Cambria"/>
          <w:b/>
          <w:bCs/>
          <w:color w:val="000000"/>
          <w:sz w:val="24"/>
          <w:szCs w:val="24"/>
        </w:rPr>
        <w:t>Ramdinthara</w:t>
      </w:r>
      <w:proofErr w:type="spellEnd"/>
    </w:p>
    <w:p w14:paraId="22A1211A" w14:textId="77777777" w:rsidR="009D30C5" w:rsidRPr="002E5983" w:rsidRDefault="00000000" w:rsidP="00503F5B">
      <w:pPr>
        <w:widowControl w:val="0"/>
        <w:pBdr>
          <w:top w:val="nil"/>
          <w:left w:val="nil"/>
          <w:bottom w:val="nil"/>
          <w:right w:val="nil"/>
          <w:between w:val="nil"/>
        </w:pBdr>
        <w:spacing w:after="0" w:line="360" w:lineRule="auto"/>
        <w:ind w:left="270"/>
        <w:jc w:val="center"/>
        <w:rPr>
          <w:rFonts w:ascii="Cambria" w:eastAsia="Cambria" w:hAnsi="Cambria" w:cs="Cambria"/>
          <w:color w:val="000000"/>
          <w:sz w:val="24"/>
          <w:szCs w:val="24"/>
        </w:rPr>
      </w:pPr>
      <w:r w:rsidRPr="002E5983">
        <w:rPr>
          <w:rFonts w:ascii="Cambria" w:eastAsia="Cambria" w:hAnsi="Cambria" w:cs="Cambria"/>
          <w:b/>
          <w:i/>
          <w:color w:val="000000"/>
          <w:sz w:val="24"/>
          <w:szCs w:val="24"/>
        </w:rPr>
        <w:t>Professor</w:t>
      </w:r>
    </w:p>
    <w:p w14:paraId="649FAC23" w14:textId="77777777" w:rsidR="00127489" w:rsidRPr="002E5983" w:rsidRDefault="00127489" w:rsidP="00127489">
      <w:pPr>
        <w:spacing w:after="0" w:line="240" w:lineRule="auto"/>
        <w:ind w:left="270"/>
        <w:jc w:val="center"/>
        <w:rPr>
          <w:rFonts w:ascii="Cambria" w:eastAsia="Times New Roman" w:hAnsi="Cambria" w:cs="Times New Roman"/>
          <w:sz w:val="24"/>
          <w:szCs w:val="24"/>
          <w:lang w:val="en-IN"/>
        </w:rPr>
      </w:pPr>
      <w:r w:rsidRPr="002E5983">
        <w:rPr>
          <w:rFonts w:ascii="Cambria" w:eastAsia="Times New Roman" w:hAnsi="Cambria" w:cs="Times New Roman"/>
          <w:b/>
          <w:bCs/>
          <w:color w:val="000000"/>
          <w:sz w:val="28"/>
          <w:szCs w:val="28"/>
          <w:lang w:val="en-IN"/>
        </w:rPr>
        <w:lastRenderedPageBreak/>
        <w:t>CERTIFICATE</w:t>
      </w:r>
    </w:p>
    <w:p w14:paraId="5C9BA0D7" w14:textId="77777777" w:rsidR="00503F5B" w:rsidRDefault="00127489" w:rsidP="00127489">
      <w:pPr>
        <w:widowControl w:val="0"/>
        <w:pBdr>
          <w:top w:val="nil"/>
          <w:left w:val="nil"/>
          <w:bottom w:val="nil"/>
          <w:right w:val="nil"/>
          <w:between w:val="nil"/>
        </w:pBdr>
        <w:spacing w:after="0" w:line="360" w:lineRule="auto"/>
        <w:ind w:left="270"/>
        <w:jc w:val="both"/>
        <w:rPr>
          <w:rFonts w:ascii="Cambria" w:eastAsia="Times New Roman" w:hAnsi="Cambria" w:cs="Times New Roman"/>
          <w:color w:val="000000"/>
          <w:sz w:val="24"/>
          <w:szCs w:val="24"/>
          <w:lang w:val="en-IN"/>
        </w:rPr>
      </w:pPr>
      <w:r w:rsidRPr="002E5983">
        <w:rPr>
          <w:rFonts w:ascii="Cambria" w:eastAsia="Times New Roman" w:hAnsi="Cambria" w:cs="Times New Roman"/>
          <w:sz w:val="24"/>
          <w:szCs w:val="24"/>
          <w:lang w:val="en-IN"/>
        </w:rPr>
        <w:br/>
      </w:r>
    </w:p>
    <w:p w14:paraId="5976480C" w14:textId="77777777" w:rsidR="00503F5B" w:rsidRDefault="00503F5B" w:rsidP="00127489">
      <w:pPr>
        <w:widowControl w:val="0"/>
        <w:pBdr>
          <w:top w:val="nil"/>
          <w:left w:val="nil"/>
          <w:bottom w:val="nil"/>
          <w:right w:val="nil"/>
          <w:between w:val="nil"/>
        </w:pBdr>
        <w:spacing w:after="0" w:line="360" w:lineRule="auto"/>
        <w:ind w:left="270"/>
        <w:jc w:val="both"/>
        <w:rPr>
          <w:rFonts w:ascii="Cambria" w:eastAsia="Times New Roman" w:hAnsi="Cambria" w:cs="Times New Roman"/>
          <w:color w:val="000000"/>
          <w:sz w:val="24"/>
          <w:szCs w:val="24"/>
          <w:lang w:val="en-IN"/>
        </w:rPr>
      </w:pPr>
    </w:p>
    <w:p w14:paraId="29B6DC70" w14:textId="4849E718" w:rsidR="00127489" w:rsidRPr="002E5983" w:rsidRDefault="00127489" w:rsidP="00127489">
      <w:pPr>
        <w:widowControl w:val="0"/>
        <w:pBdr>
          <w:top w:val="nil"/>
          <w:left w:val="nil"/>
          <w:bottom w:val="nil"/>
          <w:right w:val="nil"/>
          <w:between w:val="nil"/>
        </w:pBdr>
        <w:spacing w:after="0" w:line="360" w:lineRule="auto"/>
        <w:ind w:left="270"/>
        <w:jc w:val="both"/>
        <w:rPr>
          <w:rFonts w:ascii="Cambria" w:eastAsia="Times New Roman" w:hAnsi="Cambria" w:cs="Times New Roman"/>
          <w:color w:val="000000"/>
          <w:sz w:val="24"/>
          <w:szCs w:val="24"/>
          <w:lang w:val="en-IN"/>
        </w:rPr>
      </w:pPr>
      <w:r w:rsidRPr="002E5983">
        <w:rPr>
          <w:rFonts w:ascii="Cambria" w:eastAsia="Times New Roman" w:hAnsi="Cambria" w:cs="Times New Roman"/>
          <w:color w:val="000000"/>
          <w:sz w:val="24"/>
          <w:szCs w:val="24"/>
          <w:lang w:val="en-IN"/>
        </w:rPr>
        <w:t xml:space="preserve">This is to certify that Ms. /Mr. </w:t>
      </w:r>
      <w:r w:rsidR="00D321AF" w:rsidRPr="00D321AF">
        <w:rPr>
          <w:rFonts w:ascii="Cambria" w:eastAsia="Times New Roman" w:hAnsi="Cambria" w:cs="Times New Roman"/>
          <w:b/>
          <w:bCs/>
          <w:color w:val="000000"/>
          <w:sz w:val="24"/>
          <w:szCs w:val="24"/>
          <w:u w:val="single"/>
          <w:lang w:val="en-IN"/>
        </w:rPr>
        <w:t>Somnath Gorai</w:t>
      </w:r>
      <w:r w:rsidR="00127B01" w:rsidRPr="00127B01">
        <w:rPr>
          <w:rFonts w:ascii="Cambria" w:eastAsia="Times New Roman" w:hAnsi="Cambria" w:cs="Times New Roman"/>
          <w:b/>
          <w:bCs/>
          <w:color w:val="000000"/>
          <w:sz w:val="24"/>
          <w:szCs w:val="24"/>
          <w:lang w:val="en-IN"/>
        </w:rPr>
        <w:t xml:space="preserve"> </w:t>
      </w:r>
      <w:r w:rsidRPr="002E5983">
        <w:rPr>
          <w:rFonts w:ascii="Cambria" w:eastAsia="Times New Roman" w:hAnsi="Cambria" w:cs="Times New Roman"/>
          <w:color w:val="000000"/>
          <w:sz w:val="24"/>
          <w:szCs w:val="24"/>
          <w:lang w:val="en-IN"/>
        </w:rPr>
        <w:t xml:space="preserve">has satisfactorily completed </w:t>
      </w:r>
      <w:r w:rsidR="00B83652">
        <w:rPr>
          <w:rFonts w:ascii="Cambria" w:eastAsia="Times New Roman" w:hAnsi="Cambria" w:cs="Times New Roman"/>
          <w:color w:val="000000"/>
          <w:sz w:val="24"/>
          <w:szCs w:val="24"/>
          <w:lang w:val="en-IN"/>
        </w:rPr>
        <w:t>A</w:t>
      </w:r>
      <w:r w:rsidRPr="002E5983">
        <w:rPr>
          <w:rFonts w:ascii="Cambria" w:eastAsia="Times New Roman" w:hAnsi="Cambria" w:cs="Times New Roman"/>
          <w:color w:val="000000"/>
          <w:sz w:val="24"/>
          <w:szCs w:val="24"/>
          <w:lang w:val="en-IN"/>
        </w:rPr>
        <w:t>ctivity</w:t>
      </w:r>
      <w:r w:rsidR="009B4CBE">
        <w:rPr>
          <w:rFonts w:ascii="Cambria" w:eastAsia="Times New Roman" w:hAnsi="Cambria" w:cs="Times New Roman"/>
          <w:color w:val="000000"/>
          <w:sz w:val="24"/>
          <w:szCs w:val="24"/>
          <w:lang w:val="en-IN"/>
        </w:rPr>
        <w:t xml:space="preserve"> </w:t>
      </w:r>
      <w:r w:rsidR="00D306AB">
        <w:rPr>
          <w:rFonts w:ascii="Cambria" w:eastAsia="Times New Roman" w:hAnsi="Cambria" w:cs="Times New Roman"/>
          <w:color w:val="000000"/>
          <w:sz w:val="24"/>
          <w:szCs w:val="24"/>
          <w:lang w:val="en-IN"/>
        </w:rPr>
        <w:t>2</w:t>
      </w:r>
      <w:r w:rsidRPr="002E5983">
        <w:rPr>
          <w:rFonts w:ascii="Cambria" w:eastAsia="Times New Roman" w:hAnsi="Cambria" w:cs="Times New Roman"/>
          <w:color w:val="000000"/>
          <w:sz w:val="24"/>
          <w:szCs w:val="24"/>
          <w:lang w:val="en-IN"/>
        </w:rPr>
        <w:t xml:space="preserve"> prescribed by JAIN (Deemed to be University) for the </w:t>
      </w:r>
      <w:r w:rsidR="008B14F6">
        <w:rPr>
          <w:rFonts w:ascii="Cambria" w:eastAsia="Times New Roman" w:hAnsi="Cambria" w:cs="Times New Roman"/>
          <w:color w:val="000000"/>
          <w:sz w:val="24"/>
          <w:szCs w:val="24"/>
          <w:lang w:val="en-IN"/>
        </w:rPr>
        <w:t>6</w:t>
      </w:r>
      <w:r w:rsidR="00B83652" w:rsidRPr="00B83652">
        <w:rPr>
          <w:rFonts w:ascii="Cambria" w:eastAsia="Times New Roman" w:hAnsi="Cambria" w:cs="Times New Roman"/>
          <w:color w:val="000000"/>
          <w:sz w:val="24"/>
          <w:szCs w:val="24"/>
          <w:vertAlign w:val="superscript"/>
          <w:lang w:val="en-IN"/>
        </w:rPr>
        <w:t>th</w:t>
      </w:r>
      <w:r w:rsidR="00B83652">
        <w:rPr>
          <w:rFonts w:ascii="Cambria" w:eastAsia="Times New Roman" w:hAnsi="Cambria" w:cs="Times New Roman"/>
          <w:color w:val="000000"/>
          <w:sz w:val="24"/>
          <w:szCs w:val="24"/>
          <w:lang w:val="en-IN"/>
        </w:rPr>
        <w:t xml:space="preserve"> </w:t>
      </w:r>
      <w:r w:rsidRPr="002E5983">
        <w:rPr>
          <w:rFonts w:ascii="Cambria" w:eastAsia="Times New Roman" w:hAnsi="Cambria" w:cs="Times New Roman"/>
          <w:color w:val="000000"/>
          <w:sz w:val="24"/>
          <w:szCs w:val="24"/>
          <w:lang w:val="en-IN"/>
        </w:rPr>
        <w:t xml:space="preserve">Semester </w:t>
      </w:r>
      <w:r w:rsidR="00B83652">
        <w:rPr>
          <w:rFonts w:ascii="Cambria" w:eastAsia="Times New Roman" w:hAnsi="Cambria" w:cs="Times New Roman"/>
          <w:color w:val="000000"/>
          <w:sz w:val="24"/>
          <w:szCs w:val="24"/>
          <w:lang w:val="en-IN"/>
        </w:rPr>
        <w:t xml:space="preserve">BCA </w:t>
      </w:r>
      <w:r w:rsidRPr="002E5983">
        <w:rPr>
          <w:rFonts w:ascii="Cambria" w:eastAsia="Times New Roman" w:hAnsi="Cambria" w:cs="Times New Roman"/>
          <w:color w:val="000000"/>
          <w:sz w:val="24"/>
          <w:szCs w:val="24"/>
          <w:lang w:val="en-IN"/>
        </w:rPr>
        <w:t>degree course in the year 202</w:t>
      </w:r>
      <w:r w:rsidR="001C036D">
        <w:rPr>
          <w:rFonts w:ascii="Cambria" w:eastAsia="Times New Roman" w:hAnsi="Cambria" w:cs="Times New Roman"/>
          <w:color w:val="000000"/>
          <w:sz w:val="24"/>
          <w:szCs w:val="24"/>
          <w:lang w:val="en-IN"/>
        </w:rPr>
        <w:t>6</w:t>
      </w:r>
      <w:r w:rsidR="009B4CBE">
        <w:rPr>
          <w:rFonts w:ascii="Cambria" w:eastAsia="Times New Roman" w:hAnsi="Cambria" w:cs="Times New Roman"/>
          <w:color w:val="000000"/>
          <w:sz w:val="24"/>
          <w:szCs w:val="24"/>
          <w:lang w:val="en-IN"/>
        </w:rPr>
        <w:t>.</w:t>
      </w:r>
    </w:p>
    <w:p w14:paraId="673373A0" w14:textId="77777777" w:rsidR="00127489" w:rsidRPr="002E5983" w:rsidRDefault="00127489" w:rsidP="00127489">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3BE7B125" w14:textId="77777777" w:rsidR="00503F5B" w:rsidRDefault="00503F5B" w:rsidP="00503F5B">
      <w:pPr>
        <w:widowControl w:val="0"/>
        <w:pBdr>
          <w:top w:val="nil"/>
          <w:left w:val="nil"/>
          <w:bottom w:val="nil"/>
          <w:right w:val="nil"/>
          <w:between w:val="nil"/>
        </w:pBdr>
        <w:spacing w:after="0" w:line="360" w:lineRule="auto"/>
        <w:ind w:left="270"/>
        <w:jc w:val="right"/>
        <w:rPr>
          <w:rFonts w:ascii="Cambria" w:eastAsia="Cambria" w:hAnsi="Cambria" w:cs="Cambria"/>
          <w:b/>
          <w:i/>
          <w:color w:val="000000"/>
          <w:sz w:val="24"/>
          <w:szCs w:val="24"/>
        </w:rPr>
      </w:pPr>
    </w:p>
    <w:p w14:paraId="4283A11F" w14:textId="77777777" w:rsidR="00503F5B" w:rsidRDefault="00503F5B" w:rsidP="00503F5B">
      <w:pPr>
        <w:widowControl w:val="0"/>
        <w:pBdr>
          <w:top w:val="nil"/>
          <w:left w:val="nil"/>
          <w:bottom w:val="nil"/>
          <w:right w:val="nil"/>
          <w:between w:val="nil"/>
        </w:pBdr>
        <w:spacing w:after="0" w:line="360" w:lineRule="auto"/>
        <w:ind w:left="270"/>
        <w:jc w:val="right"/>
        <w:rPr>
          <w:rFonts w:ascii="Cambria" w:eastAsia="Cambria" w:hAnsi="Cambria" w:cs="Cambria"/>
          <w:b/>
          <w:i/>
          <w:color w:val="000000"/>
          <w:sz w:val="24"/>
          <w:szCs w:val="24"/>
        </w:rPr>
      </w:pPr>
    </w:p>
    <w:p w14:paraId="4EC90371" w14:textId="77777777" w:rsidR="00503F5B" w:rsidRDefault="00503F5B" w:rsidP="00503F5B">
      <w:pPr>
        <w:widowControl w:val="0"/>
        <w:pBdr>
          <w:top w:val="nil"/>
          <w:left w:val="nil"/>
          <w:bottom w:val="nil"/>
          <w:right w:val="nil"/>
          <w:between w:val="nil"/>
        </w:pBdr>
        <w:spacing w:after="0" w:line="360" w:lineRule="auto"/>
        <w:ind w:left="270"/>
        <w:jc w:val="right"/>
        <w:rPr>
          <w:rFonts w:ascii="Cambria" w:eastAsia="Cambria" w:hAnsi="Cambria" w:cs="Cambria"/>
          <w:b/>
          <w:i/>
          <w:color w:val="000000"/>
          <w:sz w:val="24"/>
          <w:szCs w:val="24"/>
        </w:rPr>
      </w:pPr>
      <w:r>
        <w:rPr>
          <w:rFonts w:ascii="Cambria" w:eastAsia="Cambria" w:hAnsi="Cambria" w:cs="Cambria"/>
          <w:b/>
          <w:i/>
          <w:color w:val="000000"/>
          <w:sz w:val="24"/>
          <w:szCs w:val="24"/>
        </w:rPr>
        <w:t xml:space="preserve">Signature of the Faculty </w:t>
      </w:r>
      <w:proofErr w:type="gramStart"/>
      <w:r>
        <w:rPr>
          <w:rFonts w:ascii="Cambria" w:eastAsia="Cambria" w:hAnsi="Cambria" w:cs="Cambria"/>
          <w:b/>
          <w:i/>
          <w:color w:val="000000"/>
          <w:sz w:val="24"/>
          <w:szCs w:val="24"/>
        </w:rPr>
        <w:t>In</w:t>
      </w:r>
      <w:proofErr w:type="gramEnd"/>
      <w:r>
        <w:rPr>
          <w:rFonts w:ascii="Cambria" w:eastAsia="Cambria" w:hAnsi="Cambria" w:cs="Cambria"/>
          <w:b/>
          <w:i/>
          <w:color w:val="000000"/>
          <w:sz w:val="24"/>
          <w:szCs w:val="24"/>
        </w:rPr>
        <w:t xml:space="preserve"> Charge</w:t>
      </w:r>
    </w:p>
    <w:p w14:paraId="641C3892" w14:textId="77777777" w:rsidR="00503F5B" w:rsidRDefault="00503F5B" w:rsidP="005A188C">
      <w:pPr>
        <w:spacing w:before="1"/>
        <w:rPr>
          <w:rFonts w:ascii="Cambria" w:hAnsi="Cambria"/>
          <w:b/>
          <w:color w:val="006FC0"/>
          <w:sz w:val="24"/>
        </w:rPr>
      </w:pPr>
    </w:p>
    <w:p w14:paraId="29B32BFB" w14:textId="77777777" w:rsidR="00503F5B" w:rsidRDefault="00503F5B" w:rsidP="00127489">
      <w:pPr>
        <w:spacing w:before="1"/>
        <w:ind w:left="220"/>
        <w:jc w:val="center"/>
        <w:rPr>
          <w:rFonts w:ascii="Cambria" w:hAnsi="Cambria"/>
          <w:b/>
          <w:color w:val="006FC0"/>
          <w:sz w:val="24"/>
        </w:rPr>
      </w:pPr>
    </w:p>
    <w:p w14:paraId="59AB0816" w14:textId="77777777" w:rsidR="00127489" w:rsidRPr="002E5983" w:rsidRDefault="00127489" w:rsidP="00127489">
      <w:pPr>
        <w:spacing w:before="1"/>
        <w:ind w:left="220"/>
        <w:jc w:val="center"/>
        <w:rPr>
          <w:rFonts w:ascii="Cambria" w:hAnsi="Cambria"/>
          <w:b/>
          <w:sz w:val="24"/>
        </w:rPr>
      </w:pPr>
      <w:r w:rsidRPr="002E5983">
        <w:rPr>
          <w:rFonts w:ascii="Cambria" w:hAnsi="Cambria"/>
          <w:b/>
          <w:color w:val="006FC0"/>
          <w:sz w:val="24"/>
        </w:rPr>
        <w:t>Assessment</w:t>
      </w:r>
      <w:r w:rsidRPr="002E5983">
        <w:rPr>
          <w:rFonts w:ascii="Cambria" w:hAnsi="Cambria"/>
          <w:b/>
          <w:color w:val="006FC0"/>
          <w:spacing w:val="-3"/>
          <w:sz w:val="24"/>
        </w:rPr>
        <w:t xml:space="preserve"> </w:t>
      </w:r>
      <w:r w:rsidRPr="002E5983">
        <w:rPr>
          <w:rFonts w:ascii="Cambria" w:hAnsi="Cambria"/>
          <w:b/>
          <w:color w:val="006FC0"/>
          <w:sz w:val="24"/>
        </w:rPr>
        <w:t>Sheet</w:t>
      </w:r>
      <w:r w:rsidRPr="002E5983">
        <w:rPr>
          <w:rFonts w:ascii="Cambria" w:hAnsi="Cambria"/>
          <w:b/>
          <w:color w:val="006FC0"/>
          <w:spacing w:val="-7"/>
          <w:sz w:val="24"/>
        </w:rPr>
        <w:t xml:space="preserve"> </w:t>
      </w:r>
      <w:r w:rsidRPr="002E5983">
        <w:rPr>
          <w:rFonts w:ascii="Cambria" w:hAnsi="Cambria"/>
          <w:b/>
          <w:color w:val="006FC0"/>
          <w:sz w:val="24"/>
        </w:rPr>
        <w:t>with</w:t>
      </w:r>
      <w:r w:rsidRPr="002E5983">
        <w:rPr>
          <w:rFonts w:ascii="Cambria" w:hAnsi="Cambria"/>
          <w:b/>
          <w:color w:val="006FC0"/>
          <w:spacing w:val="-4"/>
          <w:sz w:val="24"/>
        </w:rPr>
        <w:t xml:space="preserve"> </w:t>
      </w:r>
      <w:r w:rsidRPr="002E5983">
        <w:rPr>
          <w:rFonts w:ascii="Cambria" w:hAnsi="Cambria"/>
          <w:b/>
          <w:color w:val="006FC0"/>
          <w:sz w:val="24"/>
        </w:rPr>
        <w:t>Rubrics</w:t>
      </w:r>
      <w:r w:rsidRPr="002E5983">
        <w:rPr>
          <w:rFonts w:ascii="Cambria" w:hAnsi="Cambria"/>
          <w:b/>
          <w:color w:val="006FC0"/>
          <w:spacing w:val="-3"/>
          <w:sz w:val="24"/>
        </w:rPr>
        <w:t xml:space="preserve"> </w:t>
      </w:r>
      <w:r w:rsidRPr="002E5983">
        <w:rPr>
          <w:rFonts w:ascii="Cambria" w:hAnsi="Cambria"/>
          <w:b/>
          <w:color w:val="006FC0"/>
          <w:sz w:val="24"/>
        </w:rPr>
        <w:t>for Grading</w:t>
      </w:r>
      <w:r w:rsidRPr="002E5983">
        <w:rPr>
          <w:rFonts w:ascii="Cambria" w:hAnsi="Cambria"/>
          <w:b/>
          <w:color w:val="006FC0"/>
          <w:spacing w:val="-4"/>
          <w:sz w:val="24"/>
        </w:rPr>
        <w:t xml:space="preserve"> </w:t>
      </w:r>
      <w:r w:rsidRPr="002E5983">
        <w:rPr>
          <w:rFonts w:ascii="Cambria" w:hAnsi="Cambria"/>
          <w:b/>
          <w:color w:val="006FC0"/>
          <w:sz w:val="24"/>
        </w:rPr>
        <w:t>&amp;</w:t>
      </w:r>
      <w:r w:rsidRPr="002E5983">
        <w:rPr>
          <w:rFonts w:ascii="Cambria" w:hAnsi="Cambria"/>
          <w:b/>
          <w:color w:val="006FC0"/>
          <w:spacing w:val="-1"/>
          <w:sz w:val="24"/>
        </w:rPr>
        <w:t xml:space="preserve"> </w:t>
      </w:r>
      <w:r w:rsidRPr="002E5983">
        <w:rPr>
          <w:rFonts w:ascii="Cambria" w:hAnsi="Cambria"/>
          <w:b/>
          <w:color w:val="006FC0"/>
          <w:sz w:val="24"/>
        </w:rPr>
        <w:t>Evaluation</w:t>
      </w:r>
    </w:p>
    <w:p w14:paraId="11620DE9" w14:textId="77777777" w:rsidR="00127489" w:rsidRPr="002E5983" w:rsidRDefault="00127489" w:rsidP="00127489">
      <w:pPr>
        <w:spacing w:before="92"/>
        <w:ind w:left="220"/>
        <w:jc w:val="center"/>
        <w:rPr>
          <w:rFonts w:ascii="Cambria" w:hAnsi="Cambria"/>
          <w:b/>
          <w:sz w:val="24"/>
        </w:rPr>
      </w:pPr>
      <w:r w:rsidRPr="002E5983">
        <w:rPr>
          <w:rFonts w:ascii="Cambria" w:hAnsi="Cambria"/>
          <w:b/>
          <w:sz w:val="24"/>
        </w:rPr>
        <w:t>Students</w:t>
      </w:r>
      <w:r w:rsidRPr="002E5983">
        <w:rPr>
          <w:rFonts w:ascii="Cambria" w:hAnsi="Cambria"/>
          <w:b/>
          <w:spacing w:val="-8"/>
          <w:sz w:val="24"/>
        </w:rPr>
        <w:t xml:space="preserve"> </w:t>
      </w:r>
      <w:r w:rsidRPr="002E5983">
        <w:rPr>
          <w:rFonts w:ascii="Cambria" w:hAnsi="Cambria"/>
          <w:b/>
          <w:sz w:val="24"/>
        </w:rPr>
        <w:t>have</w:t>
      </w:r>
      <w:r w:rsidRPr="002E5983">
        <w:rPr>
          <w:rFonts w:ascii="Cambria" w:hAnsi="Cambria"/>
          <w:b/>
          <w:spacing w:val="-7"/>
          <w:sz w:val="24"/>
        </w:rPr>
        <w:t xml:space="preserve"> </w:t>
      </w:r>
      <w:r w:rsidRPr="002E5983">
        <w:rPr>
          <w:rFonts w:ascii="Cambria" w:hAnsi="Cambria"/>
          <w:b/>
          <w:sz w:val="24"/>
        </w:rPr>
        <w:t>to</w:t>
      </w:r>
      <w:r w:rsidRPr="002E5983">
        <w:rPr>
          <w:rFonts w:ascii="Cambria" w:hAnsi="Cambria"/>
          <w:b/>
          <w:spacing w:val="-9"/>
          <w:sz w:val="24"/>
        </w:rPr>
        <w:t xml:space="preserve"> </w:t>
      </w:r>
      <w:r w:rsidRPr="002E5983">
        <w:rPr>
          <w:rFonts w:ascii="Cambria" w:hAnsi="Cambria"/>
          <w:b/>
          <w:sz w:val="24"/>
        </w:rPr>
        <w:t>complete</w:t>
      </w:r>
      <w:r w:rsidRPr="002E5983">
        <w:rPr>
          <w:rFonts w:ascii="Cambria" w:hAnsi="Cambria"/>
          <w:b/>
          <w:spacing w:val="-6"/>
          <w:sz w:val="24"/>
        </w:rPr>
        <w:t xml:space="preserve"> </w:t>
      </w:r>
      <w:r w:rsidRPr="002E5983">
        <w:rPr>
          <w:rFonts w:ascii="Cambria" w:hAnsi="Cambria"/>
          <w:b/>
          <w:sz w:val="24"/>
        </w:rPr>
        <w:t>th</w:t>
      </w:r>
      <w:r w:rsidR="007D5366">
        <w:rPr>
          <w:rFonts w:ascii="Cambria" w:hAnsi="Cambria"/>
          <w:b/>
          <w:sz w:val="24"/>
        </w:rPr>
        <w:t>e</w:t>
      </w:r>
      <w:r w:rsidRPr="002E5983">
        <w:rPr>
          <w:rFonts w:ascii="Cambria" w:hAnsi="Cambria"/>
          <w:b/>
          <w:spacing w:val="-8"/>
          <w:sz w:val="24"/>
        </w:rPr>
        <w:t xml:space="preserve"> </w:t>
      </w:r>
      <w:r w:rsidRPr="002E5983">
        <w:rPr>
          <w:rFonts w:ascii="Cambria" w:hAnsi="Cambria"/>
          <w:b/>
          <w:sz w:val="24"/>
        </w:rPr>
        <w:t>online</w:t>
      </w:r>
      <w:r w:rsidRPr="002E5983">
        <w:rPr>
          <w:rFonts w:ascii="Cambria" w:hAnsi="Cambria"/>
          <w:b/>
          <w:spacing w:val="-6"/>
          <w:sz w:val="24"/>
        </w:rPr>
        <w:t xml:space="preserve"> </w:t>
      </w:r>
      <w:r w:rsidRPr="002E5983">
        <w:rPr>
          <w:rFonts w:ascii="Cambria" w:hAnsi="Cambria"/>
          <w:b/>
          <w:sz w:val="24"/>
        </w:rPr>
        <w:t>course</w:t>
      </w:r>
      <w:r w:rsidR="00B83652">
        <w:rPr>
          <w:rFonts w:ascii="Cambria" w:hAnsi="Cambria"/>
          <w:b/>
          <w:sz w:val="24"/>
        </w:rPr>
        <w:t>s</w:t>
      </w:r>
      <w:r w:rsidRPr="002E5983">
        <w:rPr>
          <w:rFonts w:ascii="Cambria" w:hAnsi="Cambria"/>
          <w:b/>
          <w:spacing w:val="-9"/>
          <w:sz w:val="24"/>
        </w:rPr>
        <w:t xml:space="preserve"> </w:t>
      </w:r>
      <w:r w:rsidRPr="002E5983">
        <w:rPr>
          <w:rFonts w:ascii="Cambria" w:hAnsi="Cambria"/>
          <w:b/>
          <w:sz w:val="24"/>
        </w:rPr>
        <w:t>in</w:t>
      </w:r>
      <w:r w:rsidRPr="002E5983">
        <w:rPr>
          <w:rFonts w:ascii="Cambria" w:hAnsi="Cambria"/>
          <w:b/>
          <w:spacing w:val="-5"/>
          <w:sz w:val="24"/>
        </w:rPr>
        <w:t xml:space="preserve"> </w:t>
      </w:r>
      <w:r w:rsidRPr="002E5983">
        <w:rPr>
          <w:rFonts w:ascii="Cambria" w:hAnsi="Cambria"/>
          <w:b/>
          <w:sz w:val="24"/>
        </w:rPr>
        <w:t>the</w:t>
      </w:r>
      <w:r w:rsidRPr="002E5983">
        <w:rPr>
          <w:rFonts w:ascii="Cambria" w:hAnsi="Cambria"/>
          <w:b/>
          <w:spacing w:val="-8"/>
          <w:sz w:val="24"/>
        </w:rPr>
        <w:t xml:space="preserve"> </w:t>
      </w:r>
      <w:r w:rsidRPr="002E5983">
        <w:rPr>
          <w:rFonts w:ascii="Cambria" w:hAnsi="Cambria"/>
          <w:b/>
          <w:sz w:val="24"/>
        </w:rPr>
        <w:t>given</w:t>
      </w:r>
      <w:r w:rsidRPr="002E5983">
        <w:rPr>
          <w:rFonts w:ascii="Cambria" w:hAnsi="Cambria"/>
          <w:b/>
          <w:spacing w:val="-6"/>
          <w:sz w:val="24"/>
        </w:rPr>
        <w:t xml:space="preserve"> </w:t>
      </w:r>
      <w:r w:rsidRPr="002E5983">
        <w:rPr>
          <w:rFonts w:ascii="Cambria" w:hAnsi="Cambria"/>
          <w:b/>
          <w:sz w:val="24"/>
        </w:rPr>
        <w:t>timeline</w:t>
      </w:r>
      <w:r w:rsidR="007760B4">
        <w:rPr>
          <w:rFonts w:ascii="Cambria" w:hAnsi="Cambria"/>
          <w:b/>
          <w:sz w:val="24"/>
        </w:rPr>
        <w:t xml:space="preserve"> and submit the report as per format given</w:t>
      </w:r>
      <w:r w:rsidRPr="002E5983">
        <w:rPr>
          <w:rFonts w:ascii="Cambria" w:hAnsi="Cambria"/>
          <w:b/>
          <w:sz w:val="24"/>
        </w:rPr>
        <w:t>.</w:t>
      </w:r>
    </w:p>
    <w:p w14:paraId="79BC55EB" w14:textId="77777777" w:rsidR="00127489" w:rsidRPr="002E5983" w:rsidRDefault="00127489" w:rsidP="00127489">
      <w:pPr>
        <w:pStyle w:val="BodyText"/>
        <w:spacing w:before="9"/>
        <w:rPr>
          <w:rFonts w:ascii="Cambria" w:hAnsi="Cambria"/>
          <w:b/>
          <w:sz w:val="27"/>
        </w:rPr>
      </w:pPr>
    </w:p>
    <w:tbl>
      <w:tblPr>
        <w:tblW w:w="9985" w:type="dxa"/>
        <w:jc w:val="center"/>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Look w:val="0000" w:firstRow="0" w:lastRow="0" w:firstColumn="0" w:lastColumn="0" w:noHBand="0" w:noVBand="0"/>
      </w:tblPr>
      <w:tblGrid>
        <w:gridCol w:w="1147"/>
        <w:gridCol w:w="1638"/>
        <w:gridCol w:w="2070"/>
        <w:gridCol w:w="1170"/>
        <w:gridCol w:w="1710"/>
        <w:gridCol w:w="1080"/>
        <w:gridCol w:w="1170"/>
      </w:tblGrid>
      <w:tr w:rsidR="00842AB6" w:rsidRPr="002E5983" w14:paraId="3AC62313" w14:textId="77777777" w:rsidTr="005A188C">
        <w:trPr>
          <w:trHeight w:val="309"/>
          <w:jc w:val="center"/>
        </w:trPr>
        <w:tc>
          <w:tcPr>
            <w:tcW w:w="1147" w:type="dxa"/>
            <w:vMerge w:val="restart"/>
            <w:tcBorders>
              <w:top w:val="single" w:sz="4" w:space="0" w:color="000001"/>
              <w:left w:val="single" w:sz="4" w:space="0" w:color="000001"/>
              <w:bottom w:val="single" w:sz="4" w:space="0" w:color="000001"/>
              <w:right w:val="single" w:sz="4" w:space="0" w:color="000001"/>
            </w:tcBorders>
            <w:vAlign w:val="bottom"/>
          </w:tcPr>
          <w:p w14:paraId="49391401" w14:textId="77777777" w:rsidR="00842AB6" w:rsidRPr="002E5983" w:rsidRDefault="00842AB6">
            <w:pPr>
              <w:ind w:left="-120" w:right="-120"/>
              <w:jc w:val="center"/>
              <w:rPr>
                <w:rFonts w:ascii="Cambria" w:hAnsi="Cambria"/>
                <w:b/>
                <w:color w:val="000000"/>
                <w:sz w:val="24"/>
                <w:szCs w:val="24"/>
              </w:rPr>
            </w:pPr>
            <w:r w:rsidRPr="002E5983">
              <w:rPr>
                <w:rFonts w:ascii="Cambria" w:hAnsi="Cambria"/>
                <w:b/>
                <w:color w:val="000000"/>
                <w:sz w:val="24"/>
                <w:szCs w:val="24"/>
              </w:rPr>
              <w:t>Sr. No.</w:t>
            </w:r>
          </w:p>
          <w:p w14:paraId="2DC1391D" w14:textId="77777777" w:rsidR="00842AB6" w:rsidRPr="002E5983" w:rsidRDefault="00842AB6">
            <w:pPr>
              <w:rPr>
                <w:rFonts w:ascii="Cambria" w:hAnsi="Cambria"/>
                <w:b/>
                <w:color w:val="000000"/>
                <w:sz w:val="24"/>
                <w:szCs w:val="24"/>
              </w:rPr>
            </w:pPr>
            <w:r w:rsidRPr="002E5983">
              <w:rPr>
                <w:rFonts w:ascii="Cambria" w:hAnsi="Cambria"/>
                <w:color w:val="000000"/>
                <w:sz w:val="24"/>
                <w:szCs w:val="24"/>
              </w:rPr>
              <w:t> </w:t>
            </w:r>
          </w:p>
        </w:tc>
        <w:tc>
          <w:tcPr>
            <w:tcW w:w="1638" w:type="dxa"/>
            <w:vMerge w:val="restart"/>
            <w:tcBorders>
              <w:top w:val="single" w:sz="4" w:space="0" w:color="000001"/>
              <w:left w:val="single" w:sz="4" w:space="0" w:color="000001"/>
              <w:bottom w:val="single" w:sz="4" w:space="0" w:color="000001"/>
              <w:right w:val="single" w:sz="4" w:space="0" w:color="000001"/>
            </w:tcBorders>
            <w:vAlign w:val="bottom"/>
          </w:tcPr>
          <w:p w14:paraId="68B8E3B3" w14:textId="77777777" w:rsidR="00842AB6" w:rsidRPr="002E5983" w:rsidRDefault="00842AB6">
            <w:pPr>
              <w:ind w:left="-190" w:right="-130"/>
              <w:jc w:val="center"/>
              <w:rPr>
                <w:rFonts w:ascii="Cambria" w:hAnsi="Cambria"/>
                <w:b/>
                <w:color w:val="000000"/>
                <w:sz w:val="24"/>
                <w:szCs w:val="24"/>
              </w:rPr>
            </w:pPr>
            <w:r w:rsidRPr="002E5983">
              <w:rPr>
                <w:rFonts w:ascii="Cambria" w:hAnsi="Cambria"/>
                <w:b/>
                <w:color w:val="000000"/>
                <w:sz w:val="24"/>
                <w:szCs w:val="24"/>
              </w:rPr>
              <w:t>USN No.</w:t>
            </w:r>
          </w:p>
          <w:p w14:paraId="180445E3" w14:textId="77777777" w:rsidR="00842AB6" w:rsidRPr="002E5983" w:rsidRDefault="00842AB6">
            <w:pPr>
              <w:rPr>
                <w:rFonts w:ascii="Cambria" w:hAnsi="Cambria"/>
                <w:b/>
                <w:color w:val="000000"/>
                <w:sz w:val="24"/>
                <w:szCs w:val="24"/>
              </w:rPr>
            </w:pPr>
            <w:r w:rsidRPr="002E5983">
              <w:rPr>
                <w:rFonts w:ascii="Cambria" w:hAnsi="Cambria"/>
                <w:color w:val="000000"/>
                <w:sz w:val="24"/>
                <w:szCs w:val="24"/>
              </w:rPr>
              <w:t> </w:t>
            </w:r>
          </w:p>
        </w:tc>
        <w:tc>
          <w:tcPr>
            <w:tcW w:w="2070" w:type="dxa"/>
            <w:vMerge w:val="restart"/>
            <w:tcBorders>
              <w:top w:val="single" w:sz="4" w:space="0" w:color="000001"/>
              <w:left w:val="single" w:sz="4" w:space="0" w:color="000001"/>
              <w:bottom w:val="single" w:sz="4" w:space="0" w:color="000001"/>
              <w:right w:val="single" w:sz="4" w:space="0" w:color="000001"/>
            </w:tcBorders>
            <w:vAlign w:val="bottom"/>
          </w:tcPr>
          <w:p w14:paraId="76F9D29A" w14:textId="77777777" w:rsidR="00842AB6" w:rsidRPr="002E5983" w:rsidRDefault="00842AB6">
            <w:pPr>
              <w:ind w:left="-90" w:right="-120"/>
              <w:jc w:val="center"/>
              <w:rPr>
                <w:rFonts w:ascii="Cambria" w:hAnsi="Cambria"/>
                <w:b/>
                <w:color w:val="000000"/>
                <w:sz w:val="24"/>
                <w:szCs w:val="24"/>
              </w:rPr>
            </w:pPr>
            <w:r w:rsidRPr="002E5983">
              <w:rPr>
                <w:rFonts w:ascii="Cambria" w:hAnsi="Cambria"/>
                <w:b/>
                <w:color w:val="000000"/>
                <w:sz w:val="24"/>
                <w:szCs w:val="24"/>
              </w:rPr>
              <w:t>Student Name</w:t>
            </w:r>
          </w:p>
          <w:p w14:paraId="6911668A" w14:textId="77777777" w:rsidR="00842AB6" w:rsidRPr="002E5983" w:rsidRDefault="00842AB6">
            <w:pPr>
              <w:rPr>
                <w:rFonts w:ascii="Cambria" w:hAnsi="Cambria"/>
                <w:b/>
                <w:color w:val="000000"/>
                <w:sz w:val="24"/>
                <w:szCs w:val="24"/>
              </w:rPr>
            </w:pPr>
            <w:r w:rsidRPr="002E5983">
              <w:rPr>
                <w:rFonts w:ascii="Cambria" w:hAnsi="Cambria"/>
                <w:color w:val="000000"/>
                <w:sz w:val="24"/>
                <w:szCs w:val="24"/>
              </w:rPr>
              <w:t> </w:t>
            </w:r>
          </w:p>
        </w:tc>
        <w:tc>
          <w:tcPr>
            <w:tcW w:w="1170" w:type="dxa"/>
            <w:tcBorders>
              <w:top w:val="single" w:sz="4" w:space="0" w:color="000001"/>
              <w:left w:val="single" w:sz="4" w:space="0" w:color="000001"/>
              <w:bottom w:val="single" w:sz="4" w:space="0" w:color="000001"/>
              <w:right w:val="single" w:sz="4" w:space="0" w:color="000001"/>
            </w:tcBorders>
            <w:vAlign w:val="bottom"/>
          </w:tcPr>
          <w:p w14:paraId="5B979B11" w14:textId="77777777" w:rsidR="00842AB6" w:rsidRPr="002E5983" w:rsidRDefault="00842AB6">
            <w:pPr>
              <w:ind w:left="-150" w:right="-90"/>
              <w:jc w:val="center"/>
              <w:rPr>
                <w:rFonts w:ascii="Cambria" w:hAnsi="Cambria"/>
                <w:b/>
                <w:color w:val="000000"/>
                <w:sz w:val="24"/>
                <w:szCs w:val="24"/>
              </w:rPr>
            </w:pPr>
            <w:r>
              <w:rPr>
                <w:rFonts w:ascii="Cambria" w:hAnsi="Cambria"/>
                <w:b/>
                <w:sz w:val="24"/>
                <w:szCs w:val="24"/>
              </w:rPr>
              <w:t>Report</w:t>
            </w:r>
          </w:p>
        </w:tc>
        <w:tc>
          <w:tcPr>
            <w:tcW w:w="1710" w:type="dxa"/>
            <w:tcBorders>
              <w:top w:val="single" w:sz="4" w:space="0" w:color="000001"/>
              <w:left w:val="single" w:sz="4" w:space="0" w:color="000001"/>
              <w:bottom w:val="single" w:sz="4" w:space="0" w:color="000001"/>
              <w:right w:val="single" w:sz="4" w:space="0" w:color="000001"/>
            </w:tcBorders>
            <w:vAlign w:val="bottom"/>
          </w:tcPr>
          <w:p w14:paraId="6224BA55" w14:textId="77777777" w:rsidR="00842AB6" w:rsidRPr="002E5983" w:rsidRDefault="00842AB6">
            <w:pPr>
              <w:jc w:val="center"/>
              <w:rPr>
                <w:rFonts w:ascii="Cambria" w:hAnsi="Cambria"/>
                <w:b/>
                <w:color w:val="000000"/>
                <w:sz w:val="24"/>
                <w:szCs w:val="24"/>
              </w:rPr>
            </w:pPr>
            <w:r>
              <w:rPr>
                <w:rFonts w:ascii="Cambria" w:hAnsi="Cambria"/>
                <w:b/>
                <w:color w:val="000000"/>
                <w:sz w:val="24"/>
                <w:szCs w:val="24"/>
              </w:rPr>
              <w:t>Presentation</w:t>
            </w:r>
          </w:p>
        </w:tc>
        <w:tc>
          <w:tcPr>
            <w:tcW w:w="1080" w:type="dxa"/>
            <w:tcBorders>
              <w:top w:val="single" w:sz="4" w:space="0" w:color="000001"/>
              <w:left w:val="single" w:sz="4" w:space="0" w:color="000001"/>
              <w:bottom w:val="single" w:sz="4" w:space="0" w:color="000001"/>
              <w:right w:val="single" w:sz="4" w:space="0" w:color="000001"/>
            </w:tcBorders>
            <w:vAlign w:val="bottom"/>
          </w:tcPr>
          <w:p w14:paraId="360D42F2" w14:textId="77777777" w:rsidR="00842AB6" w:rsidRPr="002E5983" w:rsidRDefault="00842AB6">
            <w:pPr>
              <w:ind w:left="-140" w:right="-170"/>
              <w:jc w:val="center"/>
              <w:rPr>
                <w:rFonts w:ascii="Cambria" w:hAnsi="Cambria"/>
                <w:b/>
                <w:color w:val="000000"/>
                <w:sz w:val="24"/>
                <w:szCs w:val="24"/>
              </w:rPr>
            </w:pPr>
            <w:r w:rsidRPr="002E5983">
              <w:rPr>
                <w:rFonts w:ascii="Cambria" w:hAnsi="Cambria"/>
                <w:b/>
                <w:sz w:val="24"/>
                <w:szCs w:val="24"/>
              </w:rPr>
              <w:t>Viva-Voce</w:t>
            </w:r>
          </w:p>
        </w:tc>
        <w:tc>
          <w:tcPr>
            <w:tcW w:w="1170" w:type="dxa"/>
            <w:tcBorders>
              <w:top w:val="single" w:sz="4" w:space="0" w:color="000001"/>
              <w:left w:val="single" w:sz="4" w:space="0" w:color="000001"/>
              <w:bottom w:val="single" w:sz="4" w:space="0" w:color="000001"/>
              <w:right w:val="single" w:sz="4" w:space="0" w:color="000001"/>
            </w:tcBorders>
            <w:vAlign w:val="bottom"/>
          </w:tcPr>
          <w:p w14:paraId="35CDFF41" w14:textId="77777777" w:rsidR="00842AB6" w:rsidRPr="002E5983" w:rsidRDefault="00842AB6">
            <w:pPr>
              <w:ind w:left="-140" w:right="-170"/>
              <w:jc w:val="center"/>
              <w:rPr>
                <w:rFonts w:ascii="Cambria" w:hAnsi="Cambria"/>
                <w:b/>
                <w:color w:val="000000"/>
                <w:sz w:val="24"/>
                <w:szCs w:val="24"/>
              </w:rPr>
            </w:pPr>
            <w:r w:rsidRPr="002E5983">
              <w:rPr>
                <w:rFonts w:ascii="Cambria" w:hAnsi="Cambria"/>
                <w:b/>
                <w:color w:val="000000"/>
                <w:sz w:val="24"/>
                <w:szCs w:val="24"/>
              </w:rPr>
              <w:t>Total</w:t>
            </w:r>
          </w:p>
        </w:tc>
      </w:tr>
      <w:tr w:rsidR="00842AB6" w:rsidRPr="002E5983" w14:paraId="566FA6A8" w14:textId="77777777" w:rsidTr="005A188C">
        <w:trPr>
          <w:trHeight w:val="309"/>
          <w:jc w:val="center"/>
        </w:trPr>
        <w:tc>
          <w:tcPr>
            <w:tcW w:w="1147" w:type="dxa"/>
            <w:vMerge/>
            <w:tcBorders>
              <w:top w:val="single" w:sz="4" w:space="0" w:color="000001"/>
              <w:left w:val="single" w:sz="4" w:space="0" w:color="000001"/>
              <w:bottom w:val="single" w:sz="4" w:space="0" w:color="000001"/>
              <w:right w:val="single" w:sz="4" w:space="0" w:color="000001"/>
            </w:tcBorders>
            <w:vAlign w:val="bottom"/>
          </w:tcPr>
          <w:p w14:paraId="5E3C6E29" w14:textId="77777777" w:rsidR="00842AB6" w:rsidRPr="002E5983" w:rsidRDefault="00842AB6">
            <w:pPr>
              <w:pBdr>
                <w:top w:val="nil"/>
                <w:left w:val="nil"/>
                <w:bottom w:val="nil"/>
                <w:right w:val="nil"/>
                <w:between w:val="nil"/>
              </w:pBdr>
              <w:rPr>
                <w:rFonts w:ascii="Cambria" w:hAnsi="Cambria"/>
                <w:b/>
                <w:color w:val="000000"/>
                <w:sz w:val="24"/>
                <w:szCs w:val="24"/>
              </w:rPr>
            </w:pPr>
          </w:p>
        </w:tc>
        <w:tc>
          <w:tcPr>
            <w:tcW w:w="1638" w:type="dxa"/>
            <w:vMerge/>
            <w:tcBorders>
              <w:top w:val="single" w:sz="4" w:space="0" w:color="000001"/>
              <w:left w:val="single" w:sz="4" w:space="0" w:color="000001"/>
              <w:bottom w:val="single" w:sz="4" w:space="0" w:color="000001"/>
              <w:right w:val="single" w:sz="4" w:space="0" w:color="000001"/>
            </w:tcBorders>
            <w:vAlign w:val="bottom"/>
          </w:tcPr>
          <w:p w14:paraId="4F5B0810" w14:textId="77777777" w:rsidR="00842AB6" w:rsidRPr="002E5983" w:rsidRDefault="00842AB6">
            <w:pPr>
              <w:pBdr>
                <w:top w:val="nil"/>
                <w:left w:val="nil"/>
                <w:bottom w:val="nil"/>
                <w:right w:val="nil"/>
                <w:between w:val="nil"/>
              </w:pBdr>
              <w:rPr>
                <w:rFonts w:ascii="Cambria" w:hAnsi="Cambria"/>
                <w:b/>
                <w:color w:val="000000"/>
                <w:sz w:val="24"/>
                <w:szCs w:val="24"/>
              </w:rPr>
            </w:pPr>
          </w:p>
        </w:tc>
        <w:tc>
          <w:tcPr>
            <w:tcW w:w="2070" w:type="dxa"/>
            <w:vMerge/>
            <w:tcBorders>
              <w:top w:val="single" w:sz="4" w:space="0" w:color="000001"/>
              <w:left w:val="single" w:sz="4" w:space="0" w:color="000001"/>
              <w:bottom w:val="single" w:sz="4" w:space="0" w:color="000001"/>
              <w:right w:val="single" w:sz="4" w:space="0" w:color="000001"/>
            </w:tcBorders>
            <w:vAlign w:val="bottom"/>
          </w:tcPr>
          <w:p w14:paraId="7251409A" w14:textId="77777777" w:rsidR="00842AB6" w:rsidRPr="002E5983" w:rsidRDefault="00842AB6">
            <w:pPr>
              <w:pBdr>
                <w:top w:val="nil"/>
                <w:left w:val="nil"/>
                <w:bottom w:val="nil"/>
                <w:right w:val="nil"/>
                <w:between w:val="nil"/>
              </w:pBdr>
              <w:rPr>
                <w:rFonts w:ascii="Cambria" w:hAnsi="Cambria"/>
                <w:b/>
                <w:color w:val="000000"/>
                <w:sz w:val="24"/>
                <w:szCs w:val="24"/>
              </w:rPr>
            </w:pPr>
          </w:p>
        </w:tc>
        <w:tc>
          <w:tcPr>
            <w:tcW w:w="1170" w:type="dxa"/>
            <w:tcBorders>
              <w:top w:val="single" w:sz="4" w:space="0" w:color="000001"/>
              <w:left w:val="single" w:sz="4" w:space="0" w:color="000001"/>
              <w:bottom w:val="single" w:sz="4" w:space="0" w:color="000001"/>
              <w:right w:val="single" w:sz="4" w:space="0" w:color="000001"/>
            </w:tcBorders>
            <w:vAlign w:val="bottom"/>
          </w:tcPr>
          <w:p w14:paraId="32283847" w14:textId="77777777" w:rsidR="00842AB6" w:rsidRPr="002E5983" w:rsidRDefault="00842AB6">
            <w:pPr>
              <w:jc w:val="center"/>
              <w:rPr>
                <w:rFonts w:ascii="Cambria" w:hAnsi="Cambria"/>
                <w:color w:val="000000"/>
                <w:sz w:val="24"/>
                <w:szCs w:val="24"/>
              </w:rPr>
            </w:pPr>
            <w:r>
              <w:rPr>
                <w:rFonts w:ascii="Cambria" w:hAnsi="Cambria"/>
                <w:b/>
                <w:color w:val="0070C0"/>
                <w:sz w:val="24"/>
                <w:szCs w:val="24"/>
              </w:rPr>
              <w:t>5</w:t>
            </w:r>
            <w:r w:rsidRPr="002E5983">
              <w:rPr>
                <w:rFonts w:ascii="Cambria" w:hAnsi="Cambria"/>
                <w:b/>
                <w:color w:val="0070C0"/>
                <w:sz w:val="24"/>
                <w:szCs w:val="24"/>
              </w:rPr>
              <w:t xml:space="preserve"> Marks</w:t>
            </w:r>
          </w:p>
        </w:tc>
        <w:tc>
          <w:tcPr>
            <w:tcW w:w="1710" w:type="dxa"/>
            <w:tcBorders>
              <w:top w:val="single" w:sz="4" w:space="0" w:color="000001"/>
              <w:left w:val="single" w:sz="4" w:space="0" w:color="000001"/>
              <w:bottom w:val="single" w:sz="4" w:space="0" w:color="000001"/>
              <w:right w:val="single" w:sz="4" w:space="0" w:color="000001"/>
            </w:tcBorders>
            <w:vAlign w:val="bottom"/>
          </w:tcPr>
          <w:p w14:paraId="4C03B7A9" w14:textId="77777777" w:rsidR="00842AB6" w:rsidRPr="002E5983" w:rsidRDefault="00842AB6">
            <w:pPr>
              <w:ind w:left="-130" w:right="-110"/>
              <w:jc w:val="center"/>
              <w:rPr>
                <w:rFonts w:ascii="Cambria" w:hAnsi="Cambria"/>
                <w:color w:val="000000"/>
                <w:sz w:val="24"/>
                <w:szCs w:val="24"/>
              </w:rPr>
            </w:pPr>
            <w:r>
              <w:rPr>
                <w:rFonts w:ascii="Cambria" w:hAnsi="Cambria"/>
                <w:b/>
                <w:color w:val="0070C0"/>
                <w:sz w:val="24"/>
                <w:szCs w:val="24"/>
              </w:rPr>
              <w:t>5</w:t>
            </w:r>
            <w:r w:rsidRPr="002E5983">
              <w:rPr>
                <w:rFonts w:ascii="Cambria" w:hAnsi="Cambria"/>
                <w:b/>
                <w:color w:val="0070C0"/>
                <w:sz w:val="24"/>
                <w:szCs w:val="24"/>
              </w:rPr>
              <w:t xml:space="preserve"> Marks</w:t>
            </w:r>
          </w:p>
        </w:tc>
        <w:tc>
          <w:tcPr>
            <w:tcW w:w="1080" w:type="dxa"/>
            <w:tcBorders>
              <w:top w:val="single" w:sz="4" w:space="0" w:color="000001"/>
              <w:left w:val="single" w:sz="4" w:space="0" w:color="000001"/>
              <w:bottom w:val="single" w:sz="4" w:space="0" w:color="000001"/>
              <w:right w:val="single" w:sz="4" w:space="0" w:color="000001"/>
            </w:tcBorders>
            <w:vAlign w:val="bottom"/>
          </w:tcPr>
          <w:p w14:paraId="45A9AD41" w14:textId="77777777" w:rsidR="00842AB6" w:rsidRPr="002E5983" w:rsidRDefault="00842AB6">
            <w:pPr>
              <w:ind w:left="-153" w:right="-156"/>
              <w:jc w:val="center"/>
              <w:rPr>
                <w:rFonts w:ascii="Cambria" w:hAnsi="Cambria"/>
                <w:b/>
                <w:color w:val="0070C0"/>
                <w:sz w:val="24"/>
                <w:szCs w:val="24"/>
              </w:rPr>
            </w:pPr>
            <w:r>
              <w:rPr>
                <w:rFonts w:ascii="Cambria" w:hAnsi="Cambria"/>
                <w:b/>
                <w:color w:val="0070C0"/>
                <w:sz w:val="24"/>
                <w:szCs w:val="24"/>
              </w:rPr>
              <w:t>5</w:t>
            </w:r>
            <w:r w:rsidRPr="002E5983">
              <w:rPr>
                <w:rFonts w:ascii="Cambria" w:hAnsi="Cambria"/>
                <w:b/>
                <w:color w:val="0070C0"/>
                <w:sz w:val="24"/>
                <w:szCs w:val="24"/>
              </w:rPr>
              <w:t xml:space="preserve"> Marks</w:t>
            </w:r>
          </w:p>
        </w:tc>
        <w:tc>
          <w:tcPr>
            <w:tcW w:w="1170" w:type="dxa"/>
            <w:tcBorders>
              <w:top w:val="single" w:sz="4" w:space="0" w:color="000001"/>
              <w:left w:val="single" w:sz="4" w:space="0" w:color="000001"/>
              <w:bottom w:val="single" w:sz="4" w:space="0" w:color="000001"/>
              <w:right w:val="single" w:sz="4" w:space="0" w:color="000001"/>
            </w:tcBorders>
            <w:vAlign w:val="bottom"/>
          </w:tcPr>
          <w:p w14:paraId="19686ECE" w14:textId="77777777" w:rsidR="00842AB6" w:rsidRPr="002E5983" w:rsidRDefault="00842AB6">
            <w:pPr>
              <w:ind w:left="-153" w:right="-156"/>
              <w:jc w:val="center"/>
              <w:rPr>
                <w:rFonts w:ascii="Cambria" w:hAnsi="Cambria"/>
                <w:color w:val="000000"/>
                <w:sz w:val="24"/>
                <w:szCs w:val="24"/>
              </w:rPr>
            </w:pPr>
            <w:r>
              <w:rPr>
                <w:rFonts w:ascii="Cambria" w:hAnsi="Cambria"/>
                <w:b/>
                <w:color w:val="0070C0"/>
                <w:sz w:val="24"/>
                <w:szCs w:val="24"/>
              </w:rPr>
              <w:t>1</w:t>
            </w:r>
            <w:r w:rsidRPr="002E5983">
              <w:rPr>
                <w:rFonts w:ascii="Cambria" w:hAnsi="Cambria"/>
                <w:b/>
                <w:color w:val="0070C0"/>
                <w:sz w:val="24"/>
                <w:szCs w:val="24"/>
              </w:rPr>
              <w:t>5 Marks</w:t>
            </w:r>
          </w:p>
        </w:tc>
      </w:tr>
      <w:tr w:rsidR="005A188C" w:rsidRPr="002E5983" w14:paraId="67A4EC2C" w14:textId="77777777" w:rsidTr="005A188C">
        <w:trPr>
          <w:trHeight w:val="467"/>
          <w:jc w:val="center"/>
        </w:trPr>
        <w:tc>
          <w:tcPr>
            <w:tcW w:w="1147" w:type="dxa"/>
            <w:tcBorders>
              <w:top w:val="single" w:sz="4" w:space="0" w:color="000001"/>
              <w:left w:val="single" w:sz="4" w:space="0" w:color="000001"/>
              <w:bottom w:val="single" w:sz="4" w:space="0" w:color="000001"/>
              <w:right w:val="single" w:sz="4" w:space="0" w:color="000001"/>
            </w:tcBorders>
            <w:vAlign w:val="bottom"/>
          </w:tcPr>
          <w:p w14:paraId="7095ED59" w14:textId="68E196CA" w:rsidR="005A188C" w:rsidRPr="002E5983" w:rsidRDefault="005A188C">
            <w:pPr>
              <w:rPr>
                <w:rFonts w:ascii="Cambria" w:hAnsi="Cambria"/>
                <w:color w:val="000000"/>
                <w:sz w:val="24"/>
                <w:szCs w:val="24"/>
              </w:rPr>
            </w:pPr>
            <w:r>
              <w:rPr>
                <w:rFonts w:ascii="Cambria" w:hAnsi="Cambria"/>
                <w:color w:val="000000"/>
                <w:sz w:val="24"/>
                <w:szCs w:val="24"/>
              </w:rPr>
              <w:t>1</w:t>
            </w:r>
          </w:p>
        </w:tc>
        <w:tc>
          <w:tcPr>
            <w:tcW w:w="1638" w:type="dxa"/>
            <w:tcBorders>
              <w:top w:val="single" w:sz="4" w:space="0" w:color="000001"/>
              <w:left w:val="single" w:sz="4" w:space="0" w:color="000001"/>
              <w:bottom w:val="single" w:sz="4" w:space="0" w:color="000001"/>
              <w:right w:val="single" w:sz="4" w:space="0" w:color="000001"/>
            </w:tcBorders>
            <w:vAlign w:val="bottom"/>
          </w:tcPr>
          <w:p w14:paraId="42BF6784" w14:textId="276BC10A" w:rsidR="005A188C" w:rsidRPr="002E5983" w:rsidRDefault="005A188C">
            <w:pPr>
              <w:rPr>
                <w:rFonts w:ascii="Cambria" w:hAnsi="Cambria"/>
                <w:color w:val="000000"/>
                <w:sz w:val="24"/>
                <w:szCs w:val="24"/>
              </w:rPr>
            </w:pPr>
            <w:r>
              <w:rPr>
                <w:rFonts w:ascii="Cambria" w:hAnsi="Cambria"/>
                <w:color w:val="000000"/>
                <w:sz w:val="24"/>
                <w:szCs w:val="24"/>
              </w:rPr>
              <w:t>23BCAR03</w:t>
            </w:r>
            <w:r w:rsidR="00D321AF">
              <w:rPr>
                <w:rFonts w:ascii="Cambria" w:hAnsi="Cambria"/>
                <w:color w:val="000000"/>
                <w:sz w:val="24"/>
                <w:szCs w:val="24"/>
              </w:rPr>
              <w:t>39</w:t>
            </w:r>
          </w:p>
        </w:tc>
        <w:tc>
          <w:tcPr>
            <w:tcW w:w="2070" w:type="dxa"/>
            <w:tcBorders>
              <w:top w:val="single" w:sz="4" w:space="0" w:color="000001"/>
              <w:left w:val="single" w:sz="4" w:space="0" w:color="000001"/>
              <w:bottom w:val="single" w:sz="4" w:space="0" w:color="000001"/>
              <w:right w:val="single" w:sz="4" w:space="0" w:color="000001"/>
            </w:tcBorders>
            <w:vAlign w:val="bottom"/>
          </w:tcPr>
          <w:p w14:paraId="43F31A48" w14:textId="45007306" w:rsidR="005A188C" w:rsidRPr="002E5983" w:rsidRDefault="00D321AF">
            <w:pPr>
              <w:rPr>
                <w:rFonts w:ascii="Cambria" w:hAnsi="Cambria"/>
                <w:color w:val="000000"/>
                <w:sz w:val="24"/>
                <w:szCs w:val="24"/>
              </w:rPr>
            </w:pPr>
            <w:r w:rsidRPr="00D321AF">
              <w:rPr>
                <w:rFonts w:ascii="Cambria" w:hAnsi="Cambria"/>
                <w:color w:val="000000"/>
                <w:sz w:val="24"/>
                <w:szCs w:val="24"/>
              </w:rPr>
              <w:t>Somnath Gorai</w:t>
            </w:r>
          </w:p>
        </w:tc>
        <w:tc>
          <w:tcPr>
            <w:tcW w:w="1170" w:type="dxa"/>
            <w:tcBorders>
              <w:top w:val="single" w:sz="4" w:space="0" w:color="000001"/>
              <w:left w:val="single" w:sz="4" w:space="0" w:color="000001"/>
              <w:bottom w:val="single" w:sz="4" w:space="0" w:color="000001"/>
              <w:right w:val="single" w:sz="4" w:space="0" w:color="000001"/>
            </w:tcBorders>
            <w:vAlign w:val="bottom"/>
          </w:tcPr>
          <w:p w14:paraId="60440223" w14:textId="77777777" w:rsidR="005A188C" w:rsidRPr="002E5983" w:rsidRDefault="005A188C">
            <w:pPr>
              <w:rPr>
                <w:rFonts w:ascii="Cambria" w:hAnsi="Cambria"/>
                <w:color w:val="000000"/>
                <w:sz w:val="24"/>
                <w:szCs w:val="24"/>
              </w:rPr>
            </w:pPr>
          </w:p>
        </w:tc>
        <w:tc>
          <w:tcPr>
            <w:tcW w:w="1710" w:type="dxa"/>
            <w:tcBorders>
              <w:top w:val="single" w:sz="4" w:space="0" w:color="000001"/>
              <w:left w:val="single" w:sz="4" w:space="0" w:color="000001"/>
              <w:bottom w:val="single" w:sz="4" w:space="0" w:color="000001"/>
              <w:right w:val="single" w:sz="4" w:space="0" w:color="000001"/>
            </w:tcBorders>
            <w:vAlign w:val="bottom"/>
          </w:tcPr>
          <w:p w14:paraId="2C12EB95" w14:textId="77777777" w:rsidR="005A188C" w:rsidRPr="002E5983" w:rsidRDefault="005A188C">
            <w:pPr>
              <w:rPr>
                <w:rFonts w:ascii="Cambria" w:hAnsi="Cambria"/>
                <w:color w:val="000000"/>
                <w:sz w:val="24"/>
                <w:szCs w:val="24"/>
              </w:rPr>
            </w:pPr>
          </w:p>
        </w:tc>
        <w:tc>
          <w:tcPr>
            <w:tcW w:w="1080" w:type="dxa"/>
            <w:tcBorders>
              <w:top w:val="single" w:sz="4" w:space="0" w:color="000001"/>
              <w:left w:val="single" w:sz="4" w:space="0" w:color="000001"/>
              <w:bottom w:val="single" w:sz="4" w:space="0" w:color="000001"/>
              <w:right w:val="single" w:sz="4" w:space="0" w:color="000001"/>
            </w:tcBorders>
            <w:vAlign w:val="bottom"/>
          </w:tcPr>
          <w:p w14:paraId="6CE4780F" w14:textId="77777777" w:rsidR="005A188C" w:rsidRPr="002E5983" w:rsidRDefault="005A188C">
            <w:pPr>
              <w:rPr>
                <w:rFonts w:ascii="Cambria" w:hAnsi="Cambria"/>
                <w:color w:val="000000"/>
                <w:sz w:val="24"/>
                <w:szCs w:val="24"/>
              </w:rPr>
            </w:pPr>
          </w:p>
        </w:tc>
        <w:tc>
          <w:tcPr>
            <w:tcW w:w="1170" w:type="dxa"/>
            <w:tcBorders>
              <w:top w:val="single" w:sz="4" w:space="0" w:color="000001"/>
              <w:left w:val="single" w:sz="4" w:space="0" w:color="000001"/>
              <w:bottom w:val="single" w:sz="4" w:space="0" w:color="000001"/>
              <w:right w:val="single" w:sz="4" w:space="0" w:color="000001"/>
            </w:tcBorders>
            <w:vAlign w:val="bottom"/>
          </w:tcPr>
          <w:p w14:paraId="13DEDBDA" w14:textId="77777777" w:rsidR="005A188C" w:rsidRPr="002E5983" w:rsidRDefault="005A188C">
            <w:pPr>
              <w:rPr>
                <w:rFonts w:ascii="Cambria" w:hAnsi="Cambria"/>
                <w:color w:val="000000"/>
                <w:sz w:val="24"/>
                <w:szCs w:val="24"/>
              </w:rPr>
            </w:pPr>
          </w:p>
        </w:tc>
      </w:tr>
    </w:tbl>
    <w:p w14:paraId="5281F323" w14:textId="77777777" w:rsidR="00127489" w:rsidRDefault="00127489"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51B090DE" w14:textId="77777777" w:rsidR="00537DE7"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42EEEFF1" w14:textId="77777777" w:rsidR="00537DE7"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062629CC" w14:textId="77777777" w:rsidR="00537DE7"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7C5D5948" w14:textId="77777777" w:rsidR="00537DE7" w:rsidRPr="002E5983"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5E595C68" w14:textId="77777777" w:rsidR="00127489" w:rsidRPr="002E5983" w:rsidRDefault="00127489"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253AE1B1" w14:textId="77777777" w:rsidR="00127489" w:rsidRDefault="00127489"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2BA1F9F8" w14:textId="77777777" w:rsidR="00BF0252" w:rsidRDefault="00BF0252"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304B154A" w14:textId="77777777" w:rsidR="005A188C" w:rsidRPr="002E5983" w:rsidRDefault="005A188C"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4E3BCB95" w14:textId="66FDFC40" w:rsidR="005A188C" w:rsidRDefault="005A188C">
      <w:pPr>
        <w:spacing w:after="0" w:line="240" w:lineRule="auto"/>
        <w:rPr>
          <w:rFonts w:ascii="Times New Roman" w:eastAsia="Times New Roman" w:hAnsi="Times New Roman" w:cs="Times New Roman"/>
          <w:b/>
          <w:bCs/>
          <w:color w:val="000000"/>
          <w:sz w:val="32"/>
          <w:szCs w:val="32"/>
          <w:lang w:val="en-IN"/>
        </w:rPr>
      </w:pPr>
    </w:p>
    <w:p w14:paraId="04DDF0E0" w14:textId="516E6484" w:rsidR="00BF0252" w:rsidRDefault="00C479D8" w:rsidP="00BF0252">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Pr>
          <w:rFonts w:ascii="Times New Roman" w:eastAsia="Times New Roman" w:hAnsi="Times New Roman" w:cs="Times New Roman"/>
          <w:b/>
          <w:bCs/>
          <w:color w:val="000000"/>
          <w:sz w:val="32"/>
          <w:szCs w:val="32"/>
          <w:lang w:val="en-IN"/>
        </w:rPr>
        <w:lastRenderedPageBreak/>
        <w:t>ABSTRACT</w:t>
      </w:r>
    </w:p>
    <w:p w14:paraId="0A3C981C" w14:textId="77777777"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Image processing plays a crucial role in enhancing, analyzing, and interpreting digital images for various real-world applications such as medical imaging, remote sensing, surveillance, and computer vision. The primary objective of this activity is to study and implement fundamental image processing techniques using spatial filtering, morphological operations, feature detection, and segmentation methods. These techniques form the foundation for understanding how digital images can be manipulated and analyzed mathematically and computationally.</w:t>
      </w:r>
    </w:p>
    <w:p w14:paraId="0462A78C"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p>
    <w:p w14:paraId="51A431F4" w14:textId="77777777"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In this activity, Gaussian Blur, Image Sharpening, and Unsharp Masking are applied to enhance image quality and control image smoothness. Gaussian Blur is used to reduce noise and suppress high-frequency components by convolving the image with a Gaussian kernel. Image Sharpening enhances edges and fine details by emphasizing high-frequency components, while Unsharp Masking improves clarity by combining the original image with its blurred version. These techniques demonstrate how spatial domain filters influence image appearance and detail.</w:t>
      </w:r>
    </w:p>
    <w:p w14:paraId="53D08219"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p>
    <w:p w14:paraId="231D37EE"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 xml:space="preserve">Morphological image processing operations such as Dilation, Erosion, Opening, and Closing are implemented to analyze and manipulate binary images based on their shapes. Dilation and erosion modify object </w:t>
      </w:r>
      <w:proofErr w:type="gramStart"/>
      <w:r w:rsidRPr="00947BBA">
        <w:rPr>
          <w:rFonts w:ascii="Times New Roman" w:eastAsia="Times New Roman" w:hAnsi="Times New Roman" w:cs="Times New Roman"/>
          <w:color w:val="000000"/>
          <w:sz w:val="24"/>
          <w:szCs w:val="24"/>
        </w:rPr>
        <w:t>boundaries,</w:t>
      </w:r>
      <w:proofErr w:type="gramEnd"/>
      <w:r w:rsidRPr="00947BBA">
        <w:rPr>
          <w:rFonts w:ascii="Times New Roman" w:eastAsia="Times New Roman" w:hAnsi="Times New Roman" w:cs="Times New Roman"/>
          <w:color w:val="000000"/>
          <w:sz w:val="24"/>
          <w:szCs w:val="24"/>
        </w:rPr>
        <w:t xml:space="preserve"> while opening and closing are used for noise removal and gap filling. These operations are particularly effective in processing images containing text and structured objects.</w:t>
      </w:r>
    </w:p>
    <w:p w14:paraId="32F77A95" w14:textId="77777777"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Further, Line Detection and Point Detection techniques are applied using suitable convolution masks to identify structural features within an image. Line detection highlights linear patterns and edges, whereas point detection identifies isolated pixels and sharp intensity variations. These operations are essential for feature extraction and pattern recognition tasks.</w:t>
      </w:r>
    </w:p>
    <w:p w14:paraId="23E7945D"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p>
    <w:p w14:paraId="5B2666CA"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Finally, a Global Thresholding technique is implemented to segment an image into foreground and background regions based on a predefined threshold value. This method demonstrates a simple yet effective approach to image segmentation.</w:t>
      </w:r>
    </w:p>
    <w:p w14:paraId="17AC900C" w14:textId="01A4FD9F"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 xml:space="preserve">All algorithms are implemented using Python with standard development tools such as Spyder, </w:t>
      </w:r>
      <w:proofErr w:type="spellStart"/>
      <w:r w:rsidRPr="00947BBA">
        <w:rPr>
          <w:rFonts w:ascii="Times New Roman" w:eastAsia="Times New Roman" w:hAnsi="Times New Roman" w:cs="Times New Roman"/>
          <w:color w:val="000000"/>
          <w:sz w:val="24"/>
          <w:szCs w:val="24"/>
        </w:rPr>
        <w:t>Jupyter</w:t>
      </w:r>
      <w:proofErr w:type="spellEnd"/>
      <w:r w:rsidRPr="00947BBA">
        <w:rPr>
          <w:rFonts w:ascii="Times New Roman" w:eastAsia="Times New Roman" w:hAnsi="Times New Roman" w:cs="Times New Roman"/>
          <w:color w:val="000000"/>
          <w:sz w:val="24"/>
          <w:szCs w:val="24"/>
        </w:rPr>
        <w:t xml:space="preserve"> Notebook, Google </w:t>
      </w:r>
      <w:proofErr w:type="spellStart"/>
      <w:r w:rsidRPr="00947BBA">
        <w:rPr>
          <w:rFonts w:ascii="Times New Roman" w:eastAsia="Times New Roman" w:hAnsi="Times New Roman" w:cs="Times New Roman"/>
          <w:color w:val="000000"/>
          <w:sz w:val="24"/>
          <w:szCs w:val="24"/>
        </w:rPr>
        <w:t>Colab</w:t>
      </w:r>
      <w:proofErr w:type="spellEnd"/>
      <w:r w:rsidRPr="00947BBA">
        <w:rPr>
          <w:rFonts w:ascii="Times New Roman" w:eastAsia="Times New Roman" w:hAnsi="Times New Roman" w:cs="Times New Roman"/>
          <w:color w:val="000000"/>
          <w:sz w:val="24"/>
          <w:szCs w:val="24"/>
        </w:rPr>
        <w:t>, PyCharm, and Visual Studio Code. The results obtained validate the theoretical concepts and highlight the practical importance of basic image processing techniques.</w:t>
      </w:r>
    </w:p>
    <w:p w14:paraId="4401A2D6" w14:textId="12A30BAF" w:rsidR="001442C1" w:rsidRDefault="001442C1"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nput Image:</w:t>
      </w:r>
    </w:p>
    <w:p w14:paraId="0F9364B8" w14:textId="248B99B9" w:rsidR="001442C1" w:rsidRDefault="001442C1" w:rsidP="008924A7">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Pr>
          <w:noProof/>
        </w:rPr>
        <w:drawing>
          <wp:inline distT="0" distB="0" distL="0" distR="0" wp14:anchorId="1A950E80" wp14:editId="5878E226">
            <wp:extent cx="3992520" cy="3441700"/>
            <wp:effectExtent l="0" t="0" r="8255" b="6350"/>
            <wp:docPr id="1066199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28545" cy="3472755"/>
                    </a:xfrm>
                    <a:prstGeom prst="rect">
                      <a:avLst/>
                    </a:prstGeom>
                    <a:noFill/>
                    <a:ln>
                      <a:noFill/>
                    </a:ln>
                  </pic:spPr>
                </pic:pic>
              </a:graphicData>
            </a:graphic>
          </wp:inline>
        </w:drawing>
      </w:r>
    </w:p>
    <w:p w14:paraId="5D6319B1" w14:textId="2F11FBA0" w:rsidR="008924A7" w:rsidRDefault="008924A7" w:rsidP="008924A7">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Pr>
          <w:noProof/>
        </w:rPr>
        <w:drawing>
          <wp:inline distT="0" distB="0" distL="0" distR="0" wp14:anchorId="6D92D437" wp14:editId="7714150F">
            <wp:extent cx="4000500" cy="3986424"/>
            <wp:effectExtent l="0" t="0" r="0" b="0"/>
            <wp:docPr id="19243752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14847" cy="4000721"/>
                    </a:xfrm>
                    <a:prstGeom prst="rect">
                      <a:avLst/>
                    </a:prstGeom>
                    <a:noFill/>
                    <a:ln>
                      <a:noFill/>
                    </a:ln>
                  </pic:spPr>
                </pic:pic>
              </a:graphicData>
            </a:graphic>
          </wp:inline>
        </w:drawing>
      </w:r>
    </w:p>
    <w:p w14:paraId="4AE47CB2" w14:textId="0805F75C" w:rsidR="001442C1" w:rsidRPr="001442C1" w:rsidRDefault="001442C1" w:rsidP="001442C1">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Above image</w:t>
      </w:r>
      <w:r w:rsidR="008924A7">
        <w:rPr>
          <w:rFonts w:ascii="Times New Roman" w:eastAsia="Times New Roman" w:hAnsi="Times New Roman" w:cs="Times New Roman"/>
          <w:color w:val="000000"/>
          <w:sz w:val="24"/>
          <w:szCs w:val="24"/>
          <w:lang w:val="en-IN"/>
        </w:rPr>
        <w:t>s</w:t>
      </w:r>
      <w:r>
        <w:rPr>
          <w:rFonts w:ascii="Times New Roman" w:eastAsia="Times New Roman" w:hAnsi="Times New Roman" w:cs="Times New Roman"/>
          <w:color w:val="000000"/>
          <w:sz w:val="24"/>
          <w:szCs w:val="24"/>
          <w:lang w:val="en-IN"/>
        </w:rPr>
        <w:t xml:space="preserve"> </w:t>
      </w:r>
      <w:r w:rsidR="008924A7">
        <w:rPr>
          <w:rFonts w:ascii="Times New Roman" w:eastAsia="Times New Roman" w:hAnsi="Times New Roman" w:cs="Times New Roman"/>
          <w:color w:val="000000"/>
          <w:sz w:val="24"/>
          <w:szCs w:val="24"/>
          <w:lang w:val="en-IN"/>
        </w:rPr>
        <w:t>are</w:t>
      </w:r>
      <w:r>
        <w:rPr>
          <w:rFonts w:ascii="Times New Roman" w:eastAsia="Times New Roman" w:hAnsi="Times New Roman" w:cs="Times New Roman"/>
          <w:color w:val="000000"/>
          <w:sz w:val="24"/>
          <w:szCs w:val="24"/>
          <w:lang w:val="en-IN"/>
        </w:rPr>
        <w:t xml:space="preserve"> the input image</w:t>
      </w:r>
      <w:r w:rsidR="008924A7">
        <w:rPr>
          <w:rFonts w:ascii="Times New Roman" w:eastAsia="Times New Roman" w:hAnsi="Times New Roman" w:cs="Times New Roman"/>
          <w:color w:val="000000"/>
          <w:sz w:val="24"/>
          <w:szCs w:val="24"/>
          <w:lang w:val="en-IN"/>
        </w:rPr>
        <w:t>s</w:t>
      </w:r>
      <w:r>
        <w:rPr>
          <w:rFonts w:ascii="Times New Roman" w:eastAsia="Times New Roman" w:hAnsi="Times New Roman" w:cs="Times New Roman"/>
          <w:color w:val="000000"/>
          <w:sz w:val="24"/>
          <w:szCs w:val="24"/>
          <w:lang w:val="en-IN"/>
        </w:rPr>
        <w:t xml:space="preserve"> that was being used in all the operation performed bellow.</w:t>
      </w:r>
    </w:p>
    <w:p w14:paraId="022BB404" w14:textId="698B14DF" w:rsidR="005A188C" w:rsidRP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sidRPr="005A188C">
        <w:rPr>
          <w:rFonts w:ascii="Times New Roman" w:eastAsia="Times New Roman" w:hAnsi="Times New Roman" w:cs="Times New Roman"/>
          <w:b/>
          <w:bCs/>
          <w:color w:val="000000"/>
          <w:sz w:val="32"/>
          <w:szCs w:val="32"/>
          <w:lang w:val="en-IN"/>
        </w:rPr>
        <w:lastRenderedPageBreak/>
        <w:t>Table of Contents</w:t>
      </w:r>
    </w:p>
    <w:tbl>
      <w:tblPr>
        <w:tblStyle w:val="TableGrid"/>
        <w:tblW w:w="0" w:type="auto"/>
        <w:tblInd w:w="270" w:type="dxa"/>
        <w:tblLook w:val="04A0" w:firstRow="1" w:lastRow="0" w:firstColumn="1" w:lastColumn="0" w:noHBand="0" w:noVBand="1"/>
      </w:tblPr>
      <w:tblGrid>
        <w:gridCol w:w="1255"/>
        <w:gridCol w:w="7830"/>
        <w:gridCol w:w="1435"/>
      </w:tblGrid>
      <w:tr w:rsidR="005A188C" w:rsidRPr="005A188C" w14:paraId="227F162D" w14:textId="77777777" w:rsidTr="005A188C">
        <w:tc>
          <w:tcPr>
            <w:tcW w:w="1255" w:type="dxa"/>
          </w:tcPr>
          <w:p w14:paraId="19D1AB6F" w14:textId="37A83A08" w:rsidR="005A188C" w:rsidRPr="005A188C" w:rsidRDefault="005A188C" w:rsidP="005A188C">
            <w:pPr>
              <w:widowControl w:val="0"/>
              <w:spacing w:after="0" w:line="360" w:lineRule="auto"/>
              <w:jc w:val="center"/>
              <w:rPr>
                <w:rFonts w:ascii="Times New Roman" w:eastAsia="Times New Roman" w:hAnsi="Times New Roman" w:cs="Times New Roman"/>
                <w:b/>
                <w:bCs/>
                <w:color w:val="000000"/>
                <w:sz w:val="28"/>
                <w:szCs w:val="28"/>
                <w:lang w:val="en-IN"/>
              </w:rPr>
            </w:pPr>
            <w:r w:rsidRPr="005A188C">
              <w:rPr>
                <w:rFonts w:ascii="Times New Roman" w:eastAsia="Times New Roman" w:hAnsi="Times New Roman" w:cs="Times New Roman"/>
                <w:b/>
                <w:bCs/>
                <w:color w:val="000000"/>
                <w:sz w:val="28"/>
                <w:szCs w:val="28"/>
                <w:lang w:val="en-IN"/>
              </w:rPr>
              <w:t>SL.NO</w:t>
            </w:r>
          </w:p>
        </w:tc>
        <w:tc>
          <w:tcPr>
            <w:tcW w:w="7830" w:type="dxa"/>
          </w:tcPr>
          <w:p w14:paraId="1BAA7541" w14:textId="2F4DA1DD" w:rsidR="005A188C" w:rsidRPr="005A188C" w:rsidRDefault="005A188C" w:rsidP="005A188C">
            <w:pPr>
              <w:widowControl w:val="0"/>
              <w:spacing w:after="0" w:line="360" w:lineRule="auto"/>
              <w:jc w:val="center"/>
              <w:rPr>
                <w:rFonts w:ascii="Times New Roman" w:eastAsia="Times New Roman" w:hAnsi="Times New Roman" w:cs="Times New Roman"/>
                <w:b/>
                <w:bCs/>
                <w:color w:val="000000"/>
                <w:sz w:val="28"/>
                <w:szCs w:val="28"/>
                <w:lang w:val="en-IN"/>
              </w:rPr>
            </w:pPr>
            <w:r w:rsidRPr="005A188C">
              <w:rPr>
                <w:rFonts w:ascii="Times New Roman" w:eastAsia="Times New Roman" w:hAnsi="Times New Roman" w:cs="Times New Roman"/>
                <w:b/>
                <w:bCs/>
                <w:color w:val="000000"/>
                <w:sz w:val="28"/>
                <w:szCs w:val="28"/>
                <w:lang w:val="en-IN"/>
              </w:rPr>
              <w:t>Title</w:t>
            </w:r>
          </w:p>
        </w:tc>
        <w:tc>
          <w:tcPr>
            <w:tcW w:w="1435" w:type="dxa"/>
          </w:tcPr>
          <w:p w14:paraId="7560ED5E" w14:textId="05295978" w:rsidR="005A188C" w:rsidRPr="005A188C" w:rsidRDefault="005A188C" w:rsidP="005A188C">
            <w:pPr>
              <w:widowControl w:val="0"/>
              <w:spacing w:after="0" w:line="360" w:lineRule="auto"/>
              <w:jc w:val="center"/>
              <w:rPr>
                <w:rFonts w:ascii="Times New Roman" w:eastAsia="Times New Roman" w:hAnsi="Times New Roman" w:cs="Times New Roman"/>
                <w:b/>
                <w:bCs/>
                <w:color w:val="000000"/>
                <w:sz w:val="28"/>
                <w:szCs w:val="28"/>
                <w:lang w:val="en-IN"/>
              </w:rPr>
            </w:pPr>
            <w:r w:rsidRPr="005A188C">
              <w:rPr>
                <w:rFonts w:ascii="Times New Roman" w:eastAsia="Times New Roman" w:hAnsi="Times New Roman" w:cs="Times New Roman"/>
                <w:b/>
                <w:bCs/>
                <w:color w:val="000000"/>
                <w:sz w:val="28"/>
                <w:szCs w:val="28"/>
                <w:lang w:val="en-IN"/>
              </w:rPr>
              <w:t>Page</w:t>
            </w:r>
          </w:p>
        </w:tc>
      </w:tr>
      <w:tr w:rsidR="005A188C" w14:paraId="700BD8E4" w14:textId="77777777" w:rsidTr="005A188C">
        <w:tc>
          <w:tcPr>
            <w:tcW w:w="1255" w:type="dxa"/>
          </w:tcPr>
          <w:p w14:paraId="67907496" w14:textId="062E8D7B"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1</w:t>
            </w:r>
          </w:p>
        </w:tc>
        <w:tc>
          <w:tcPr>
            <w:tcW w:w="7830" w:type="dxa"/>
          </w:tcPr>
          <w:p w14:paraId="2BD57AE1" w14:textId="4832E1EE" w:rsidR="005A188C" w:rsidRPr="005A188C" w:rsidRDefault="005A188C" w:rsidP="005A188C">
            <w:pPr>
              <w:widowControl w:val="0"/>
              <w:spacing w:after="0" w:line="360" w:lineRule="auto"/>
              <w:rPr>
                <w:rFonts w:ascii="Times New Roman" w:eastAsia="Times New Roman" w:hAnsi="Times New Roman" w:cs="Times New Roman"/>
                <w:color w:val="000000"/>
                <w:sz w:val="28"/>
                <w:szCs w:val="28"/>
              </w:rPr>
            </w:pPr>
            <w:r w:rsidRPr="005A188C">
              <w:rPr>
                <w:rFonts w:ascii="Times New Roman" w:eastAsia="Times New Roman" w:hAnsi="Times New Roman" w:cs="Times New Roman"/>
                <w:color w:val="000000"/>
                <w:sz w:val="28"/>
                <w:szCs w:val="28"/>
              </w:rPr>
              <w:t>ABSTRACT</w:t>
            </w:r>
          </w:p>
        </w:tc>
        <w:tc>
          <w:tcPr>
            <w:tcW w:w="1435" w:type="dxa"/>
          </w:tcPr>
          <w:p w14:paraId="37D7E228" w14:textId="3C0C7D2A" w:rsidR="005A188C" w:rsidRPr="005A188C" w:rsidRDefault="00554FA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3</w:t>
            </w:r>
          </w:p>
        </w:tc>
      </w:tr>
      <w:tr w:rsidR="005A188C" w14:paraId="4EA8DCE5" w14:textId="77777777" w:rsidTr="005A188C">
        <w:tc>
          <w:tcPr>
            <w:tcW w:w="1255" w:type="dxa"/>
          </w:tcPr>
          <w:p w14:paraId="00828CE6" w14:textId="42F64954"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2</w:t>
            </w:r>
          </w:p>
        </w:tc>
        <w:tc>
          <w:tcPr>
            <w:tcW w:w="7830" w:type="dxa"/>
          </w:tcPr>
          <w:p w14:paraId="2B641126" w14:textId="6BAA7450"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CHAPTER 1:</w:t>
            </w:r>
            <w:r w:rsidR="008966E9">
              <w:rPr>
                <w:rFonts w:ascii="Times New Roman" w:eastAsia="Times New Roman" w:hAnsi="Times New Roman" w:cs="Times New Roman"/>
                <w:color w:val="000000"/>
                <w:sz w:val="28"/>
                <w:szCs w:val="28"/>
              </w:rPr>
              <w:t xml:space="preserve"> </w:t>
            </w:r>
            <w:r w:rsidR="008966E9" w:rsidRPr="008966E9">
              <w:rPr>
                <w:rFonts w:ascii="Times New Roman" w:eastAsia="Times New Roman" w:hAnsi="Times New Roman" w:cs="Times New Roman"/>
                <w:color w:val="000000"/>
                <w:sz w:val="28"/>
                <w:szCs w:val="28"/>
              </w:rPr>
              <w:t>GAUSSIAN BLUR, SHARPENING AND UNSHARP MASKING</w:t>
            </w:r>
          </w:p>
        </w:tc>
        <w:tc>
          <w:tcPr>
            <w:tcW w:w="1435" w:type="dxa"/>
          </w:tcPr>
          <w:p w14:paraId="38F29E1F" w14:textId="192503B9" w:rsidR="00441217" w:rsidRPr="005A188C" w:rsidRDefault="00554FAA" w:rsidP="00441217">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6</w:t>
            </w:r>
          </w:p>
        </w:tc>
      </w:tr>
      <w:tr w:rsidR="005A188C" w14:paraId="553287EB" w14:textId="77777777" w:rsidTr="005A188C">
        <w:tc>
          <w:tcPr>
            <w:tcW w:w="1255" w:type="dxa"/>
          </w:tcPr>
          <w:p w14:paraId="3F2F263E" w14:textId="7D67E458"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3</w:t>
            </w:r>
          </w:p>
        </w:tc>
        <w:tc>
          <w:tcPr>
            <w:tcW w:w="7830" w:type="dxa"/>
          </w:tcPr>
          <w:p w14:paraId="0EDAE554" w14:textId="436DE7C5"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 xml:space="preserve">CHAPTER 2: </w:t>
            </w:r>
            <w:r w:rsidR="008966E9" w:rsidRPr="008966E9">
              <w:rPr>
                <w:rFonts w:ascii="Times New Roman" w:eastAsia="Times New Roman" w:hAnsi="Times New Roman" w:cs="Times New Roman"/>
                <w:color w:val="000000"/>
                <w:sz w:val="28"/>
                <w:szCs w:val="28"/>
              </w:rPr>
              <w:t>MORPHOLOGICAL OPERATIONS</w:t>
            </w:r>
          </w:p>
        </w:tc>
        <w:tc>
          <w:tcPr>
            <w:tcW w:w="1435" w:type="dxa"/>
          </w:tcPr>
          <w:p w14:paraId="7E9C81F5" w14:textId="3F0E0D67" w:rsidR="005A188C" w:rsidRPr="005A188C" w:rsidRDefault="00554FA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15</w:t>
            </w:r>
          </w:p>
        </w:tc>
      </w:tr>
      <w:tr w:rsidR="005A188C" w14:paraId="65A2F8A7" w14:textId="77777777" w:rsidTr="005A188C">
        <w:tc>
          <w:tcPr>
            <w:tcW w:w="1255" w:type="dxa"/>
          </w:tcPr>
          <w:p w14:paraId="0E951C37" w14:textId="15AFF317"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4</w:t>
            </w:r>
          </w:p>
        </w:tc>
        <w:tc>
          <w:tcPr>
            <w:tcW w:w="7830" w:type="dxa"/>
          </w:tcPr>
          <w:p w14:paraId="0968154B" w14:textId="4688512A"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 xml:space="preserve">CHAPTER 3: </w:t>
            </w:r>
            <w:r w:rsidR="008966E9" w:rsidRPr="008966E9">
              <w:rPr>
                <w:rFonts w:ascii="Times New Roman" w:eastAsia="Times New Roman" w:hAnsi="Times New Roman" w:cs="Times New Roman"/>
                <w:color w:val="000000"/>
                <w:sz w:val="28"/>
                <w:szCs w:val="28"/>
              </w:rPr>
              <w:t>LINE DETECTION AND POINT DETECTION</w:t>
            </w:r>
          </w:p>
        </w:tc>
        <w:tc>
          <w:tcPr>
            <w:tcW w:w="1435" w:type="dxa"/>
          </w:tcPr>
          <w:p w14:paraId="79059145" w14:textId="0796299D" w:rsidR="005A188C" w:rsidRPr="005A188C" w:rsidRDefault="00554FA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27</w:t>
            </w:r>
          </w:p>
        </w:tc>
      </w:tr>
      <w:tr w:rsidR="005A188C" w14:paraId="50E027D6" w14:textId="77777777" w:rsidTr="005A188C">
        <w:tc>
          <w:tcPr>
            <w:tcW w:w="1255" w:type="dxa"/>
          </w:tcPr>
          <w:p w14:paraId="382A10C9" w14:textId="1A0D7B38"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5</w:t>
            </w:r>
          </w:p>
        </w:tc>
        <w:tc>
          <w:tcPr>
            <w:tcW w:w="7830" w:type="dxa"/>
          </w:tcPr>
          <w:p w14:paraId="40D2BAFF" w14:textId="1DD3109A"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 xml:space="preserve">CHAPTER 4: </w:t>
            </w:r>
            <w:r w:rsidR="008966E9" w:rsidRPr="008966E9">
              <w:rPr>
                <w:rFonts w:ascii="Times New Roman" w:eastAsia="Times New Roman" w:hAnsi="Times New Roman" w:cs="Times New Roman"/>
                <w:color w:val="000000"/>
                <w:sz w:val="28"/>
                <w:szCs w:val="28"/>
              </w:rPr>
              <w:t>GLOBAL THRESHOLDING</w:t>
            </w:r>
          </w:p>
        </w:tc>
        <w:tc>
          <w:tcPr>
            <w:tcW w:w="1435" w:type="dxa"/>
          </w:tcPr>
          <w:p w14:paraId="6F5CA984" w14:textId="415F4FE1" w:rsidR="005A188C" w:rsidRPr="005A188C" w:rsidRDefault="00554FA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33</w:t>
            </w:r>
          </w:p>
        </w:tc>
      </w:tr>
      <w:tr w:rsidR="005A188C" w14:paraId="7663FC7B" w14:textId="77777777" w:rsidTr="005A188C">
        <w:tc>
          <w:tcPr>
            <w:tcW w:w="1255" w:type="dxa"/>
          </w:tcPr>
          <w:p w14:paraId="683F6AA3" w14:textId="106E5EB1" w:rsidR="005A188C" w:rsidRPr="005A188C" w:rsidRDefault="008966E9"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6</w:t>
            </w:r>
          </w:p>
        </w:tc>
        <w:tc>
          <w:tcPr>
            <w:tcW w:w="7830" w:type="dxa"/>
          </w:tcPr>
          <w:p w14:paraId="63EAD9C3" w14:textId="4B7C85CF" w:rsidR="005A188C" w:rsidRPr="005A188C" w:rsidRDefault="005A188C" w:rsidP="005A188C">
            <w:pPr>
              <w:widowControl w:val="0"/>
              <w:spacing w:after="0" w:line="360" w:lineRule="auto"/>
              <w:rPr>
                <w:rFonts w:ascii="Times New Roman" w:eastAsia="Times New Roman" w:hAnsi="Times New Roman" w:cs="Times New Roman"/>
                <w:color w:val="000000"/>
                <w:sz w:val="28"/>
                <w:szCs w:val="28"/>
              </w:rPr>
            </w:pPr>
            <w:r w:rsidRPr="005A188C">
              <w:rPr>
                <w:rFonts w:ascii="Times New Roman" w:eastAsia="Times New Roman" w:hAnsi="Times New Roman" w:cs="Times New Roman"/>
                <w:color w:val="000000"/>
                <w:sz w:val="28"/>
                <w:szCs w:val="28"/>
              </w:rPr>
              <w:t>CONCLUSION</w:t>
            </w:r>
          </w:p>
        </w:tc>
        <w:tc>
          <w:tcPr>
            <w:tcW w:w="1435" w:type="dxa"/>
          </w:tcPr>
          <w:p w14:paraId="43B0F2EB" w14:textId="2682A23D" w:rsidR="005A188C" w:rsidRPr="005A188C" w:rsidRDefault="00554FA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36</w:t>
            </w:r>
          </w:p>
        </w:tc>
      </w:tr>
    </w:tbl>
    <w:p w14:paraId="79F64FBE" w14:textId="595527B5" w:rsidR="005A188C" w:rsidRDefault="005A188C" w:rsidP="00441217">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6FE65E3E"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520AA6BF"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45F4E07A"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6D5116B3"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7AED7707"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1540DA74" w14:textId="0CDFEEAD" w:rsidR="00554FAA" w:rsidRDefault="005C5C86"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r>
        <w:rPr>
          <w:rFonts w:ascii="Times New Roman" w:eastAsia="Times New Roman" w:hAnsi="Times New Roman" w:cs="Times New Roman"/>
          <w:color w:val="000000"/>
          <w:sz w:val="32"/>
          <w:szCs w:val="32"/>
          <w:lang w:val="en-IN"/>
        </w:rPr>
        <w:t xml:space="preserve">  </w:t>
      </w:r>
    </w:p>
    <w:p w14:paraId="7B6988C2" w14:textId="77777777" w:rsidR="005A188C" w:rsidRDefault="005A188C" w:rsidP="008F5D35">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47E4A702" w14:textId="77777777" w:rsidR="008F5D35" w:rsidRDefault="008F5D35" w:rsidP="008F5D35">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7F6ACD5D"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5194A1FF" w14:textId="77777777" w:rsidR="005A188C" w:rsidRDefault="005A188C" w:rsidP="00F446B0">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73A95C16" w14:textId="77777777" w:rsidR="008966E9" w:rsidRDefault="008966E9" w:rsidP="00F446B0">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0B01CD27" w14:textId="77777777" w:rsidR="00F446B0" w:rsidRDefault="00F446B0" w:rsidP="00F446B0">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7B69F2A8"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388125CE" w14:textId="77777777" w:rsidR="005A188C" w:rsidRDefault="005A188C" w:rsidP="005A188C">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4990D231" w14:textId="0602448B" w:rsidR="005A188C" w:rsidRDefault="00977B87" w:rsidP="00977B87">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2"/>
          <w:szCs w:val="32"/>
        </w:rPr>
      </w:pPr>
      <w:r w:rsidRPr="00977B87">
        <w:rPr>
          <w:rFonts w:ascii="Times New Roman" w:eastAsia="Times New Roman" w:hAnsi="Times New Roman" w:cs="Times New Roman"/>
          <w:b/>
          <w:bCs/>
          <w:color w:val="000000"/>
          <w:sz w:val="32"/>
          <w:szCs w:val="32"/>
        </w:rPr>
        <w:lastRenderedPageBreak/>
        <w:t xml:space="preserve">CHAPTER 1: </w:t>
      </w:r>
      <w:r w:rsidR="008966E9" w:rsidRPr="008966E9">
        <w:rPr>
          <w:rFonts w:ascii="Times New Roman" w:eastAsia="Times New Roman" w:hAnsi="Times New Roman" w:cs="Times New Roman"/>
          <w:b/>
          <w:bCs/>
          <w:color w:val="000000"/>
          <w:sz w:val="32"/>
          <w:szCs w:val="32"/>
        </w:rPr>
        <w:t>GAUSSIAN BLUR, SHARPENING AND UNSHARP MASKING</w:t>
      </w:r>
    </w:p>
    <w:p w14:paraId="332F51AC" w14:textId="04527C8D" w:rsidR="008966E9" w:rsidRPr="006831C8" w:rsidRDefault="008966E9" w:rsidP="006831C8">
      <w:pPr>
        <w:pStyle w:val="ListParagraph"/>
        <w:widowControl w:val="0"/>
        <w:numPr>
          <w:ilvl w:val="1"/>
          <w:numId w:val="50"/>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6831C8">
        <w:rPr>
          <w:rFonts w:ascii="Times New Roman" w:eastAsia="Times New Roman" w:hAnsi="Times New Roman" w:cs="Times New Roman"/>
          <w:b/>
          <w:bCs/>
          <w:color w:val="000000"/>
          <w:sz w:val="28"/>
          <w:szCs w:val="28"/>
        </w:rPr>
        <w:t>Gaussian Blur</w:t>
      </w:r>
    </w:p>
    <w:p w14:paraId="1DD15FBC" w14:textId="66408B76" w:rsidR="006831C8" w:rsidRDefault="006831C8" w:rsidP="006831C8">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6831C8">
        <w:rPr>
          <w:rFonts w:ascii="Times New Roman" w:eastAsia="Times New Roman" w:hAnsi="Times New Roman" w:cs="Times New Roman"/>
          <w:color w:val="000000"/>
          <w:sz w:val="24"/>
          <w:szCs w:val="24"/>
        </w:rPr>
        <w:t>Gaussian Blur is a linear smoothing filter used to reduce noise and minor details in an image. It works by averaging pixel values with their neighboring pixels using weights derived from the Gaussian distribution. Pixels closer to the center of the kernel have higher influence than distant pixels. This operation suppresses high-frequency components such as noise and sharp edges, resulting in a smoother image.</w:t>
      </w:r>
    </w:p>
    <w:p w14:paraId="0F70C22D" w14:textId="77777777" w:rsidR="006831C8" w:rsidRPr="006831C8" w:rsidRDefault="006831C8" w:rsidP="006831C8">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F81F598" w14:textId="0B94D5A3" w:rsidR="008966E9" w:rsidRDefault="006831C8"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al</w:t>
      </w:r>
      <w:r w:rsidR="00D6160B">
        <w:rPr>
          <w:rFonts w:ascii="Times New Roman" w:eastAsia="Times New Roman" w:hAnsi="Times New Roman" w:cs="Times New Roman"/>
          <w:b/>
          <w:bCs/>
          <w:color w:val="000000"/>
          <w:sz w:val="24"/>
          <w:szCs w:val="24"/>
        </w:rPr>
        <w:t>:</w:t>
      </w:r>
    </w:p>
    <w:p w14:paraId="0E01D604" w14:textId="159BCC17" w:rsidR="008966E9" w:rsidRDefault="006831C8"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6831C8">
        <w:rPr>
          <w:rFonts w:ascii="Times New Roman" w:eastAsia="Times New Roman" w:hAnsi="Times New Roman" w:cs="Times New Roman"/>
          <w:color w:val="000000"/>
          <w:sz w:val="24"/>
          <w:szCs w:val="24"/>
        </w:rPr>
        <w:t>Gaussian Blur smooths an image using a weighted averaging kernel derived from the Gaussian distribution.</w:t>
      </w:r>
      <w:r w:rsidRPr="006831C8">
        <w:rPr>
          <w:rFonts w:ascii="Times New Roman" w:eastAsia="Times New Roman" w:hAnsi="Times New Roman" w:cs="Times New Roman"/>
          <w:color w:val="000000"/>
          <w:sz w:val="24"/>
          <w:szCs w:val="24"/>
        </w:rPr>
        <w:br/>
        <w:t>The Gaussian kernel used is:</w:t>
      </w:r>
    </w:p>
    <w:p w14:paraId="065A9B59" w14:textId="15DFFEB2" w:rsidR="001442C1" w:rsidRDefault="00586DAC" w:rsidP="001442C1">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5041E63E" wp14:editId="016CF872">
            <wp:extent cx="1491176" cy="669117"/>
            <wp:effectExtent l="0" t="0" r="0" b="0"/>
            <wp:docPr id="8511354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35498"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1507770" cy="676563"/>
                    </a:xfrm>
                    <a:prstGeom prst="rect">
                      <a:avLst/>
                    </a:prstGeom>
                  </pic:spPr>
                </pic:pic>
              </a:graphicData>
            </a:graphic>
          </wp:inline>
        </w:drawing>
      </w:r>
    </w:p>
    <w:p w14:paraId="23B96B5A" w14:textId="77777777" w:rsidR="006F75C3" w:rsidRPr="006F75C3" w:rsidRDefault="006F75C3" w:rsidP="006F75C3">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r w:rsidRPr="006F75C3">
        <w:rPr>
          <w:rFonts w:ascii="Times New Roman" w:eastAsia="Times New Roman" w:hAnsi="Times New Roman" w:cs="Times New Roman"/>
          <w:b/>
          <w:bCs/>
          <w:color w:val="000000"/>
          <w:sz w:val="24"/>
          <w:szCs w:val="24"/>
        </w:rPr>
        <w:t>Algorithm:</w:t>
      </w:r>
    </w:p>
    <w:p w14:paraId="1B581C96"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Read the input image and convert it to grayscale.</w:t>
      </w:r>
    </w:p>
    <w:p w14:paraId="1E4D6582"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Add zero padding around the image borders.</w:t>
      </w:r>
    </w:p>
    <w:p w14:paraId="1A3BFCDA"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Define the 3×3 Gaussian kernel.</w:t>
      </w:r>
    </w:p>
    <w:p w14:paraId="0A5FFBC2"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Slide the kernel over the image pixel by pixel.</w:t>
      </w:r>
    </w:p>
    <w:p w14:paraId="1F49FCAC"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Multiply kernel values with corresponding image pixels.</w:t>
      </w:r>
    </w:p>
    <w:p w14:paraId="746F18FD"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Sum the results and divide by 16.</w:t>
      </w:r>
    </w:p>
    <w:p w14:paraId="651E9F30"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Assign the computed value to the output pixel.</w:t>
      </w:r>
    </w:p>
    <w:p w14:paraId="6D4397D7" w14:textId="77777777" w:rsidR="001442C1" w:rsidRDefault="001442C1"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76F92197" w14:textId="415ED03E" w:rsidR="004E099B" w:rsidRPr="004E099B" w:rsidRDefault="004E099B" w:rsidP="004E099B">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r w:rsidRPr="004E099B">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4E8A83AC" w14:textId="77777777" w:rsidR="004E099B" w:rsidRPr="004E099B" w:rsidRDefault="004E099B" w:rsidP="004E099B">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Gaussian Blur is implemented manually using nested loops to perform convolution between the input image and the Gaussian kernel. Padding is added explicitly to handle border pixels.</w:t>
      </w:r>
    </w:p>
    <w:p w14:paraId="20EB062E" w14:textId="77777777" w:rsidR="004E5AEE" w:rsidRDefault="004E5AEE"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3C48DEEF" w14:textId="77777777" w:rsidR="004E099B" w:rsidRDefault="004E099B"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314D3EE0" w14:textId="77777777" w:rsidR="004E5AEE" w:rsidRDefault="004E5AEE"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5C59A6FF" w14:textId="77777777" w:rsidR="004E5AEE" w:rsidRDefault="004E5AEE"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5C384CEC" w14:textId="614D8865" w:rsidR="001442C1" w:rsidRDefault="001442C1"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62FF76C1" w14:textId="048265BA" w:rsidR="006F75C3" w:rsidRDefault="006F75C3" w:rsidP="006F75C3">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6F75C3">
        <w:rPr>
          <w:rFonts w:ascii="Times New Roman" w:eastAsia="Times New Roman" w:hAnsi="Times New Roman" w:cs="Times New Roman"/>
          <w:i/>
          <w:iCs/>
          <w:noProof/>
          <w:color w:val="000000"/>
          <w:sz w:val="24"/>
          <w:szCs w:val="24"/>
        </w:rPr>
        <w:drawing>
          <wp:inline distT="0" distB="0" distL="0" distR="0" wp14:anchorId="19853D01" wp14:editId="49DEDC09">
            <wp:extent cx="3988068" cy="4611757"/>
            <wp:effectExtent l="0" t="0" r="0" b="0"/>
            <wp:docPr id="1174119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19981" name=""/>
                    <pic:cNvPicPr/>
                  </pic:nvPicPr>
                  <pic:blipFill>
                    <a:blip r:embed="rId12"/>
                    <a:stretch>
                      <a:fillRect/>
                    </a:stretch>
                  </pic:blipFill>
                  <pic:spPr>
                    <a:xfrm>
                      <a:off x="0" y="0"/>
                      <a:ext cx="4002717" cy="4628696"/>
                    </a:xfrm>
                    <a:prstGeom prst="rect">
                      <a:avLst/>
                    </a:prstGeom>
                  </pic:spPr>
                </pic:pic>
              </a:graphicData>
            </a:graphic>
          </wp:inline>
        </w:drawing>
      </w:r>
    </w:p>
    <w:p w14:paraId="205B9932" w14:textId="77777777" w:rsidR="004E5AEE" w:rsidRDefault="004E5AEE" w:rsidP="006F75C3">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2F94F586" w14:textId="77777777" w:rsidR="004E5AEE" w:rsidRDefault="001442C1" w:rsidP="004E5AEE">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1442C1">
        <w:rPr>
          <w:rFonts w:ascii="Times New Roman" w:eastAsia="Times New Roman" w:hAnsi="Times New Roman" w:cs="Times New Roman"/>
          <w:b/>
          <w:bCs/>
          <w:color w:val="000000"/>
          <w:sz w:val="24"/>
          <w:szCs w:val="24"/>
        </w:rPr>
        <w:t>Code Explanation</w:t>
      </w:r>
      <w:r w:rsidR="006F75C3">
        <w:rPr>
          <w:rFonts w:ascii="Times New Roman" w:eastAsia="Times New Roman" w:hAnsi="Times New Roman" w:cs="Times New Roman"/>
          <w:b/>
          <w:bCs/>
          <w:color w:val="000000"/>
          <w:sz w:val="24"/>
          <w:szCs w:val="24"/>
        </w:rPr>
        <w:t>:</w:t>
      </w:r>
    </w:p>
    <w:p w14:paraId="4276CF8A" w14:textId="5175CF0D" w:rsidR="004E5AEE" w:rsidRPr="004E5AEE" w:rsidRDefault="004E5AEE" w:rsidP="004E5AEE">
      <w:pPr>
        <w:pStyle w:val="ListParagraph"/>
        <w:widowControl w:val="0"/>
        <w:numPr>
          <w:ilvl w:val="0"/>
          <w:numId w:val="6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s 1–2:</w:t>
      </w:r>
      <w:r w:rsidRPr="004E5AEE">
        <w:rPr>
          <w:rFonts w:ascii="Times New Roman" w:eastAsia="Times New Roman" w:hAnsi="Times New Roman" w:cs="Times New Roman"/>
          <w:color w:val="000000"/>
          <w:sz w:val="24"/>
          <w:szCs w:val="24"/>
        </w:rPr>
        <w:t xml:space="preserve"> Required libraries are imported. cv2 is used for image I/O, and </w:t>
      </w:r>
      <w:proofErr w:type="spellStart"/>
      <w:r w:rsidRPr="004E5AEE">
        <w:rPr>
          <w:rFonts w:ascii="Times New Roman" w:eastAsia="Times New Roman" w:hAnsi="Times New Roman" w:cs="Times New Roman"/>
          <w:color w:val="000000"/>
          <w:sz w:val="24"/>
          <w:szCs w:val="24"/>
        </w:rPr>
        <w:t>numpy</w:t>
      </w:r>
      <w:proofErr w:type="spellEnd"/>
      <w:r w:rsidRPr="004E5AEE">
        <w:rPr>
          <w:rFonts w:ascii="Times New Roman" w:eastAsia="Times New Roman" w:hAnsi="Times New Roman" w:cs="Times New Roman"/>
          <w:color w:val="000000"/>
          <w:sz w:val="24"/>
          <w:szCs w:val="24"/>
        </w:rPr>
        <w:t xml:space="preserve"> is used for array operations.</w:t>
      </w:r>
    </w:p>
    <w:p w14:paraId="6304C3F6"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5:</w:t>
      </w:r>
      <w:r w:rsidRPr="004E5AEE">
        <w:rPr>
          <w:rFonts w:ascii="Times New Roman" w:eastAsia="Times New Roman" w:hAnsi="Times New Roman" w:cs="Times New Roman"/>
          <w:color w:val="000000"/>
          <w:sz w:val="24"/>
          <w:szCs w:val="24"/>
        </w:rPr>
        <w:t xml:space="preserve"> The input image is read in </w:t>
      </w:r>
      <w:r w:rsidRPr="004E5AEE">
        <w:rPr>
          <w:rFonts w:ascii="Times New Roman" w:eastAsia="Times New Roman" w:hAnsi="Times New Roman" w:cs="Times New Roman"/>
          <w:b/>
          <w:bCs/>
          <w:color w:val="000000"/>
          <w:sz w:val="24"/>
          <w:szCs w:val="24"/>
        </w:rPr>
        <w:t>grayscale</w:t>
      </w:r>
      <w:r w:rsidRPr="004E5AEE">
        <w:rPr>
          <w:rFonts w:ascii="Times New Roman" w:eastAsia="Times New Roman" w:hAnsi="Times New Roman" w:cs="Times New Roman"/>
          <w:color w:val="000000"/>
          <w:sz w:val="24"/>
          <w:szCs w:val="24"/>
        </w:rPr>
        <w:t>, converting it into a 2D pixel intensity array.</w:t>
      </w:r>
    </w:p>
    <w:p w14:paraId="48DEA49C"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7:</w:t>
      </w:r>
      <w:r w:rsidRPr="004E5AEE">
        <w:rPr>
          <w:rFonts w:ascii="Times New Roman" w:eastAsia="Times New Roman" w:hAnsi="Times New Roman" w:cs="Times New Roman"/>
          <w:color w:val="000000"/>
          <w:sz w:val="24"/>
          <w:szCs w:val="24"/>
        </w:rPr>
        <w:t xml:space="preserve"> The number of rows and columns of the image are obtained to control looping and padding.</w:t>
      </w:r>
    </w:p>
    <w:p w14:paraId="205DD242"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s 10–12:</w:t>
      </w:r>
      <w:r w:rsidRPr="004E5AEE">
        <w:rPr>
          <w:rFonts w:ascii="Times New Roman" w:eastAsia="Times New Roman" w:hAnsi="Times New Roman" w:cs="Times New Roman"/>
          <w:color w:val="000000"/>
          <w:sz w:val="24"/>
          <w:szCs w:val="24"/>
        </w:rPr>
        <w:t xml:space="preserve"> A </w:t>
      </w:r>
      <w:r w:rsidRPr="004E5AEE">
        <w:rPr>
          <w:rFonts w:ascii="Times New Roman" w:eastAsia="Times New Roman" w:hAnsi="Times New Roman" w:cs="Times New Roman"/>
          <w:b/>
          <w:bCs/>
          <w:color w:val="000000"/>
          <w:sz w:val="24"/>
          <w:szCs w:val="24"/>
        </w:rPr>
        <w:t>3×3 Gaussian kernel</w:t>
      </w:r>
      <w:r w:rsidRPr="004E5AEE">
        <w:rPr>
          <w:rFonts w:ascii="Times New Roman" w:eastAsia="Times New Roman" w:hAnsi="Times New Roman" w:cs="Times New Roman"/>
          <w:color w:val="000000"/>
          <w:sz w:val="24"/>
          <w:szCs w:val="24"/>
        </w:rPr>
        <w:t xml:space="preserve"> is defined exactly as given in the textbook. This kernel provides weighted averaging, where the center pixel has the highest weight.</w:t>
      </w:r>
    </w:p>
    <w:p w14:paraId="4A5802CC"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s 15–16:</w:t>
      </w:r>
      <w:r w:rsidRPr="004E5AEE">
        <w:rPr>
          <w:rFonts w:ascii="Times New Roman" w:eastAsia="Times New Roman" w:hAnsi="Times New Roman" w:cs="Times New Roman"/>
          <w:color w:val="000000"/>
          <w:sz w:val="24"/>
          <w:szCs w:val="24"/>
        </w:rPr>
        <w:t xml:space="preserve"> </w:t>
      </w:r>
      <w:r w:rsidRPr="004E5AEE">
        <w:rPr>
          <w:rFonts w:ascii="Times New Roman" w:eastAsia="Times New Roman" w:hAnsi="Times New Roman" w:cs="Times New Roman"/>
          <w:b/>
          <w:bCs/>
          <w:color w:val="000000"/>
          <w:sz w:val="24"/>
          <w:szCs w:val="24"/>
        </w:rPr>
        <w:t>Zero padding</w:t>
      </w:r>
      <w:r w:rsidRPr="004E5AEE">
        <w:rPr>
          <w:rFonts w:ascii="Times New Roman" w:eastAsia="Times New Roman" w:hAnsi="Times New Roman" w:cs="Times New Roman"/>
          <w:color w:val="000000"/>
          <w:sz w:val="24"/>
          <w:szCs w:val="24"/>
        </w:rPr>
        <w:t xml:space="preserve"> is manually added around the image to allow convolution at the borders. The original image is placed in the center of the padded array.</w:t>
      </w:r>
    </w:p>
    <w:p w14:paraId="2D701744"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19:</w:t>
      </w:r>
      <w:r w:rsidRPr="004E5AEE">
        <w:rPr>
          <w:rFonts w:ascii="Times New Roman" w:eastAsia="Times New Roman" w:hAnsi="Times New Roman" w:cs="Times New Roman"/>
          <w:color w:val="000000"/>
          <w:sz w:val="24"/>
          <w:szCs w:val="24"/>
        </w:rPr>
        <w:t xml:space="preserve"> An empty output image is created to store the blurred pixel values.</w:t>
      </w:r>
    </w:p>
    <w:p w14:paraId="4039464C"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s 22–23:</w:t>
      </w:r>
      <w:r w:rsidRPr="004E5AEE">
        <w:rPr>
          <w:rFonts w:ascii="Times New Roman" w:eastAsia="Times New Roman" w:hAnsi="Times New Roman" w:cs="Times New Roman"/>
          <w:color w:val="000000"/>
          <w:sz w:val="24"/>
          <w:szCs w:val="24"/>
        </w:rPr>
        <w:t xml:space="preserve"> Nested loops slide the kernel </w:t>
      </w:r>
      <w:r w:rsidRPr="004E5AEE">
        <w:rPr>
          <w:rFonts w:ascii="Times New Roman" w:eastAsia="Times New Roman" w:hAnsi="Times New Roman" w:cs="Times New Roman"/>
          <w:b/>
          <w:bCs/>
          <w:color w:val="000000"/>
          <w:sz w:val="24"/>
          <w:szCs w:val="24"/>
        </w:rPr>
        <w:t>pixel by pixel</w:t>
      </w:r>
      <w:r w:rsidRPr="004E5AEE">
        <w:rPr>
          <w:rFonts w:ascii="Times New Roman" w:eastAsia="Times New Roman" w:hAnsi="Times New Roman" w:cs="Times New Roman"/>
          <w:color w:val="000000"/>
          <w:sz w:val="24"/>
          <w:szCs w:val="24"/>
        </w:rPr>
        <w:t xml:space="preserve"> across the image.</w:t>
      </w:r>
    </w:p>
    <w:p w14:paraId="704AAD18"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lastRenderedPageBreak/>
        <w:t>Line 24:</w:t>
      </w:r>
      <w:r w:rsidRPr="004E5AEE">
        <w:rPr>
          <w:rFonts w:ascii="Times New Roman" w:eastAsia="Times New Roman" w:hAnsi="Times New Roman" w:cs="Times New Roman"/>
          <w:color w:val="000000"/>
          <w:sz w:val="24"/>
          <w:szCs w:val="24"/>
        </w:rPr>
        <w:t xml:space="preserve"> A </w:t>
      </w:r>
      <w:r w:rsidRPr="004E5AEE">
        <w:rPr>
          <w:rFonts w:ascii="Times New Roman" w:eastAsia="Times New Roman" w:hAnsi="Times New Roman" w:cs="Times New Roman"/>
          <w:b/>
          <w:bCs/>
          <w:color w:val="000000"/>
          <w:sz w:val="24"/>
          <w:szCs w:val="24"/>
        </w:rPr>
        <w:t>3×3 region</w:t>
      </w:r>
      <w:r w:rsidRPr="004E5AEE">
        <w:rPr>
          <w:rFonts w:ascii="Times New Roman" w:eastAsia="Times New Roman" w:hAnsi="Times New Roman" w:cs="Times New Roman"/>
          <w:color w:val="000000"/>
          <w:sz w:val="24"/>
          <w:szCs w:val="24"/>
        </w:rPr>
        <w:t xml:space="preserve"> from the padded image is extracted for convolution.</w:t>
      </w:r>
    </w:p>
    <w:p w14:paraId="7BDF699A"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25:</w:t>
      </w:r>
      <w:r w:rsidRPr="004E5AEE">
        <w:rPr>
          <w:rFonts w:ascii="Times New Roman" w:eastAsia="Times New Roman" w:hAnsi="Times New Roman" w:cs="Times New Roman"/>
          <w:color w:val="000000"/>
          <w:sz w:val="24"/>
          <w:szCs w:val="24"/>
        </w:rPr>
        <w:t xml:space="preserve"> Element-wise multiplication between the image region and the kernel is performed, summed, and normalized by dividing by 16 to preserve brightness.</w:t>
      </w:r>
    </w:p>
    <w:p w14:paraId="44E32AC3"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26:</w:t>
      </w:r>
      <w:r w:rsidRPr="004E5AEE">
        <w:rPr>
          <w:rFonts w:ascii="Times New Roman" w:eastAsia="Times New Roman" w:hAnsi="Times New Roman" w:cs="Times New Roman"/>
          <w:color w:val="000000"/>
          <w:sz w:val="24"/>
          <w:szCs w:val="24"/>
        </w:rPr>
        <w:t xml:space="preserve"> The computed value is assigned to the corresponding pixel in the output image.</w:t>
      </w:r>
    </w:p>
    <w:p w14:paraId="59EC5161"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29:</w:t>
      </w:r>
      <w:r w:rsidRPr="004E5AEE">
        <w:rPr>
          <w:rFonts w:ascii="Times New Roman" w:eastAsia="Times New Roman" w:hAnsi="Times New Roman" w:cs="Times New Roman"/>
          <w:color w:val="000000"/>
          <w:sz w:val="24"/>
          <w:szCs w:val="24"/>
        </w:rPr>
        <w:t xml:space="preserve"> The final Gaussian blurred image is saved.</w:t>
      </w:r>
    </w:p>
    <w:p w14:paraId="4BDAF9BE" w14:textId="7B8ABDC6" w:rsidR="008F5D35" w:rsidRDefault="008F5D35"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1B3BD93" w14:textId="2230B652" w:rsidR="001442C1" w:rsidRPr="001442C1" w:rsidRDefault="001442C1"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1442C1">
        <w:rPr>
          <w:rFonts w:ascii="Times New Roman" w:eastAsia="Times New Roman" w:hAnsi="Times New Roman" w:cs="Times New Roman"/>
          <w:b/>
          <w:bCs/>
          <w:color w:val="000000"/>
          <w:sz w:val="24"/>
          <w:szCs w:val="24"/>
        </w:rPr>
        <w:t>Output Image:</w:t>
      </w:r>
    </w:p>
    <w:p w14:paraId="05D9FEA8" w14:textId="1B211289" w:rsidR="004E099B" w:rsidRPr="004E099B" w:rsidRDefault="004E099B" w:rsidP="004E099B">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sidRPr="004E099B">
        <w:rPr>
          <w:rFonts w:ascii="Times New Roman" w:eastAsia="Times New Roman" w:hAnsi="Times New Roman" w:cs="Times New Roman"/>
          <w:b/>
          <w:bCs/>
          <w:noProof/>
          <w:color w:val="000000"/>
          <w:sz w:val="24"/>
          <w:szCs w:val="24"/>
        </w:rPr>
        <w:drawing>
          <wp:inline distT="0" distB="0" distL="0" distR="0" wp14:anchorId="4B473571" wp14:editId="1D0AF1A8">
            <wp:extent cx="4876473" cy="4203700"/>
            <wp:effectExtent l="0" t="0" r="635" b="6350"/>
            <wp:docPr id="15431019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07626" cy="4230555"/>
                    </a:xfrm>
                    <a:prstGeom prst="rect">
                      <a:avLst/>
                    </a:prstGeom>
                    <a:noFill/>
                    <a:ln>
                      <a:noFill/>
                    </a:ln>
                  </pic:spPr>
                </pic:pic>
              </a:graphicData>
            </a:graphic>
          </wp:inline>
        </w:drawing>
      </w:r>
    </w:p>
    <w:p w14:paraId="790C9157" w14:textId="77777777" w:rsidR="004E099B" w:rsidRDefault="004E099B"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76993735" w14:textId="529D5682" w:rsidR="00977B87" w:rsidRPr="001442C1" w:rsidRDefault="001442C1"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1442C1">
        <w:rPr>
          <w:rFonts w:ascii="Times New Roman" w:eastAsia="Times New Roman" w:hAnsi="Times New Roman" w:cs="Times New Roman"/>
          <w:b/>
          <w:bCs/>
          <w:color w:val="000000"/>
          <w:sz w:val="24"/>
          <w:szCs w:val="24"/>
        </w:rPr>
        <w:t>Observation:</w:t>
      </w:r>
    </w:p>
    <w:p w14:paraId="7552F95E" w14:textId="16439C3B" w:rsidR="004E099B"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0808">
        <w:rPr>
          <w:rFonts w:ascii="Times New Roman" w:eastAsia="Times New Roman" w:hAnsi="Times New Roman" w:cs="Times New Roman"/>
          <w:color w:val="000000"/>
          <w:sz w:val="24"/>
          <w:szCs w:val="24"/>
        </w:rPr>
        <w:t>After applying Gaussian Blur, noise and minor intensity variations are reduced. Edges become slightly smoother while the overall brightness and structure of the image are preserved due to kernel normalization.</w:t>
      </w:r>
    </w:p>
    <w:p w14:paraId="0D2F1969"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6E09136"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13479C4"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E641158" w14:textId="05004170" w:rsidR="00D6160B" w:rsidRP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D6160B">
        <w:rPr>
          <w:rFonts w:ascii="Times New Roman" w:eastAsia="Times New Roman" w:hAnsi="Times New Roman" w:cs="Times New Roman"/>
          <w:b/>
          <w:bCs/>
          <w:color w:val="000000"/>
          <w:sz w:val="28"/>
          <w:szCs w:val="28"/>
        </w:rPr>
        <w:lastRenderedPageBreak/>
        <w:t>1.2 Image Sharpening</w:t>
      </w:r>
    </w:p>
    <w:p w14:paraId="4CF2F66C" w14:textId="30692EEE"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Image sharpening is a spatial domain technique used to enhance edges and fine details in an image. It works by emphasizing high-frequency components such as edges and boundaries, making the image appear clearer and more defined. Sharpening is commonly applied after smoothing operations to restore lost details.</w:t>
      </w:r>
    </w:p>
    <w:p w14:paraId="19EB4336"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B34B7F9" w14:textId="77777777" w:rsid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al:</w:t>
      </w:r>
    </w:p>
    <w:p w14:paraId="6D60F21A" w14:textId="397920D8"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Image sharpening can be achieved using a sharpening mask that highlights intensity differences between a pixel and its neighbors.</w:t>
      </w:r>
    </w:p>
    <w:p w14:paraId="40EE73D8" w14:textId="7DC8B816" w:rsidR="00D6160B" w:rsidRDefault="00767778" w:rsidP="00D6160B">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184B0EEB" wp14:editId="4C195E3A">
            <wp:extent cx="1237957" cy="674071"/>
            <wp:effectExtent l="0" t="0" r="635" b="0"/>
            <wp:docPr id="13842894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89492"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263663" cy="688068"/>
                    </a:xfrm>
                    <a:prstGeom prst="rect">
                      <a:avLst/>
                    </a:prstGeom>
                  </pic:spPr>
                </pic:pic>
              </a:graphicData>
            </a:graphic>
          </wp:inline>
        </w:drawing>
      </w:r>
    </w:p>
    <w:p w14:paraId="2BC518D3" w14:textId="77777777" w:rsidR="004E099B" w:rsidRPr="004E099B" w:rsidRDefault="004E099B" w:rsidP="004E099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Algorithm:</w:t>
      </w:r>
    </w:p>
    <w:p w14:paraId="43562687"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Read the input image and convert it to grayscale.</w:t>
      </w:r>
    </w:p>
    <w:p w14:paraId="5B10D4A5"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Add zero padding around the image.</w:t>
      </w:r>
    </w:p>
    <w:p w14:paraId="2FBAA259"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Define the sharpening kernel.</w:t>
      </w:r>
    </w:p>
    <w:p w14:paraId="25F2F318"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Slide the kernel across the image manually.</w:t>
      </w:r>
    </w:p>
    <w:p w14:paraId="7464B37C"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Multiply kernel values with corresponding image pixels.</w:t>
      </w:r>
    </w:p>
    <w:p w14:paraId="56469F18"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Sum the results to obtain the sharpened pixel value.</w:t>
      </w:r>
    </w:p>
    <w:p w14:paraId="6E525014"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Clip values to valid range and store in output image.</w:t>
      </w:r>
    </w:p>
    <w:p w14:paraId="51DF9ED2"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482CBC53" w14:textId="5D68F008" w:rsidR="004E099B" w:rsidRPr="004E099B" w:rsidRDefault="004E099B" w:rsidP="004E099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4E099B">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77419DB5" w14:textId="77777777" w:rsidR="004E099B" w:rsidRPr="004E099B" w:rsidRDefault="004E099B" w:rsidP="004E099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Sharpening is implemented manually by convolving the input image with a sharpening kernel. Padding and convolution are performed explicitly using nested loops without using built-in filtering functions.</w:t>
      </w:r>
    </w:p>
    <w:p w14:paraId="7CCA3347"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65BA1BE5"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65C07527"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0163CFFE"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3B922E62"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0E53222D"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4FAD42FB"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32A16FE7"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CEBCEC1" w14:textId="5399E47E"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3FF81604" w14:textId="1495A055" w:rsidR="00767778" w:rsidRDefault="004E099B" w:rsidP="004E099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4E099B">
        <w:rPr>
          <w:rFonts w:ascii="Times New Roman" w:eastAsia="Times New Roman" w:hAnsi="Times New Roman" w:cs="Times New Roman"/>
          <w:i/>
          <w:iCs/>
          <w:noProof/>
          <w:color w:val="000000"/>
          <w:sz w:val="24"/>
          <w:szCs w:val="24"/>
        </w:rPr>
        <w:drawing>
          <wp:inline distT="0" distB="0" distL="0" distR="0" wp14:anchorId="4B34918E" wp14:editId="0B183BB9">
            <wp:extent cx="3403600" cy="4055957"/>
            <wp:effectExtent l="0" t="0" r="6350" b="1905"/>
            <wp:docPr id="1648125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25012" name=""/>
                    <pic:cNvPicPr/>
                  </pic:nvPicPr>
                  <pic:blipFill>
                    <a:blip r:embed="rId16"/>
                    <a:stretch>
                      <a:fillRect/>
                    </a:stretch>
                  </pic:blipFill>
                  <pic:spPr>
                    <a:xfrm>
                      <a:off x="0" y="0"/>
                      <a:ext cx="3422728" cy="4078751"/>
                    </a:xfrm>
                    <a:prstGeom prst="rect">
                      <a:avLst/>
                    </a:prstGeom>
                  </pic:spPr>
                </pic:pic>
              </a:graphicData>
            </a:graphic>
          </wp:inline>
        </w:drawing>
      </w:r>
    </w:p>
    <w:p w14:paraId="202C4D64" w14:textId="77777777" w:rsidR="004E099B" w:rsidRPr="004E099B" w:rsidRDefault="004E099B" w:rsidP="004E099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52B7339B" w14:textId="0440AB4B" w:rsidR="00D6160B" w:rsidRP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D6160B">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29A07E8F"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s 1–2:</w:t>
      </w:r>
      <w:r w:rsidRPr="004E099B">
        <w:rPr>
          <w:rFonts w:ascii="Times New Roman" w:eastAsia="Times New Roman" w:hAnsi="Times New Roman" w:cs="Times New Roman"/>
          <w:color w:val="000000"/>
          <w:sz w:val="24"/>
          <w:szCs w:val="24"/>
        </w:rPr>
        <w:t xml:space="preserve"> Required libraries are imported.</w:t>
      </w:r>
    </w:p>
    <w:p w14:paraId="0D23FA03"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5:</w:t>
      </w:r>
      <w:r w:rsidRPr="004E099B">
        <w:rPr>
          <w:rFonts w:ascii="Times New Roman" w:eastAsia="Times New Roman" w:hAnsi="Times New Roman" w:cs="Times New Roman"/>
          <w:color w:val="000000"/>
          <w:sz w:val="24"/>
          <w:szCs w:val="24"/>
        </w:rPr>
        <w:t xml:space="preserve"> The input image is read in grayscale format.</w:t>
      </w:r>
    </w:p>
    <w:p w14:paraId="383AF233"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7:</w:t>
      </w:r>
      <w:r w:rsidRPr="004E099B">
        <w:rPr>
          <w:rFonts w:ascii="Times New Roman" w:eastAsia="Times New Roman" w:hAnsi="Times New Roman" w:cs="Times New Roman"/>
          <w:color w:val="000000"/>
          <w:sz w:val="24"/>
          <w:szCs w:val="24"/>
        </w:rPr>
        <w:t xml:space="preserve"> Image dimensions are stored for looping and padding.</w:t>
      </w:r>
    </w:p>
    <w:p w14:paraId="486A4F57"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s 10–12:</w:t>
      </w:r>
      <w:r w:rsidRPr="004E099B">
        <w:rPr>
          <w:rFonts w:ascii="Times New Roman" w:eastAsia="Times New Roman" w:hAnsi="Times New Roman" w:cs="Times New Roman"/>
          <w:color w:val="000000"/>
          <w:sz w:val="24"/>
          <w:szCs w:val="24"/>
        </w:rPr>
        <w:t xml:space="preserve"> The sharpening kernel is defined. The center value strengthens the pixel while surrounding negative values highlight edges.</w:t>
      </w:r>
    </w:p>
    <w:p w14:paraId="31729B04"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s 15–16:</w:t>
      </w:r>
      <w:r w:rsidRPr="004E099B">
        <w:rPr>
          <w:rFonts w:ascii="Times New Roman" w:eastAsia="Times New Roman" w:hAnsi="Times New Roman" w:cs="Times New Roman"/>
          <w:color w:val="000000"/>
          <w:sz w:val="24"/>
          <w:szCs w:val="24"/>
        </w:rPr>
        <w:t xml:space="preserve"> Zero padding is manually applied to handle border pixels.</w:t>
      </w:r>
    </w:p>
    <w:p w14:paraId="14B1BD33"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19:</w:t>
      </w:r>
      <w:r w:rsidRPr="004E099B">
        <w:rPr>
          <w:rFonts w:ascii="Times New Roman" w:eastAsia="Times New Roman" w:hAnsi="Times New Roman" w:cs="Times New Roman"/>
          <w:color w:val="000000"/>
          <w:sz w:val="24"/>
          <w:szCs w:val="24"/>
        </w:rPr>
        <w:t xml:space="preserve"> An empty output image is created to store results.</w:t>
      </w:r>
    </w:p>
    <w:p w14:paraId="01B411B7"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s 22–23:</w:t>
      </w:r>
      <w:r w:rsidRPr="004E099B">
        <w:rPr>
          <w:rFonts w:ascii="Times New Roman" w:eastAsia="Times New Roman" w:hAnsi="Times New Roman" w:cs="Times New Roman"/>
          <w:color w:val="000000"/>
          <w:sz w:val="24"/>
          <w:szCs w:val="24"/>
        </w:rPr>
        <w:t xml:space="preserve"> Nested loops slide the kernel across the image.</w:t>
      </w:r>
    </w:p>
    <w:p w14:paraId="74185831"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24:</w:t>
      </w:r>
      <w:r w:rsidRPr="004E099B">
        <w:rPr>
          <w:rFonts w:ascii="Times New Roman" w:eastAsia="Times New Roman" w:hAnsi="Times New Roman" w:cs="Times New Roman"/>
          <w:color w:val="000000"/>
          <w:sz w:val="24"/>
          <w:szCs w:val="24"/>
        </w:rPr>
        <w:t xml:space="preserve"> A 3×3 region is extracted for convolution.</w:t>
      </w:r>
    </w:p>
    <w:p w14:paraId="64FC5147"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25:</w:t>
      </w:r>
      <w:r w:rsidRPr="004E099B">
        <w:rPr>
          <w:rFonts w:ascii="Times New Roman" w:eastAsia="Times New Roman" w:hAnsi="Times New Roman" w:cs="Times New Roman"/>
          <w:color w:val="000000"/>
          <w:sz w:val="24"/>
          <w:szCs w:val="24"/>
        </w:rPr>
        <w:t xml:space="preserve"> Kernel and image region are multiplied and summed.</w:t>
      </w:r>
    </w:p>
    <w:p w14:paraId="3EC6FCEA"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26:</w:t>
      </w:r>
      <w:r w:rsidRPr="004E099B">
        <w:rPr>
          <w:rFonts w:ascii="Times New Roman" w:eastAsia="Times New Roman" w:hAnsi="Times New Roman" w:cs="Times New Roman"/>
          <w:color w:val="000000"/>
          <w:sz w:val="24"/>
          <w:szCs w:val="24"/>
        </w:rPr>
        <w:t xml:space="preserve"> Pixel values are clipped to the range 0–255.</w:t>
      </w:r>
    </w:p>
    <w:p w14:paraId="72E17AF7"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27:</w:t>
      </w:r>
      <w:r w:rsidRPr="004E099B">
        <w:rPr>
          <w:rFonts w:ascii="Times New Roman" w:eastAsia="Times New Roman" w:hAnsi="Times New Roman" w:cs="Times New Roman"/>
          <w:color w:val="000000"/>
          <w:sz w:val="24"/>
          <w:szCs w:val="24"/>
        </w:rPr>
        <w:t xml:space="preserve"> The computed value is assigned to the output image.</w:t>
      </w:r>
    </w:p>
    <w:p w14:paraId="4F374D64"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30:</w:t>
      </w:r>
      <w:r w:rsidRPr="004E099B">
        <w:rPr>
          <w:rFonts w:ascii="Times New Roman" w:eastAsia="Times New Roman" w:hAnsi="Times New Roman" w:cs="Times New Roman"/>
          <w:color w:val="000000"/>
          <w:sz w:val="24"/>
          <w:szCs w:val="24"/>
        </w:rPr>
        <w:t xml:space="preserve"> The sharpened image is saved.</w:t>
      </w:r>
    </w:p>
    <w:p w14:paraId="314BCA31" w14:textId="02C07FAE" w:rsidR="00D6160B" w:rsidRP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D6160B">
        <w:rPr>
          <w:rFonts w:ascii="Times New Roman" w:eastAsia="Times New Roman" w:hAnsi="Times New Roman" w:cs="Times New Roman"/>
          <w:b/>
          <w:bCs/>
          <w:color w:val="000000"/>
          <w:sz w:val="24"/>
          <w:szCs w:val="24"/>
        </w:rPr>
        <w:lastRenderedPageBreak/>
        <w:t>Output Image</w:t>
      </w:r>
      <w:r>
        <w:rPr>
          <w:rFonts w:ascii="Times New Roman" w:eastAsia="Times New Roman" w:hAnsi="Times New Roman" w:cs="Times New Roman"/>
          <w:b/>
          <w:bCs/>
          <w:color w:val="000000"/>
          <w:sz w:val="24"/>
          <w:szCs w:val="24"/>
        </w:rPr>
        <w:t>:</w:t>
      </w:r>
    </w:p>
    <w:p w14:paraId="4BAF3060" w14:textId="07033818" w:rsidR="004E099B" w:rsidRPr="004E099B" w:rsidRDefault="004E099B" w:rsidP="004E099B">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4E099B">
        <w:rPr>
          <w:rFonts w:ascii="Times New Roman" w:eastAsia="Times New Roman" w:hAnsi="Times New Roman" w:cs="Times New Roman"/>
          <w:noProof/>
          <w:color w:val="000000"/>
          <w:sz w:val="24"/>
          <w:szCs w:val="24"/>
        </w:rPr>
        <w:drawing>
          <wp:inline distT="0" distB="0" distL="0" distR="0" wp14:anchorId="3736C84E" wp14:editId="0B357660">
            <wp:extent cx="4883839" cy="4210050"/>
            <wp:effectExtent l="0" t="0" r="0" b="0"/>
            <wp:docPr id="12528622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10288" cy="4232850"/>
                    </a:xfrm>
                    <a:prstGeom prst="rect">
                      <a:avLst/>
                    </a:prstGeom>
                    <a:noFill/>
                    <a:ln>
                      <a:noFill/>
                    </a:ln>
                  </pic:spPr>
                </pic:pic>
              </a:graphicData>
            </a:graphic>
          </wp:inline>
        </w:drawing>
      </w:r>
    </w:p>
    <w:p w14:paraId="503982AE" w14:textId="5EA1C919" w:rsidR="00D6160B" w:rsidRDefault="00D6160B" w:rsidP="00D6160B">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4E211AE9" w14:textId="19A0AE1E" w:rsidR="00D6160B" w:rsidRP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D6160B">
        <w:rPr>
          <w:rFonts w:ascii="Times New Roman" w:eastAsia="Times New Roman" w:hAnsi="Times New Roman" w:cs="Times New Roman"/>
          <w:b/>
          <w:bCs/>
          <w:color w:val="000000"/>
          <w:sz w:val="24"/>
          <w:szCs w:val="24"/>
        </w:rPr>
        <w:t>Observation</w:t>
      </w:r>
      <w:r>
        <w:rPr>
          <w:rFonts w:ascii="Times New Roman" w:eastAsia="Times New Roman" w:hAnsi="Times New Roman" w:cs="Times New Roman"/>
          <w:b/>
          <w:bCs/>
          <w:color w:val="000000"/>
          <w:sz w:val="24"/>
          <w:szCs w:val="24"/>
        </w:rPr>
        <w:t>:</w:t>
      </w:r>
    </w:p>
    <w:p w14:paraId="2FBB6CCF" w14:textId="0E70CBAD" w:rsidR="00D6160B"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0808">
        <w:rPr>
          <w:rFonts w:ascii="Times New Roman" w:eastAsia="Times New Roman" w:hAnsi="Times New Roman" w:cs="Times New Roman"/>
          <w:color w:val="000000"/>
          <w:sz w:val="24"/>
          <w:szCs w:val="24"/>
        </w:rPr>
        <w:t>After applying image sharpening, edges and fine details become more prominent. The image appears clearer, but excessive sharpening may introduce noise or edge artifacts if applied repeatedly.</w:t>
      </w:r>
    </w:p>
    <w:p w14:paraId="235BD28C"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8DEEFA2"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56B46CD"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5ADC7AF"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A3E7694"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73394FA"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EF327D4"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5BF0EF5"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A9021FA"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9106AE8" w14:textId="2EF2427F" w:rsidR="00D6160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E9386B">
        <w:rPr>
          <w:rFonts w:ascii="Times New Roman" w:eastAsia="Times New Roman" w:hAnsi="Times New Roman" w:cs="Times New Roman"/>
          <w:b/>
          <w:bCs/>
          <w:color w:val="000000"/>
          <w:sz w:val="28"/>
          <w:szCs w:val="28"/>
        </w:rPr>
        <w:lastRenderedPageBreak/>
        <w:t>1.3 Unsharp Masking</w:t>
      </w:r>
    </w:p>
    <w:p w14:paraId="3F000960" w14:textId="289220CA" w:rsidR="00E9386B"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0808">
        <w:rPr>
          <w:rFonts w:ascii="Times New Roman" w:eastAsia="Times New Roman" w:hAnsi="Times New Roman" w:cs="Times New Roman"/>
          <w:color w:val="000000"/>
          <w:sz w:val="24"/>
          <w:szCs w:val="24"/>
        </w:rPr>
        <w:t>Unsharp masking is an image enhancement technique used to increase sharpness by emphasizing edges. It works by subtracting a blurred version of the image from the original image to obtain edge details (mask), and then adding this mask back to the original image. This enhances fine details while preserving the overall structure of the image.</w:t>
      </w:r>
    </w:p>
    <w:p w14:paraId="5B864360"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F02C856"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Formula:</w:t>
      </w:r>
    </w:p>
    <w:p w14:paraId="29173136" w14:textId="375F3181"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r>
            <m:rPr>
              <m:nor/>
            </m:rPr>
            <w:rPr>
              <w:rFonts w:ascii="Times New Roman" w:eastAsia="Times New Roman" w:hAnsi="Times New Roman" w:cs="Times New Roman"/>
              <w:color w:val="000000"/>
              <w:sz w:val="24"/>
              <w:szCs w:val="24"/>
            </w:rPr>
            <m:t>Mask</m:t>
          </m:r>
          <m:r>
            <w:rPr>
              <w:rFonts w:ascii="Cambria Math" w:eastAsia="Times New Roman" w:hAnsi="Cambria Math" w:cs="Times New Roman"/>
              <w:color w:val="000000"/>
              <w:sz w:val="24"/>
              <w:szCs w:val="24"/>
            </w:rPr>
            <m:t>=I-</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blurred</m:t>
              </m:r>
            </m:sub>
          </m:sSub>
          <m:r>
            <m:rPr>
              <m:sty m:val="p"/>
            </m:rPr>
            <w:rPr>
              <w:rFonts w:ascii="Times New Roman" w:eastAsia="Times New Roman" w:hAnsi="Times New Roman" w:cs="Times New Roman"/>
              <w:color w:val="000000"/>
              <w:sz w:val="24"/>
              <w:szCs w:val="24"/>
            </w:rPr>
            <w:br/>
          </m:r>
        </m:oMath>
        <m:oMath>
          <m:r>
            <m:rPr>
              <m:nor/>
            </m:rPr>
            <w:rPr>
              <w:rFonts w:ascii="Times New Roman" w:eastAsia="Times New Roman" w:hAnsi="Times New Roman" w:cs="Times New Roman"/>
              <w:color w:val="000000"/>
              <w:sz w:val="24"/>
              <w:szCs w:val="24"/>
            </w:rPr>
            <m:t>Sharpened Image</m:t>
          </m:r>
          <m:r>
            <w:rPr>
              <w:rFonts w:ascii="Cambria Math" w:eastAsia="Times New Roman" w:hAnsi="Cambria Math" w:cs="Times New Roman"/>
              <w:color w:val="000000"/>
              <w:sz w:val="24"/>
              <w:szCs w:val="24"/>
            </w:rPr>
            <m:t>=I+k×</m:t>
          </m:r>
          <m:r>
            <m:rPr>
              <m:nor/>
            </m:rPr>
            <w:rPr>
              <w:rFonts w:ascii="Times New Roman" w:eastAsia="Times New Roman" w:hAnsi="Times New Roman" w:cs="Times New Roman"/>
              <w:color w:val="000000"/>
              <w:sz w:val="24"/>
              <w:szCs w:val="24"/>
            </w:rPr>
            <m:t>Mask</m:t>
          </m:r>
          <m:r>
            <m:rPr>
              <m:sty m:val="p"/>
            </m:rPr>
            <w:rPr>
              <w:rFonts w:ascii="Times New Roman" w:eastAsia="Times New Roman" w:hAnsi="Times New Roman" w:cs="Times New Roman"/>
              <w:color w:val="000000"/>
              <w:sz w:val="24"/>
              <w:szCs w:val="24"/>
            </w:rPr>
            <w:br/>
          </m:r>
        </m:oMath>
      </m:oMathPara>
      <w:r w:rsidRPr="00905AB1">
        <w:rPr>
          <w:rFonts w:ascii="Times New Roman" w:eastAsia="Times New Roman" w:hAnsi="Times New Roman" w:cs="Times New Roman"/>
          <w:color w:val="000000"/>
          <w:sz w:val="24"/>
          <w:szCs w:val="24"/>
        </w:rPr>
        <w:t>Where:</w:t>
      </w:r>
    </w:p>
    <w:p w14:paraId="79C7A0C8" w14:textId="570D48FC" w:rsidR="00905AB1" w:rsidRPr="00905AB1" w:rsidRDefault="00905AB1" w:rsidP="00905AB1">
      <w:pPr>
        <w:widowControl w:val="0"/>
        <w:numPr>
          <w:ilvl w:val="0"/>
          <w:numId w:val="6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I</m:t>
        </m:r>
      </m:oMath>
      <w:r w:rsidRPr="00905AB1">
        <w:rPr>
          <w:rFonts w:ascii="Times New Roman" w:eastAsia="Times New Roman" w:hAnsi="Times New Roman" w:cs="Times New Roman"/>
          <w:color w:val="000000"/>
          <w:sz w:val="24"/>
          <w:szCs w:val="24"/>
        </w:rPr>
        <w:t>= original image</w:t>
      </w:r>
    </w:p>
    <w:p w14:paraId="7A701363" w14:textId="5238FF9F" w:rsidR="00905AB1" w:rsidRPr="00905AB1" w:rsidRDefault="00000000" w:rsidP="00905AB1">
      <w:pPr>
        <w:widowControl w:val="0"/>
        <w:numPr>
          <w:ilvl w:val="0"/>
          <w:numId w:val="6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blurred</m:t>
            </m:r>
          </m:sub>
        </m:sSub>
      </m:oMath>
      <w:r w:rsidR="00905AB1" w:rsidRPr="00905AB1">
        <w:rPr>
          <w:rFonts w:ascii="Times New Roman" w:eastAsia="Times New Roman" w:hAnsi="Times New Roman" w:cs="Times New Roman"/>
          <w:color w:val="000000"/>
          <w:sz w:val="24"/>
          <w:szCs w:val="24"/>
        </w:rPr>
        <w:t>= Gaussian blurred image</w:t>
      </w:r>
    </w:p>
    <w:p w14:paraId="38A4AB2F" w14:textId="4E1C4AA0" w:rsidR="00905AB1" w:rsidRDefault="00905AB1" w:rsidP="00905AB1">
      <w:pPr>
        <w:widowControl w:val="0"/>
        <w:numPr>
          <w:ilvl w:val="0"/>
          <w:numId w:val="6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k</m:t>
        </m:r>
      </m:oMath>
      <w:r w:rsidRPr="00905AB1">
        <w:rPr>
          <w:rFonts w:ascii="Times New Roman" w:eastAsia="Times New Roman" w:hAnsi="Times New Roman" w:cs="Times New Roman"/>
          <w:color w:val="000000"/>
          <w:sz w:val="24"/>
          <w:szCs w:val="24"/>
        </w:rPr>
        <w:t>= sharpening factor (usually 1)</w:t>
      </w:r>
    </w:p>
    <w:p w14:paraId="0B8BA618" w14:textId="77777777" w:rsidR="00905AB1" w:rsidRPr="00905AB1" w:rsidRDefault="00905AB1" w:rsidP="00905AB1">
      <w:pPr>
        <w:widowControl w:val="0"/>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20480B69"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Algorithm:</w:t>
      </w:r>
    </w:p>
    <w:p w14:paraId="06EA6CC0"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Read the input image and convert it to grayscale.</w:t>
      </w:r>
    </w:p>
    <w:p w14:paraId="6A5ABEAA"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pply Gaussian Blur manually to obtain a smoothed image.</w:t>
      </w:r>
    </w:p>
    <w:p w14:paraId="36517373"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Subtract the blurred image from the original to get the mask.</w:t>
      </w:r>
    </w:p>
    <w:p w14:paraId="6DC6C7A2"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dd the mask back to the original image.</w:t>
      </w:r>
    </w:p>
    <w:p w14:paraId="7DE58F47"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Clip values to valid pixel range and store output.</w:t>
      </w:r>
    </w:p>
    <w:p w14:paraId="1EED2E41" w14:textId="77777777" w:rsid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23BC72E"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905AB1">
        <w:rPr>
          <w:rFonts w:ascii="Times New Roman" w:eastAsia="Times New Roman" w:hAnsi="Times New Roman" w:cs="Times New Roman"/>
          <w:b/>
          <w:bCs/>
          <w:color w:val="000000"/>
          <w:sz w:val="24"/>
          <w:szCs w:val="24"/>
        </w:rPr>
        <w:t>Implementation</w:t>
      </w:r>
    </w:p>
    <w:p w14:paraId="7A551203"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Unsharp masking is implemented manually by first performing Gaussian blurring using convolution, followed by pixel-wise subtraction and addition. No built-in sharpening or filtering functions are used.</w:t>
      </w:r>
    </w:p>
    <w:p w14:paraId="5F5BA342"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9E030D"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2282DE9"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FAF3738"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F6E8342"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979284E"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F570A8E" w14:textId="74A88553" w:rsid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325969E6" w14:textId="78B7B1B8" w:rsidR="00E9386B" w:rsidRPr="00E9386B"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noProof/>
          <w:color w:val="000000"/>
          <w:sz w:val="24"/>
          <w:szCs w:val="24"/>
        </w:rPr>
        <w:drawing>
          <wp:inline distT="0" distB="0" distL="0" distR="0" wp14:anchorId="3A29D21C" wp14:editId="70826AB1">
            <wp:extent cx="3314700" cy="4505744"/>
            <wp:effectExtent l="0" t="0" r="0" b="9525"/>
            <wp:docPr id="303314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314443" name=""/>
                    <pic:cNvPicPr/>
                  </pic:nvPicPr>
                  <pic:blipFill>
                    <a:blip r:embed="rId18"/>
                    <a:stretch>
                      <a:fillRect/>
                    </a:stretch>
                  </pic:blipFill>
                  <pic:spPr>
                    <a:xfrm>
                      <a:off x="0" y="0"/>
                      <a:ext cx="3320322" cy="4513387"/>
                    </a:xfrm>
                    <a:prstGeom prst="rect">
                      <a:avLst/>
                    </a:prstGeom>
                  </pic:spPr>
                </pic:pic>
              </a:graphicData>
            </a:graphic>
          </wp:inline>
        </w:drawing>
      </w:r>
    </w:p>
    <w:p w14:paraId="7EE2A5E9" w14:textId="77777777" w:rsidR="00905AB1" w:rsidRDefault="00E9386B"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E9386B">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450D58C5" w14:textId="3E813BDF" w:rsidR="00905AB1" w:rsidRPr="00905AB1" w:rsidRDefault="00905AB1" w:rsidP="00905AB1">
      <w:pPr>
        <w:pStyle w:val="ListParagraph"/>
        <w:widowControl w:val="0"/>
        <w:numPr>
          <w:ilvl w:val="0"/>
          <w:numId w:val="6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s 1–2:</w:t>
      </w:r>
      <w:r w:rsidRPr="00905AB1">
        <w:rPr>
          <w:rFonts w:ascii="Times New Roman" w:eastAsia="Times New Roman" w:hAnsi="Times New Roman" w:cs="Times New Roman"/>
          <w:color w:val="000000"/>
          <w:sz w:val="24"/>
          <w:szCs w:val="24"/>
        </w:rPr>
        <w:t xml:space="preserve"> Required libraries are imported.</w:t>
      </w:r>
    </w:p>
    <w:p w14:paraId="2C135708"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5:</w:t>
      </w:r>
      <w:r w:rsidRPr="00905AB1">
        <w:rPr>
          <w:rFonts w:ascii="Times New Roman" w:eastAsia="Times New Roman" w:hAnsi="Times New Roman" w:cs="Times New Roman"/>
          <w:color w:val="000000"/>
          <w:sz w:val="24"/>
          <w:szCs w:val="24"/>
        </w:rPr>
        <w:t xml:space="preserve"> Input image is read in grayscale format.</w:t>
      </w:r>
    </w:p>
    <w:p w14:paraId="7CFEA319"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7:</w:t>
      </w:r>
      <w:r w:rsidRPr="00905AB1">
        <w:rPr>
          <w:rFonts w:ascii="Times New Roman" w:eastAsia="Times New Roman" w:hAnsi="Times New Roman" w:cs="Times New Roman"/>
          <w:color w:val="000000"/>
          <w:sz w:val="24"/>
          <w:szCs w:val="24"/>
        </w:rPr>
        <w:t xml:space="preserve"> Image dimensions are extracted.</w:t>
      </w:r>
    </w:p>
    <w:p w14:paraId="4FC3E413"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s 10–12:</w:t>
      </w:r>
      <w:r w:rsidRPr="00905AB1">
        <w:rPr>
          <w:rFonts w:ascii="Times New Roman" w:eastAsia="Times New Roman" w:hAnsi="Times New Roman" w:cs="Times New Roman"/>
          <w:color w:val="000000"/>
          <w:sz w:val="24"/>
          <w:szCs w:val="24"/>
        </w:rPr>
        <w:t xml:space="preserve"> Gaussian kernel is defined as per textbook.</w:t>
      </w:r>
    </w:p>
    <w:p w14:paraId="29119F9F"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s 15–16:</w:t>
      </w:r>
      <w:r w:rsidRPr="00905AB1">
        <w:rPr>
          <w:rFonts w:ascii="Times New Roman" w:eastAsia="Times New Roman" w:hAnsi="Times New Roman" w:cs="Times New Roman"/>
          <w:color w:val="000000"/>
          <w:sz w:val="24"/>
          <w:szCs w:val="24"/>
        </w:rPr>
        <w:t xml:space="preserve"> Zero padding is manually applied.</w:t>
      </w:r>
    </w:p>
    <w:p w14:paraId="24254DC3"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19:</w:t>
      </w:r>
      <w:r w:rsidRPr="00905AB1">
        <w:rPr>
          <w:rFonts w:ascii="Times New Roman" w:eastAsia="Times New Roman" w:hAnsi="Times New Roman" w:cs="Times New Roman"/>
          <w:color w:val="000000"/>
          <w:sz w:val="24"/>
          <w:szCs w:val="24"/>
        </w:rPr>
        <w:t xml:space="preserve"> Output array for blurred image is created.</w:t>
      </w:r>
    </w:p>
    <w:p w14:paraId="4624F1C1"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s 21–24:</w:t>
      </w:r>
      <w:r w:rsidRPr="00905AB1">
        <w:rPr>
          <w:rFonts w:ascii="Times New Roman" w:eastAsia="Times New Roman" w:hAnsi="Times New Roman" w:cs="Times New Roman"/>
          <w:color w:val="000000"/>
          <w:sz w:val="24"/>
          <w:szCs w:val="24"/>
        </w:rPr>
        <w:t xml:space="preserve"> Gaussian blur is performed using manual convolution.</w:t>
      </w:r>
    </w:p>
    <w:p w14:paraId="125B50A2"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27:</w:t>
      </w:r>
      <w:r w:rsidRPr="00905AB1">
        <w:rPr>
          <w:rFonts w:ascii="Times New Roman" w:eastAsia="Times New Roman" w:hAnsi="Times New Roman" w:cs="Times New Roman"/>
          <w:color w:val="000000"/>
          <w:sz w:val="24"/>
          <w:szCs w:val="24"/>
        </w:rPr>
        <w:t xml:space="preserve"> The </w:t>
      </w:r>
      <w:r w:rsidRPr="00905AB1">
        <w:rPr>
          <w:rFonts w:ascii="Times New Roman" w:eastAsia="Times New Roman" w:hAnsi="Times New Roman" w:cs="Times New Roman"/>
          <w:b/>
          <w:bCs/>
          <w:color w:val="000000"/>
          <w:sz w:val="24"/>
          <w:szCs w:val="24"/>
        </w:rPr>
        <w:t>mask</w:t>
      </w:r>
      <w:r w:rsidRPr="00905AB1">
        <w:rPr>
          <w:rFonts w:ascii="Times New Roman" w:eastAsia="Times New Roman" w:hAnsi="Times New Roman" w:cs="Times New Roman"/>
          <w:color w:val="000000"/>
          <w:sz w:val="24"/>
          <w:szCs w:val="24"/>
        </w:rPr>
        <w:t xml:space="preserve"> is obtained by subtracting the blurred image from the original image.</w:t>
      </w:r>
    </w:p>
    <w:p w14:paraId="54311052"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28:</w:t>
      </w:r>
      <w:r w:rsidRPr="00905AB1">
        <w:rPr>
          <w:rFonts w:ascii="Times New Roman" w:eastAsia="Times New Roman" w:hAnsi="Times New Roman" w:cs="Times New Roman"/>
          <w:color w:val="000000"/>
          <w:sz w:val="24"/>
          <w:szCs w:val="24"/>
        </w:rPr>
        <w:t xml:space="preserve"> The mask is added back to the original image to enhance edges.</w:t>
      </w:r>
    </w:p>
    <w:p w14:paraId="794BFFD7"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31:</w:t>
      </w:r>
      <w:r w:rsidRPr="00905AB1">
        <w:rPr>
          <w:rFonts w:ascii="Times New Roman" w:eastAsia="Times New Roman" w:hAnsi="Times New Roman" w:cs="Times New Roman"/>
          <w:color w:val="000000"/>
          <w:sz w:val="24"/>
          <w:szCs w:val="24"/>
        </w:rPr>
        <w:t xml:space="preserve"> Pixel values are clipped to the valid range.</w:t>
      </w:r>
    </w:p>
    <w:p w14:paraId="73A2C414"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34:</w:t>
      </w:r>
      <w:r w:rsidRPr="00905AB1">
        <w:rPr>
          <w:rFonts w:ascii="Times New Roman" w:eastAsia="Times New Roman" w:hAnsi="Times New Roman" w:cs="Times New Roman"/>
          <w:color w:val="000000"/>
          <w:sz w:val="24"/>
          <w:szCs w:val="24"/>
        </w:rPr>
        <w:t xml:space="preserve"> The final sharpened image is saved.</w:t>
      </w:r>
    </w:p>
    <w:p w14:paraId="7CAFAD59" w14:textId="3DE3098E" w:rsidR="00E9386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 Image:</w:t>
      </w:r>
    </w:p>
    <w:p w14:paraId="74DE4055" w14:textId="3B2D0732" w:rsidR="00905AB1" w:rsidRPr="00905AB1" w:rsidRDefault="00905AB1" w:rsidP="00905AB1">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sidRPr="00905AB1">
        <w:rPr>
          <w:rFonts w:ascii="Times New Roman" w:eastAsia="Times New Roman" w:hAnsi="Times New Roman" w:cs="Times New Roman"/>
          <w:b/>
          <w:bCs/>
          <w:noProof/>
          <w:color w:val="000000"/>
          <w:sz w:val="24"/>
          <w:szCs w:val="24"/>
        </w:rPr>
        <w:drawing>
          <wp:inline distT="0" distB="0" distL="0" distR="0" wp14:anchorId="2361AAB2" wp14:editId="28B6F609">
            <wp:extent cx="4898572" cy="4222750"/>
            <wp:effectExtent l="0" t="0" r="0" b="6350"/>
            <wp:docPr id="11060475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05267" cy="4228522"/>
                    </a:xfrm>
                    <a:prstGeom prst="rect">
                      <a:avLst/>
                    </a:prstGeom>
                    <a:noFill/>
                    <a:ln>
                      <a:noFill/>
                    </a:ln>
                  </pic:spPr>
                </pic:pic>
              </a:graphicData>
            </a:graphic>
          </wp:inline>
        </w:drawing>
      </w:r>
    </w:p>
    <w:p w14:paraId="0D69B89D" w14:textId="780C0044" w:rsidR="00CC49E9" w:rsidRPr="00CC49E9" w:rsidRDefault="00CC49E9" w:rsidP="00CC49E9">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p>
    <w:p w14:paraId="59D12607" w14:textId="63E5302B" w:rsidR="00CC49E9" w:rsidRPr="00CC49E9" w:rsidRDefault="00CC49E9" w:rsidP="00CC49E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CC49E9">
        <w:rPr>
          <w:rFonts w:ascii="Times New Roman" w:eastAsia="Times New Roman" w:hAnsi="Times New Roman" w:cs="Times New Roman"/>
          <w:b/>
          <w:bCs/>
          <w:color w:val="000000"/>
          <w:sz w:val="24"/>
          <w:szCs w:val="24"/>
        </w:rPr>
        <w:t>Observation</w:t>
      </w:r>
      <w:r>
        <w:rPr>
          <w:rFonts w:ascii="Times New Roman" w:eastAsia="Times New Roman" w:hAnsi="Times New Roman" w:cs="Times New Roman"/>
          <w:b/>
          <w:bCs/>
          <w:color w:val="000000"/>
          <w:sz w:val="24"/>
          <w:szCs w:val="24"/>
        </w:rPr>
        <w:t>:</w:t>
      </w:r>
    </w:p>
    <w:p w14:paraId="6FF79BCE" w14:textId="75C150E0" w:rsidR="00E9386B"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fter applying unsharp masking, edges and fine details are enhanced more naturally compared to direct sharpening. The image appears clearer while avoiding excessive noise amplification.</w:t>
      </w:r>
    </w:p>
    <w:p w14:paraId="719E7A5C"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943FA27"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00D56BD"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39356A9"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444324C"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B7283D4"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1008701"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1392EB3"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019756C" w14:textId="77777777" w:rsidR="00905AB1" w:rsidRPr="00E9386B"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3BDCE6EF" w14:textId="6342A7F6" w:rsidR="00D6160B" w:rsidRPr="00FC50F5" w:rsidRDefault="00FC50F5" w:rsidP="00FC50F5">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8"/>
          <w:szCs w:val="28"/>
        </w:rPr>
      </w:pPr>
      <w:r w:rsidRPr="00FC50F5">
        <w:rPr>
          <w:rFonts w:ascii="Times New Roman" w:eastAsia="Times New Roman" w:hAnsi="Times New Roman" w:cs="Times New Roman"/>
          <w:b/>
          <w:bCs/>
          <w:color w:val="000000"/>
          <w:sz w:val="32"/>
          <w:szCs w:val="32"/>
        </w:rPr>
        <w:lastRenderedPageBreak/>
        <w:t>CHAPTER 2: MORPHOLOGICAL OPERATIONS</w:t>
      </w:r>
    </w:p>
    <w:p w14:paraId="66571788" w14:textId="01F2EF02" w:rsidR="00D6160B" w:rsidRPr="00FC50F5" w:rsidRDefault="00FC50F5"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FC50F5">
        <w:rPr>
          <w:rFonts w:ascii="Times New Roman" w:eastAsia="Times New Roman" w:hAnsi="Times New Roman" w:cs="Times New Roman"/>
          <w:b/>
          <w:bCs/>
          <w:color w:val="000000"/>
          <w:sz w:val="28"/>
          <w:szCs w:val="28"/>
        </w:rPr>
        <w:t>2.1 Dilation</w:t>
      </w:r>
    </w:p>
    <w:p w14:paraId="3CFEF180"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 xml:space="preserve">Dilation is a morphological operation used to </w:t>
      </w:r>
      <w:r w:rsidRPr="00905AB1">
        <w:rPr>
          <w:rFonts w:ascii="Times New Roman" w:eastAsia="Times New Roman" w:hAnsi="Times New Roman" w:cs="Times New Roman"/>
          <w:b/>
          <w:bCs/>
          <w:color w:val="000000"/>
          <w:sz w:val="24"/>
          <w:szCs w:val="24"/>
        </w:rPr>
        <w:t>expand foreground (object) regions</w:t>
      </w:r>
      <w:r w:rsidRPr="00905AB1">
        <w:rPr>
          <w:rFonts w:ascii="Times New Roman" w:eastAsia="Times New Roman" w:hAnsi="Times New Roman" w:cs="Times New Roman"/>
          <w:color w:val="000000"/>
          <w:sz w:val="24"/>
          <w:szCs w:val="24"/>
        </w:rPr>
        <w:t xml:space="preserve"> in a binary image. It increases the size of objects, fills small gaps, and connects nearby components. Dilation works by sliding a structuring element over the image and applying logical rules based on pixel matches.</w:t>
      </w:r>
    </w:p>
    <w:p w14:paraId="2931843C" w14:textId="77777777" w:rsidR="00DC4EA9" w:rsidRDefault="00DC4EA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6B4F767" w14:textId="57FEC7B7" w:rsidR="00206DDA" w:rsidRDefault="00986EF2"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el</w:t>
      </w:r>
      <w:r w:rsidR="00206DDA">
        <w:rPr>
          <w:rFonts w:ascii="Times New Roman" w:eastAsia="Times New Roman" w:hAnsi="Times New Roman" w:cs="Times New Roman"/>
          <w:b/>
          <w:bCs/>
          <w:color w:val="000000"/>
          <w:sz w:val="24"/>
          <w:szCs w:val="24"/>
        </w:rPr>
        <w:t>:</w:t>
      </w:r>
    </w:p>
    <w:p w14:paraId="0263FA93" w14:textId="07292C0F" w:rsidR="00206DDA" w:rsidRPr="00206DDA" w:rsidRDefault="00986EF2" w:rsidP="00206DDA">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518BE5EF" wp14:editId="68FB7E86">
            <wp:extent cx="232564" cy="689763"/>
            <wp:effectExtent l="0" t="0" r="0" b="0"/>
            <wp:docPr id="331250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5052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41344" cy="715803"/>
                    </a:xfrm>
                    <a:prstGeom prst="rect">
                      <a:avLst/>
                    </a:prstGeom>
                  </pic:spPr>
                </pic:pic>
              </a:graphicData>
            </a:graphic>
          </wp:inline>
        </w:drawing>
      </w:r>
    </w:p>
    <w:p w14:paraId="1AE9FA25" w14:textId="78F32531"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Dilation Rules:</w:t>
      </w:r>
    </w:p>
    <w:p w14:paraId="1D2E1D0F" w14:textId="77777777" w:rsidR="00905AB1" w:rsidRPr="00905AB1" w:rsidRDefault="00905AB1" w:rsidP="00905AB1">
      <w:pPr>
        <w:widowControl w:val="0"/>
        <w:numPr>
          <w:ilvl w:val="0"/>
          <w:numId w:val="6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FIT:</w:t>
      </w:r>
      <w:r w:rsidRPr="00905AB1">
        <w:rPr>
          <w:rFonts w:ascii="Times New Roman" w:eastAsia="Times New Roman" w:hAnsi="Times New Roman" w:cs="Times New Roman"/>
          <w:color w:val="000000"/>
          <w:sz w:val="24"/>
          <w:szCs w:val="24"/>
        </w:rPr>
        <w:t xml:space="preserve"> Output pixel = 1, when </w:t>
      </w:r>
      <w:r w:rsidRPr="00905AB1">
        <w:rPr>
          <w:rFonts w:ascii="Times New Roman" w:eastAsia="Times New Roman" w:hAnsi="Times New Roman" w:cs="Times New Roman"/>
          <w:b/>
          <w:bCs/>
          <w:color w:val="000000"/>
          <w:sz w:val="24"/>
          <w:szCs w:val="24"/>
        </w:rPr>
        <w:t>all</w:t>
      </w:r>
      <w:r w:rsidRPr="00905AB1">
        <w:rPr>
          <w:rFonts w:ascii="Times New Roman" w:eastAsia="Times New Roman" w:hAnsi="Times New Roman" w:cs="Times New Roman"/>
          <w:color w:val="000000"/>
          <w:sz w:val="24"/>
          <w:szCs w:val="24"/>
        </w:rPr>
        <w:t xml:space="preserve"> image pixels match the kernel</w:t>
      </w:r>
    </w:p>
    <w:p w14:paraId="0D1D8418" w14:textId="77777777" w:rsidR="00905AB1" w:rsidRPr="00905AB1" w:rsidRDefault="00905AB1" w:rsidP="00905AB1">
      <w:pPr>
        <w:widowControl w:val="0"/>
        <w:numPr>
          <w:ilvl w:val="0"/>
          <w:numId w:val="6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HIT:</w:t>
      </w:r>
      <w:r w:rsidRPr="00905AB1">
        <w:rPr>
          <w:rFonts w:ascii="Times New Roman" w:eastAsia="Times New Roman" w:hAnsi="Times New Roman" w:cs="Times New Roman"/>
          <w:color w:val="000000"/>
          <w:sz w:val="24"/>
          <w:szCs w:val="24"/>
        </w:rPr>
        <w:t xml:space="preserve"> Output pixel = 1, when </w:t>
      </w:r>
      <w:r w:rsidRPr="00905AB1">
        <w:rPr>
          <w:rFonts w:ascii="Times New Roman" w:eastAsia="Times New Roman" w:hAnsi="Times New Roman" w:cs="Times New Roman"/>
          <w:b/>
          <w:bCs/>
          <w:color w:val="000000"/>
          <w:sz w:val="24"/>
          <w:szCs w:val="24"/>
        </w:rPr>
        <w:t>some</w:t>
      </w:r>
      <w:r w:rsidRPr="00905AB1">
        <w:rPr>
          <w:rFonts w:ascii="Times New Roman" w:eastAsia="Times New Roman" w:hAnsi="Times New Roman" w:cs="Times New Roman"/>
          <w:color w:val="000000"/>
          <w:sz w:val="24"/>
          <w:szCs w:val="24"/>
        </w:rPr>
        <w:t xml:space="preserve"> pixels match the kernel</w:t>
      </w:r>
    </w:p>
    <w:p w14:paraId="406156AC" w14:textId="77777777" w:rsidR="00905AB1" w:rsidRPr="00905AB1" w:rsidRDefault="00905AB1" w:rsidP="00905AB1">
      <w:pPr>
        <w:widowControl w:val="0"/>
        <w:numPr>
          <w:ilvl w:val="0"/>
          <w:numId w:val="6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MISS:</w:t>
      </w:r>
      <w:r w:rsidRPr="00905AB1">
        <w:rPr>
          <w:rFonts w:ascii="Times New Roman" w:eastAsia="Times New Roman" w:hAnsi="Times New Roman" w:cs="Times New Roman"/>
          <w:color w:val="000000"/>
          <w:sz w:val="24"/>
          <w:szCs w:val="24"/>
        </w:rPr>
        <w:t xml:space="preserve"> Output pixel = 0, when </w:t>
      </w:r>
      <w:r w:rsidRPr="00905AB1">
        <w:rPr>
          <w:rFonts w:ascii="Times New Roman" w:eastAsia="Times New Roman" w:hAnsi="Times New Roman" w:cs="Times New Roman"/>
          <w:b/>
          <w:bCs/>
          <w:color w:val="000000"/>
          <w:sz w:val="24"/>
          <w:szCs w:val="24"/>
        </w:rPr>
        <w:t>no</w:t>
      </w:r>
      <w:r w:rsidRPr="00905AB1">
        <w:rPr>
          <w:rFonts w:ascii="Times New Roman" w:eastAsia="Times New Roman" w:hAnsi="Times New Roman" w:cs="Times New Roman"/>
          <w:color w:val="000000"/>
          <w:sz w:val="24"/>
          <w:szCs w:val="24"/>
        </w:rPr>
        <w:t xml:space="preserve"> pixels match the kernel</w:t>
      </w:r>
    </w:p>
    <w:p w14:paraId="10F2DCF7" w14:textId="77777777" w:rsidR="00986EF2" w:rsidRDefault="00986EF2" w:rsidP="00206DD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1BAE2227" w14:textId="696026A2"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905AB1">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026103C5"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Read the input image and convert it to binary.</w:t>
      </w:r>
    </w:p>
    <w:p w14:paraId="5EDA489F"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dd zero padding to the image borders.</w:t>
      </w:r>
    </w:p>
    <w:p w14:paraId="7720F478"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Define the vertical structuring element.</w:t>
      </w:r>
    </w:p>
    <w:p w14:paraId="464FA856"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Slide the kernel vertically over the image.</w:t>
      </w:r>
    </w:p>
    <w:p w14:paraId="78F9D81C"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Check FIT, HIT, or MISS condition.</w:t>
      </w:r>
    </w:p>
    <w:p w14:paraId="23E4A774"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ssign output pixel based on dilation rules.</w:t>
      </w:r>
    </w:p>
    <w:p w14:paraId="467D4DC8"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0E7C7BE" w14:textId="7A2E9D94"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905AB1">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06E6A775"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Dilation is implemented manually using nested loops. For each pixel position, the vertical kernel is matched against the image pixels, and the output pixel is decided using HIT–FIT–MISS logic without using built-in morphological functions.</w:t>
      </w:r>
    </w:p>
    <w:p w14:paraId="653FAF1F"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9806391" w14:textId="77777777" w:rsidR="008924A7" w:rsidRDefault="008924A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450BB57" w14:textId="77777777" w:rsidR="008924A7" w:rsidRPr="00905AB1" w:rsidRDefault="008924A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0376E47" w14:textId="7C0FC09D" w:rsidR="00D6160B" w:rsidRPr="008924A7" w:rsidRDefault="008924A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37EE6B6C" w14:textId="59750E25" w:rsidR="00D6160B" w:rsidRDefault="008924A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noProof/>
          <w:color w:val="000000"/>
          <w:sz w:val="24"/>
          <w:szCs w:val="24"/>
        </w:rPr>
        <w:drawing>
          <wp:inline distT="0" distB="0" distL="0" distR="0" wp14:anchorId="7AAC82D8" wp14:editId="48032BD5">
            <wp:extent cx="3949700" cy="4638337"/>
            <wp:effectExtent l="0" t="0" r="0" b="0"/>
            <wp:docPr id="1463127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127097" name=""/>
                    <pic:cNvPicPr/>
                  </pic:nvPicPr>
                  <pic:blipFill>
                    <a:blip r:embed="rId22"/>
                    <a:stretch>
                      <a:fillRect/>
                    </a:stretch>
                  </pic:blipFill>
                  <pic:spPr>
                    <a:xfrm>
                      <a:off x="0" y="0"/>
                      <a:ext cx="3960846" cy="4651426"/>
                    </a:xfrm>
                    <a:prstGeom prst="rect">
                      <a:avLst/>
                    </a:prstGeom>
                  </pic:spPr>
                </pic:pic>
              </a:graphicData>
            </a:graphic>
          </wp:inline>
        </w:drawing>
      </w:r>
    </w:p>
    <w:p w14:paraId="707B8CE0" w14:textId="47CB124D" w:rsidR="008924A7" w:rsidRPr="008924A7" w:rsidRDefault="008924A7" w:rsidP="008924A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8924A7">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4ED85766"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s 1–2:</w:t>
      </w:r>
      <w:r w:rsidRPr="008924A7">
        <w:rPr>
          <w:rFonts w:ascii="Times New Roman" w:eastAsia="Times New Roman" w:hAnsi="Times New Roman" w:cs="Times New Roman"/>
          <w:color w:val="000000"/>
          <w:sz w:val="24"/>
          <w:szCs w:val="24"/>
        </w:rPr>
        <w:t xml:space="preserve"> Required libraries are imported.</w:t>
      </w:r>
    </w:p>
    <w:p w14:paraId="5C9DBECB"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5:</w:t>
      </w:r>
      <w:r w:rsidRPr="008924A7">
        <w:rPr>
          <w:rFonts w:ascii="Times New Roman" w:eastAsia="Times New Roman" w:hAnsi="Times New Roman" w:cs="Times New Roman"/>
          <w:color w:val="000000"/>
          <w:sz w:val="24"/>
          <w:szCs w:val="24"/>
        </w:rPr>
        <w:t xml:space="preserve"> Input image is read in grayscale format.</w:t>
      </w:r>
    </w:p>
    <w:p w14:paraId="2AAD4A50"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8:</w:t>
      </w:r>
      <w:r w:rsidRPr="008924A7">
        <w:rPr>
          <w:rFonts w:ascii="Times New Roman" w:eastAsia="Times New Roman" w:hAnsi="Times New Roman" w:cs="Times New Roman"/>
          <w:color w:val="000000"/>
          <w:sz w:val="24"/>
          <w:szCs w:val="24"/>
        </w:rPr>
        <w:t xml:space="preserve"> The image is converted into a </w:t>
      </w:r>
      <w:r w:rsidRPr="008924A7">
        <w:rPr>
          <w:rFonts w:ascii="Times New Roman" w:eastAsia="Times New Roman" w:hAnsi="Times New Roman" w:cs="Times New Roman"/>
          <w:b/>
          <w:bCs/>
          <w:color w:val="000000"/>
          <w:sz w:val="24"/>
          <w:szCs w:val="24"/>
        </w:rPr>
        <w:t>binary image</w:t>
      </w:r>
      <w:r w:rsidRPr="008924A7">
        <w:rPr>
          <w:rFonts w:ascii="Times New Roman" w:eastAsia="Times New Roman" w:hAnsi="Times New Roman" w:cs="Times New Roman"/>
          <w:color w:val="000000"/>
          <w:sz w:val="24"/>
          <w:szCs w:val="24"/>
        </w:rPr>
        <w:t xml:space="preserve"> (0 and 1).</w:t>
      </w:r>
    </w:p>
    <w:p w14:paraId="5508AD5D"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10:</w:t>
      </w:r>
      <w:r w:rsidRPr="008924A7">
        <w:rPr>
          <w:rFonts w:ascii="Times New Roman" w:eastAsia="Times New Roman" w:hAnsi="Times New Roman" w:cs="Times New Roman"/>
          <w:color w:val="000000"/>
          <w:sz w:val="24"/>
          <w:szCs w:val="24"/>
        </w:rPr>
        <w:t xml:space="preserve"> Image dimensions are extracted.</w:t>
      </w:r>
    </w:p>
    <w:p w14:paraId="48EF9B81"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s 13–14:</w:t>
      </w:r>
      <w:r w:rsidRPr="008924A7">
        <w:rPr>
          <w:rFonts w:ascii="Times New Roman" w:eastAsia="Times New Roman" w:hAnsi="Times New Roman" w:cs="Times New Roman"/>
          <w:color w:val="000000"/>
          <w:sz w:val="24"/>
          <w:szCs w:val="24"/>
        </w:rPr>
        <w:t xml:space="preserve"> Zero padding is added vertically to support the vertical kernel.</w:t>
      </w:r>
    </w:p>
    <w:p w14:paraId="2B2D9216"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17:</w:t>
      </w:r>
      <w:r w:rsidRPr="008924A7">
        <w:rPr>
          <w:rFonts w:ascii="Times New Roman" w:eastAsia="Times New Roman" w:hAnsi="Times New Roman" w:cs="Times New Roman"/>
          <w:color w:val="000000"/>
          <w:sz w:val="24"/>
          <w:szCs w:val="24"/>
        </w:rPr>
        <w:t xml:space="preserve"> Output image array is initialized.</w:t>
      </w:r>
    </w:p>
    <w:p w14:paraId="0E4A10E4"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s 20–21:</w:t>
      </w:r>
      <w:r w:rsidRPr="008924A7">
        <w:rPr>
          <w:rFonts w:ascii="Times New Roman" w:eastAsia="Times New Roman" w:hAnsi="Times New Roman" w:cs="Times New Roman"/>
          <w:color w:val="000000"/>
          <w:sz w:val="24"/>
          <w:szCs w:val="24"/>
        </w:rPr>
        <w:t xml:space="preserve"> Nested loops slide the kernel across the image.</w:t>
      </w:r>
    </w:p>
    <w:p w14:paraId="4A76A576"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22:</w:t>
      </w:r>
      <w:r w:rsidRPr="008924A7">
        <w:rPr>
          <w:rFonts w:ascii="Times New Roman" w:eastAsia="Times New Roman" w:hAnsi="Times New Roman" w:cs="Times New Roman"/>
          <w:color w:val="000000"/>
          <w:sz w:val="24"/>
          <w:szCs w:val="24"/>
        </w:rPr>
        <w:t xml:space="preserve"> A vertical 3×1 region is extracted.</w:t>
      </w:r>
    </w:p>
    <w:p w14:paraId="44B68745"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24:</w:t>
      </w:r>
      <w:r w:rsidRPr="008924A7">
        <w:rPr>
          <w:rFonts w:ascii="Times New Roman" w:eastAsia="Times New Roman" w:hAnsi="Times New Roman" w:cs="Times New Roman"/>
          <w:color w:val="000000"/>
          <w:sz w:val="24"/>
          <w:szCs w:val="24"/>
        </w:rPr>
        <w:t xml:space="preserve"> HIT or FIT condition is checked (at least one match).</w:t>
      </w:r>
    </w:p>
    <w:p w14:paraId="29702F05"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s 25–26:</w:t>
      </w:r>
      <w:r w:rsidRPr="008924A7">
        <w:rPr>
          <w:rFonts w:ascii="Times New Roman" w:eastAsia="Times New Roman" w:hAnsi="Times New Roman" w:cs="Times New Roman"/>
          <w:color w:val="000000"/>
          <w:sz w:val="24"/>
          <w:szCs w:val="24"/>
        </w:rPr>
        <w:t xml:space="preserve"> Output pixel is set according to dilation rules.</w:t>
      </w:r>
    </w:p>
    <w:p w14:paraId="4FC89B32"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30:</w:t>
      </w:r>
      <w:r w:rsidRPr="008924A7">
        <w:rPr>
          <w:rFonts w:ascii="Times New Roman" w:eastAsia="Times New Roman" w:hAnsi="Times New Roman" w:cs="Times New Roman"/>
          <w:color w:val="000000"/>
          <w:sz w:val="24"/>
          <w:szCs w:val="24"/>
        </w:rPr>
        <w:t xml:space="preserve"> Output image is saved after converting back to display range.</w:t>
      </w:r>
    </w:p>
    <w:p w14:paraId="07653B1D" w14:textId="450BE136" w:rsidR="00D6160B"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w:t>
      </w:r>
    </w:p>
    <w:p w14:paraId="67105A43" w14:textId="0E5911B1" w:rsidR="00BA1A67" w:rsidRPr="00BA1A67" w:rsidRDefault="00BA1A67" w:rsidP="00BA1A67">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5E6DC06F" wp14:editId="6DE9F8C3">
            <wp:extent cx="2927110" cy="2917623"/>
            <wp:effectExtent l="0" t="0" r="6985" b="0"/>
            <wp:docPr id="1242002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36365" cy="2926848"/>
                    </a:xfrm>
                    <a:prstGeom prst="rect">
                      <a:avLst/>
                    </a:prstGeom>
                    <a:noFill/>
                    <a:ln>
                      <a:noFill/>
                    </a:ln>
                  </pic:spPr>
                </pic:pic>
              </a:graphicData>
            </a:graphic>
          </wp:inline>
        </w:drawing>
      </w:r>
    </w:p>
    <w:p w14:paraId="7D60B1D4"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Observation</w:t>
      </w:r>
    </w:p>
    <w:p w14:paraId="01930BB4"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After applying dilation, foreground objects become thicker and small gaps within objects are filled. Vertical structures are enhanced due to the use of a vertical structuring element.</w:t>
      </w:r>
    </w:p>
    <w:p w14:paraId="0883EE98" w14:textId="0EC76F22" w:rsidR="00D6160B" w:rsidRDefault="0000000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pict w14:anchorId="1AD59525">
          <v:rect id="_x0000_i1025" style="width:0;height:1.5pt" o:hralign="center" o:hrstd="t" o:hr="t" fillcolor="#a0a0a0" stroked="f"/>
        </w:pict>
      </w:r>
    </w:p>
    <w:p w14:paraId="60563CBB" w14:textId="2A4280EB" w:rsidR="00BA1A67" w:rsidRP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FC50F5">
        <w:rPr>
          <w:rFonts w:ascii="Times New Roman" w:eastAsia="Times New Roman" w:hAnsi="Times New Roman" w:cs="Times New Roman"/>
          <w:b/>
          <w:bCs/>
          <w:color w:val="000000"/>
          <w:sz w:val="28"/>
          <w:szCs w:val="28"/>
        </w:rPr>
        <w:t>2.</w:t>
      </w:r>
      <w:r>
        <w:rPr>
          <w:rFonts w:ascii="Times New Roman" w:eastAsia="Times New Roman" w:hAnsi="Times New Roman" w:cs="Times New Roman"/>
          <w:b/>
          <w:bCs/>
          <w:color w:val="000000"/>
          <w:sz w:val="28"/>
          <w:szCs w:val="28"/>
        </w:rPr>
        <w:t>2</w:t>
      </w:r>
      <w:r w:rsidRPr="00FC50F5">
        <w:rPr>
          <w:rFonts w:ascii="Times New Roman" w:eastAsia="Times New Roman" w:hAnsi="Times New Roman" w:cs="Times New Roman"/>
          <w:b/>
          <w:bCs/>
          <w:color w:val="000000"/>
          <w:sz w:val="28"/>
          <w:szCs w:val="28"/>
        </w:rPr>
        <w:t xml:space="preserve"> </w:t>
      </w:r>
      <w:r>
        <w:rPr>
          <w:rFonts w:ascii="Times New Roman" w:eastAsia="Times New Roman" w:hAnsi="Times New Roman" w:cs="Times New Roman"/>
          <w:b/>
          <w:bCs/>
          <w:color w:val="000000"/>
          <w:sz w:val="28"/>
          <w:szCs w:val="28"/>
        </w:rPr>
        <w:t>Erosion</w:t>
      </w:r>
    </w:p>
    <w:p w14:paraId="56F4C52D"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 xml:space="preserve">Erosion is a morphological operation used to </w:t>
      </w:r>
      <w:r w:rsidRPr="00BA1A67">
        <w:rPr>
          <w:rFonts w:ascii="Times New Roman" w:eastAsia="Times New Roman" w:hAnsi="Times New Roman" w:cs="Times New Roman"/>
          <w:b/>
          <w:bCs/>
          <w:color w:val="000000"/>
          <w:sz w:val="24"/>
          <w:szCs w:val="24"/>
        </w:rPr>
        <w:t>shrink foreground objects</w:t>
      </w:r>
      <w:r w:rsidRPr="00BA1A67">
        <w:rPr>
          <w:rFonts w:ascii="Times New Roman" w:eastAsia="Times New Roman" w:hAnsi="Times New Roman" w:cs="Times New Roman"/>
          <w:color w:val="000000"/>
          <w:sz w:val="24"/>
          <w:szCs w:val="24"/>
        </w:rPr>
        <w:t xml:space="preserve"> in a binary image. It removes small protrusions, separates connected objects, and eliminates thin noise. Erosion works by sliding a structuring element over the image and retaining a pixel only when the kernel completely fits inside the foreground region.</w:t>
      </w:r>
    </w:p>
    <w:p w14:paraId="61AC82C5"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EE5A8BB" w14:textId="7223CCE4" w:rsid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el:</w:t>
      </w:r>
    </w:p>
    <w:p w14:paraId="3A4CDB09" w14:textId="69D03DAF" w:rsidR="00BA1A67" w:rsidRPr="00BA1A67" w:rsidRDefault="00BA1A67" w:rsidP="00BA1A67">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Pr>
          <w:noProof/>
        </w:rPr>
        <w:drawing>
          <wp:inline distT="0" distB="0" distL="0" distR="0" wp14:anchorId="74DB4002" wp14:editId="1A3379FA">
            <wp:extent cx="232564" cy="689763"/>
            <wp:effectExtent l="0" t="0" r="0" b="0"/>
            <wp:docPr id="21252139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5052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41344" cy="715803"/>
                    </a:xfrm>
                    <a:prstGeom prst="rect">
                      <a:avLst/>
                    </a:prstGeom>
                  </pic:spPr>
                </pic:pic>
              </a:graphicData>
            </a:graphic>
          </wp:inline>
        </w:drawing>
      </w:r>
    </w:p>
    <w:p w14:paraId="189FAEA5" w14:textId="1C232465"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Erosion Rules:</w:t>
      </w:r>
    </w:p>
    <w:p w14:paraId="40FBAFEE" w14:textId="77777777" w:rsidR="00BA1A67" w:rsidRPr="00BA1A67" w:rsidRDefault="00BA1A67" w:rsidP="00BA1A67">
      <w:pPr>
        <w:widowControl w:val="0"/>
        <w:numPr>
          <w:ilvl w:val="0"/>
          <w:numId w:val="7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FIT:</w:t>
      </w:r>
      <w:r w:rsidRPr="00BA1A67">
        <w:rPr>
          <w:rFonts w:ascii="Times New Roman" w:eastAsia="Times New Roman" w:hAnsi="Times New Roman" w:cs="Times New Roman"/>
          <w:color w:val="000000"/>
          <w:sz w:val="24"/>
          <w:szCs w:val="24"/>
        </w:rPr>
        <w:t xml:space="preserve"> Output pixel = 1, when </w:t>
      </w:r>
      <w:r w:rsidRPr="00BA1A67">
        <w:rPr>
          <w:rFonts w:ascii="Times New Roman" w:eastAsia="Times New Roman" w:hAnsi="Times New Roman" w:cs="Times New Roman"/>
          <w:b/>
          <w:bCs/>
          <w:color w:val="000000"/>
          <w:sz w:val="24"/>
          <w:szCs w:val="24"/>
        </w:rPr>
        <w:t>all</w:t>
      </w:r>
      <w:r w:rsidRPr="00BA1A67">
        <w:rPr>
          <w:rFonts w:ascii="Times New Roman" w:eastAsia="Times New Roman" w:hAnsi="Times New Roman" w:cs="Times New Roman"/>
          <w:color w:val="000000"/>
          <w:sz w:val="24"/>
          <w:szCs w:val="24"/>
        </w:rPr>
        <w:t xml:space="preserve"> image pixels match the kernel</w:t>
      </w:r>
    </w:p>
    <w:p w14:paraId="12991BF3" w14:textId="77777777" w:rsidR="00BA1A67" w:rsidRPr="00BA1A67" w:rsidRDefault="00BA1A67" w:rsidP="00BA1A67">
      <w:pPr>
        <w:widowControl w:val="0"/>
        <w:numPr>
          <w:ilvl w:val="0"/>
          <w:numId w:val="7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HIT:</w:t>
      </w:r>
      <w:r w:rsidRPr="00BA1A67">
        <w:rPr>
          <w:rFonts w:ascii="Times New Roman" w:eastAsia="Times New Roman" w:hAnsi="Times New Roman" w:cs="Times New Roman"/>
          <w:color w:val="000000"/>
          <w:sz w:val="24"/>
          <w:szCs w:val="24"/>
        </w:rPr>
        <w:t xml:space="preserve"> Output pixel = 0, when </w:t>
      </w:r>
      <w:r w:rsidRPr="00BA1A67">
        <w:rPr>
          <w:rFonts w:ascii="Times New Roman" w:eastAsia="Times New Roman" w:hAnsi="Times New Roman" w:cs="Times New Roman"/>
          <w:b/>
          <w:bCs/>
          <w:color w:val="000000"/>
          <w:sz w:val="24"/>
          <w:szCs w:val="24"/>
        </w:rPr>
        <w:t>some</w:t>
      </w:r>
      <w:r w:rsidRPr="00BA1A67">
        <w:rPr>
          <w:rFonts w:ascii="Times New Roman" w:eastAsia="Times New Roman" w:hAnsi="Times New Roman" w:cs="Times New Roman"/>
          <w:color w:val="000000"/>
          <w:sz w:val="24"/>
          <w:szCs w:val="24"/>
        </w:rPr>
        <w:t xml:space="preserve"> pixels match the kernel</w:t>
      </w:r>
    </w:p>
    <w:p w14:paraId="16D1EEA1" w14:textId="77777777" w:rsidR="00BA1A67" w:rsidRPr="00BA1A67" w:rsidRDefault="00BA1A67" w:rsidP="00BA1A67">
      <w:pPr>
        <w:widowControl w:val="0"/>
        <w:numPr>
          <w:ilvl w:val="0"/>
          <w:numId w:val="7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MISS:</w:t>
      </w:r>
      <w:r w:rsidRPr="00BA1A67">
        <w:rPr>
          <w:rFonts w:ascii="Times New Roman" w:eastAsia="Times New Roman" w:hAnsi="Times New Roman" w:cs="Times New Roman"/>
          <w:color w:val="000000"/>
          <w:sz w:val="24"/>
          <w:szCs w:val="24"/>
        </w:rPr>
        <w:t xml:space="preserve"> Output pixel = 0, when </w:t>
      </w:r>
      <w:r w:rsidRPr="00BA1A67">
        <w:rPr>
          <w:rFonts w:ascii="Times New Roman" w:eastAsia="Times New Roman" w:hAnsi="Times New Roman" w:cs="Times New Roman"/>
          <w:b/>
          <w:bCs/>
          <w:color w:val="000000"/>
          <w:sz w:val="24"/>
          <w:szCs w:val="24"/>
        </w:rPr>
        <w:t>no</w:t>
      </w:r>
      <w:r w:rsidRPr="00BA1A67">
        <w:rPr>
          <w:rFonts w:ascii="Times New Roman" w:eastAsia="Times New Roman" w:hAnsi="Times New Roman" w:cs="Times New Roman"/>
          <w:color w:val="000000"/>
          <w:sz w:val="24"/>
          <w:szCs w:val="24"/>
        </w:rPr>
        <w:t xml:space="preserve"> pixels match the kernel</w:t>
      </w:r>
    </w:p>
    <w:p w14:paraId="2575104D" w14:textId="77777777" w:rsid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745DB366" w14:textId="340E58E5"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lastRenderedPageBreak/>
        <w:t>Algorithm</w:t>
      </w:r>
      <w:r>
        <w:rPr>
          <w:rFonts w:ascii="Times New Roman" w:eastAsia="Times New Roman" w:hAnsi="Times New Roman" w:cs="Times New Roman"/>
          <w:b/>
          <w:bCs/>
          <w:color w:val="000000"/>
          <w:sz w:val="24"/>
          <w:szCs w:val="24"/>
        </w:rPr>
        <w:t>:</w:t>
      </w:r>
    </w:p>
    <w:p w14:paraId="49B84012"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Read the input image and convert it to binary.</w:t>
      </w:r>
    </w:p>
    <w:p w14:paraId="3C7EE1A9"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Add zero padding to the image borders.</w:t>
      </w:r>
    </w:p>
    <w:p w14:paraId="6AA3D22E"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Define the vertical structuring element.</w:t>
      </w:r>
    </w:p>
    <w:p w14:paraId="29C31AFC"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Slide the kernel vertically over the image.</w:t>
      </w:r>
    </w:p>
    <w:p w14:paraId="3CEEFB15"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Check FIT, HIT, or MISS condition.</w:t>
      </w:r>
    </w:p>
    <w:p w14:paraId="37231DAF"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Assign output pixel based on erosion rules.</w:t>
      </w:r>
    </w:p>
    <w:p w14:paraId="4DCD7F0A"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C54BCF6" w14:textId="665E9F5E"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79E1E070"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Erosion is implemented manually using nested loops. At each pixel location, the vertical kernel is compared with the image pixels and the output is determined strictly using the FIT condition.</w:t>
      </w:r>
    </w:p>
    <w:p w14:paraId="53DE8D7D" w14:textId="77777777" w:rsid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51BF276" w14:textId="180FD6EF" w:rsid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de:</w:t>
      </w:r>
    </w:p>
    <w:p w14:paraId="6F83ACB8" w14:textId="68740962" w:rsid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noProof/>
          <w:color w:val="000000"/>
          <w:sz w:val="24"/>
          <w:szCs w:val="24"/>
        </w:rPr>
        <w:drawing>
          <wp:inline distT="0" distB="0" distL="0" distR="0" wp14:anchorId="4698EAB0" wp14:editId="7CD597DE">
            <wp:extent cx="3921877" cy="4607114"/>
            <wp:effectExtent l="0" t="0" r="2540" b="3175"/>
            <wp:docPr id="1845395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95878" name=""/>
                    <pic:cNvPicPr/>
                  </pic:nvPicPr>
                  <pic:blipFill>
                    <a:blip r:embed="rId24"/>
                    <a:stretch>
                      <a:fillRect/>
                    </a:stretch>
                  </pic:blipFill>
                  <pic:spPr>
                    <a:xfrm>
                      <a:off x="0" y="0"/>
                      <a:ext cx="3940211" cy="4628651"/>
                    </a:xfrm>
                    <a:prstGeom prst="rect">
                      <a:avLst/>
                    </a:prstGeom>
                  </pic:spPr>
                </pic:pic>
              </a:graphicData>
            </a:graphic>
          </wp:inline>
        </w:drawing>
      </w:r>
    </w:p>
    <w:p w14:paraId="17827EEF" w14:textId="77777777" w:rsidR="00BA1A67" w:rsidRDefault="00BA1A67" w:rsidP="00BA1A67">
      <w:pPr>
        <w:widowControl w:val="0"/>
        <w:pBdr>
          <w:top w:val="nil"/>
          <w:left w:val="nil"/>
          <w:bottom w:val="nil"/>
          <w:right w:val="nil"/>
          <w:between w:val="nil"/>
        </w:pBdr>
        <w:tabs>
          <w:tab w:val="num" w:pos="720"/>
        </w:tabs>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lastRenderedPageBreak/>
        <w:t>Code Explanation</w:t>
      </w:r>
      <w:r>
        <w:rPr>
          <w:rFonts w:ascii="Times New Roman" w:eastAsia="Times New Roman" w:hAnsi="Times New Roman" w:cs="Times New Roman"/>
          <w:b/>
          <w:bCs/>
          <w:color w:val="000000"/>
          <w:sz w:val="24"/>
          <w:szCs w:val="24"/>
        </w:rPr>
        <w:t>:</w:t>
      </w:r>
    </w:p>
    <w:p w14:paraId="2CF195E3" w14:textId="2373409D" w:rsidR="00BA1A67" w:rsidRPr="00BA1A67" w:rsidRDefault="00BA1A67" w:rsidP="00BA1A67">
      <w:pPr>
        <w:pStyle w:val="ListParagraph"/>
        <w:widowControl w:val="0"/>
        <w:numPr>
          <w:ilvl w:val="0"/>
          <w:numId w:val="62"/>
        </w:numPr>
        <w:pBdr>
          <w:top w:val="nil"/>
          <w:left w:val="nil"/>
          <w:bottom w:val="nil"/>
          <w:right w:val="nil"/>
          <w:between w:val="nil"/>
        </w:pBdr>
        <w:tabs>
          <w:tab w:val="num" w:pos="720"/>
        </w:tabs>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s 1–2:</w:t>
      </w:r>
      <w:r w:rsidRPr="00BA1A67">
        <w:rPr>
          <w:rFonts w:ascii="Times New Roman" w:eastAsia="Times New Roman" w:hAnsi="Times New Roman" w:cs="Times New Roman"/>
          <w:color w:val="000000"/>
          <w:sz w:val="24"/>
          <w:szCs w:val="24"/>
        </w:rPr>
        <w:t xml:space="preserve"> Required libraries are imported.</w:t>
      </w:r>
    </w:p>
    <w:p w14:paraId="4B1002AD"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5:</w:t>
      </w:r>
      <w:r w:rsidRPr="00BA1A67">
        <w:rPr>
          <w:rFonts w:ascii="Times New Roman" w:eastAsia="Times New Roman" w:hAnsi="Times New Roman" w:cs="Times New Roman"/>
          <w:color w:val="000000"/>
          <w:sz w:val="24"/>
          <w:szCs w:val="24"/>
        </w:rPr>
        <w:t xml:space="preserve"> Input image is read in grayscale format.</w:t>
      </w:r>
    </w:p>
    <w:p w14:paraId="40437F30"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8:</w:t>
      </w:r>
      <w:r w:rsidRPr="00BA1A67">
        <w:rPr>
          <w:rFonts w:ascii="Times New Roman" w:eastAsia="Times New Roman" w:hAnsi="Times New Roman" w:cs="Times New Roman"/>
          <w:color w:val="000000"/>
          <w:sz w:val="24"/>
          <w:szCs w:val="24"/>
        </w:rPr>
        <w:t xml:space="preserve"> Image is converted to binary form (0 and 1).</w:t>
      </w:r>
    </w:p>
    <w:p w14:paraId="78733431"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10:</w:t>
      </w:r>
      <w:r w:rsidRPr="00BA1A67">
        <w:rPr>
          <w:rFonts w:ascii="Times New Roman" w:eastAsia="Times New Roman" w:hAnsi="Times New Roman" w:cs="Times New Roman"/>
          <w:color w:val="000000"/>
          <w:sz w:val="24"/>
          <w:szCs w:val="24"/>
        </w:rPr>
        <w:t xml:space="preserve"> Image dimensions are extracted.</w:t>
      </w:r>
    </w:p>
    <w:p w14:paraId="76A6413F"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s 13–14:</w:t>
      </w:r>
      <w:r w:rsidRPr="00BA1A67">
        <w:rPr>
          <w:rFonts w:ascii="Times New Roman" w:eastAsia="Times New Roman" w:hAnsi="Times New Roman" w:cs="Times New Roman"/>
          <w:color w:val="000000"/>
          <w:sz w:val="24"/>
          <w:szCs w:val="24"/>
        </w:rPr>
        <w:t xml:space="preserve"> Vertical zero padding is added for kernel operation.</w:t>
      </w:r>
    </w:p>
    <w:p w14:paraId="6321FB0E"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17:</w:t>
      </w:r>
      <w:r w:rsidRPr="00BA1A67">
        <w:rPr>
          <w:rFonts w:ascii="Times New Roman" w:eastAsia="Times New Roman" w:hAnsi="Times New Roman" w:cs="Times New Roman"/>
          <w:color w:val="000000"/>
          <w:sz w:val="24"/>
          <w:szCs w:val="24"/>
        </w:rPr>
        <w:t xml:space="preserve"> Output image array is initialized.</w:t>
      </w:r>
    </w:p>
    <w:p w14:paraId="29A93AF4"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s 20–21:</w:t>
      </w:r>
      <w:r w:rsidRPr="00BA1A67">
        <w:rPr>
          <w:rFonts w:ascii="Times New Roman" w:eastAsia="Times New Roman" w:hAnsi="Times New Roman" w:cs="Times New Roman"/>
          <w:color w:val="000000"/>
          <w:sz w:val="24"/>
          <w:szCs w:val="24"/>
        </w:rPr>
        <w:t xml:space="preserve"> Nested loops slide the kernel over the image.</w:t>
      </w:r>
    </w:p>
    <w:p w14:paraId="5C476793"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22:</w:t>
      </w:r>
      <w:r w:rsidRPr="00BA1A67">
        <w:rPr>
          <w:rFonts w:ascii="Times New Roman" w:eastAsia="Times New Roman" w:hAnsi="Times New Roman" w:cs="Times New Roman"/>
          <w:color w:val="000000"/>
          <w:sz w:val="24"/>
          <w:szCs w:val="24"/>
        </w:rPr>
        <w:t xml:space="preserve"> A vertical 3×1 neighborhood is extracted.</w:t>
      </w:r>
    </w:p>
    <w:p w14:paraId="3A5D5070"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24:</w:t>
      </w:r>
      <w:r w:rsidRPr="00BA1A67">
        <w:rPr>
          <w:rFonts w:ascii="Times New Roman" w:eastAsia="Times New Roman" w:hAnsi="Times New Roman" w:cs="Times New Roman"/>
          <w:color w:val="000000"/>
          <w:sz w:val="24"/>
          <w:szCs w:val="24"/>
        </w:rPr>
        <w:t xml:space="preserve"> FIT condition is checked (all pixels must be 1).</w:t>
      </w:r>
    </w:p>
    <w:p w14:paraId="28E3B0F4"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s 25–26:</w:t>
      </w:r>
      <w:r w:rsidRPr="00BA1A67">
        <w:rPr>
          <w:rFonts w:ascii="Times New Roman" w:eastAsia="Times New Roman" w:hAnsi="Times New Roman" w:cs="Times New Roman"/>
          <w:color w:val="000000"/>
          <w:sz w:val="24"/>
          <w:szCs w:val="24"/>
        </w:rPr>
        <w:t xml:space="preserve"> Output pixel is assigned based on erosion rules.</w:t>
      </w:r>
    </w:p>
    <w:p w14:paraId="4208596E"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30:</w:t>
      </w:r>
      <w:r w:rsidRPr="00BA1A67">
        <w:rPr>
          <w:rFonts w:ascii="Times New Roman" w:eastAsia="Times New Roman" w:hAnsi="Times New Roman" w:cs="Times New Roman"/>
          <w:color w:val="000000"/>
          <w:sz w:val="24"/>
          <w:szCs w:val="24"/>
        </w:rPr>
        <w:t xml:space="preserve"> Final eroded image is saved.</w:t>
      </w:r>
    </w:p>
    <w:p w14:paraId="1F703694" w14:textId="77777777" w:rsidR="00D6160B" w:rsidRPr="00BA1A67"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77D22027" w14:textId="5DB7DDD0" w:rsidR="00D6160B" w:rsidRP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Output:</w:t>
      </w:r>
    </w:p>
    <w:p w14:paraId="53CF588D" w14:textId="6C3022ED" w:rsidR="00D6160B" w:rsidRDefault="00BA1A67" w:rsidP="00BA1A67">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79ED52F6" wp14:editId="54737F5D">
            <wp:extent cx="2922909" cy="2913437"/>
            <wp:effectExtent l="0" t="0" r="0" b="1270"/>
            <wp:docPr id="9489148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30835" cy="2921337"/>
                    </a:xfrm>
                    <a:prstGeom prst="rect">
                      <a:avLst/>
                    </a:prstGeom>
                    <a:noFill/>
                    <a:ln>
                      <a:noFill/>
                    </a:ln>
                  </pic:spPr>
                </pic:pic>
              </a:graphicData>
            </a:graphic>
          </wp:inline>
        </w:drawing>
      </w:r>
    </w:p>
    <w:p w14:paraId="324D2439" w14:textId="77777777" w:rsidR="00BA1A67" w:rsidRDefault="00BA1A67" w:rsidP="00BA1A67">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69112A10" w14:textId="2B86D84A"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Observation</w:t>
      </w:r>
      <w:r>
        <w:rPr>
          <w:rFonts w:ascii="Times New Roman" w:eastAsia="Times New Roman" w:hAnsi="Times New Roman" w:cs="Times New Roman"/>
          <w:b/>
          <w:bCs/>
          <w:color w:val="000000"/>
          <w:sz w:val="24"/>
          <w:szCs w:val="24"/>
        </w:rPr>
        <w:t>:</w:t>
      </w:r>
    </w:p>
    <w:p w14:paraId="52878F70"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After erosion, foreground objects become thinner and small noise elements are removed. Vertical structures shrink due to the vertical structuring element, helping in separating closely connected components.</w:t>
      </w:r>
    </w:p>
    <w:p w14:paraId="0A2E6CD8"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2C3B469" w14:textId="037BF752" w:rsidR="00D6160B" w:rsidRPr="00CF1522" w:rsidRDefault="00CF1522"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lastRenderedPageBreak/>
        <w:t>2.3 Opening</w:t>
      </w:r>
    </w:p>
    <w:p w14:paraId="1F79B835" w14:textId="0170C78A" w:rsidR="00D6160B"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Opening is a morphological operation used to remove small foreground objects and thin noise from a binary image while preserving the shape and size of larger objects. It is particularly useful for eliminating narrow connections and smoothing object boundaries.</w:t>
      </w:r>
    </w:p>
    <w:p w14:paraId="0A8CF073"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ECFAB02" w14:textId="0219F525"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656190D1" w14:textId="00F05FBB"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A∘B=(A⊖B)⊕B</m:t>
          </m:r>
          <m:r>
            <w:rPr>
              <w:rFonts w:ascii="Times New Roman" w:eastAsia="Times New Roman" w:hAnsi="Times New Roman" w:cs="Times New Roman"/>
              <w:i/>
              <w:color w:val="000000"/>
              <w:sz w:val="24"/>
              <w:szCs w:val="24"/>
            </w:rPr>
            <w:br/>
          </m:r>
        </m:oMath>
      </m:oMathPara>
      <w:r w:rsidRPr="00054583">
        <w:rPr>
          <w:rFonts w:ascii="Times New Roman" w:eastAsia="Times New Roman" w:hAnsi="Times New Roman" w:cs="Times New Roman"/>
          <w:color w:val="000000"/>
          <w:sz w:val="24"/>
          <w:szCs w:val="24"/>
        </w:rPr>
        <w:t>Where:</w:t>
      </w:r>
    </w:p>
    <w:p w14:paraId="6AFD983C" w14:textId="3E3ECEF7" w:rsidR="00054583" w:rsidRPr="00054583" w:rsidRDefault="00054583" w:rsidP="00054583">
      <w:pPr>
        <w:widowControl w:val="0"/>
        <w:numPr>
          <w:ilvl w:val="0"/>
          <w:numId w:val="7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m:t>
        </m:r>
      </m:oMath>
      <w:r>
        <w:rPr>
          <w:rFonts w:ascii="Times New Roman" w:eastAsia="Times New Roman" w:hAnsi="Times New Roman" w:cs="Times New Roman"/>
          <w:color w:val="000000"/>
          <w:sz w:val="24"/>
          <w:szCs w:val="24"/>
        </w:rPr>
        <w:t xml:space="preserve"> </w:t>
      </w:r>
      <w:r w:rsidRPr="00054583">
        <w:rPr>
          <w:rFonts w:ascii="Times New Roman" w:eastAsia="Times New Roman" w:hAnsi="Times New Roman" w:cs="Times New Roman"/>
          <w:color w:val="000000"/>
          <w:sz w:val="24"/>
          <w:szCs w:val="24"/>
        </w:rPr>
        <w:t>= input binary image</w:t>
      </w:r>
    </w:p>
    <w:p w14:paraId="1DC62EBC" w14:textId="0A96A3EA" w:rsidR="00054583" w:rsidRPr="00054583" w:rsidRDefault="00054583" w:rsidP="00054583">
      <w:pPr>
        <w:widowControl w:val="0"/>
        <w:numPr>
          <w:ilvl w:val="0"/>
          <w:numId w:val="7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B</m:t>
        </m:r>
      </m:oMath>
      <w:r>
        <w:rPr>
          <w:rFonts w:ascii="Times New Roman" w:eastAsia="Times New Roman" w:hAnsi="Times New Roman" w:cs="Times New Roman"/>
          <w:color w:val="000000"/>
          <w:sz w:val="24"/>
          <w:szCs w:val="24"/>
        </w:rPr>
        <w:t xml:space="preserve"> </w:t>
      </w:r>
      <w:r w:rsidRPr="00054583">
        <w:rPr>
          <w:rFonts w:ascii="Times New Roman" w:eastAsia="Times New Roman" w:hAnsi="Times New Roman" w:cs="Times New Roman"/>
          <w:color w:val="000000"/>
          <w:sz w:val="24"/>
          <w:szCs w:val="24"/>
        </w:rPr>
        <w:t>= structuring element</w:t>
      </w:r>
    </w:p>
    <w:p w14:paraId="56FB9C5D" w14:textId="501AF4BD" w:rsidR="00054583" w:rsidRPr="00054583" w:rsidRDefault="00054583" w:rsidP="00054583">
      <w:pPr>
        <w:widowControl w:val="0"/>
        <w:numPr>
          <w:ilvl w:val="0"/>
          <w:numId w:val="7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 xml:space="preserve"> </m:t>
        </m:r>
      </m:oMath>
      <w:r w:rsidRPr="00054583">
        <w:rPr>
          <w:rFonts w:ascii="Times New Roman" w:eastAsia="Times New Roman" w:hAnsi="Times New Roman" w:cs="Times New Roman"/>
          <w:color w:val="000000"/>
          <w:sz w:val="24"/>
          <w:szCs w:val="24"/>
        </w:rPr>
        <w:t>= erosion</w:t>
      </w:r>
    </w:p>
    <w:p w14:paraId="0DAA9339" w14:textId="47CF90BC" w:rsidR="00054583" w:rsidRPr="00054583" w:rsidRDefault="00054583" w:rsidP="00054583">
      <w:pPr>
        <w:widowControl w:val="0"/>
        <w:numPr>
          <w:ilvl w:val="0"/>
          <w:numId w:val="7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m:rPr>
            <m:sty m:val="bi"/>
          </m:rPr>
          <w:rPr>
            <w:rFonts w:ascii="Cambria Math" w:eastAsia="Times New Roman" w:hAnsi="Cambria Math" w:cs="Times New Roman"/>
            <w:color w:val="000000"/>
            <w:sz w:val="24"/>
            <w:szCs w:val="24"/>
          </w:rPr>
          <m:t>⊕</m:t>
        </m:r>
      </m:oMath>
      <w:r>
        <w:rPr>
          <w:rFonts w:ascii="Times New Roman" w:eastAsia="Times New Roman" w:hAnsi="Times New Roman" w:cs="Times New Roman"/>
          <w:color w:val="000000"/>
          <w:sz w:val="24"/>
          <w:szCs w:val="24"/>
        </w:rPr>
        <w:t xml:space="preserve"> </w:t>
      </w:r>
      <w:r w:rsidRPr="00054583">
        <w:rPr>
          <w:rFonts w:ascii="Times New Roman" w:eastAsia="Times New Roman" w:hAnsi="Times New Roman" w:cs="Times New Roman"/>
          <w:color w:val="000000"/>
          <w:sz w:val="24"/>
          <w:szCs w:val="24"/>
        </w:rPr>
        <w:t>= dilation</w:t>
      </w:r>
    </w:p>
    <w:p w14:paraId="63DEB9B6" w14:textId="38DE2BB0"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2876A4F" w14:textId="20953DD6"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500647D1" w14:textId="77777777" w:rsidR="00054583" w:rsidRPr="00054583" w:rsidRDefault="00054583" w:rsidP="00054583">
      <w:pPr>
        <w:widowControl w:val="0"/>
        <w:numPr>
          <w:ilvl w:val="0"/>
          <w:numId w:val="7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Read the input image and convert it to binary.</w:t>
      </w:r>
    </w:p>
    <w:p w14:paraId="1BFE0527" w14:textId="2F473FAF" w:rsidR="00054583" w:rsidRPr="00054583" w:rsidRDefault="00054583" w:rsidP="00054583">
      <w:pPr>
        <w:widowControl w:val="0"/>
        <w:numPr>
          <w:ilvl w:val="0"/>
          <w:numId w:val="7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 xml:space="preserve">Apply </w:t>
      </w:r>
      <w:r w:rsidRPr="00054583">
        <w:rPr>
          <w:rFonts w:ascii="Times New Roman" w:eastAsia="Times New Roman" w:hAnsi="Times New Roman" w:cs="Times New Roman"/>
          <w:b/>
          <w:bCs/>
          <w:color w:val="000000"/>
          <w:sz w:val="24"/>
          <w:szCs w:val="24"/>
        </w:rPr>
        <w:t>erosion</w:t>
      </w:r>
      <w:r w:rsidRPr="00054583">
        <w:rPr>
          <w:rFonts w:ascii="Times New Roman" w:eastAsia="Times New Roman" w:hAnsi="Times New Roman" w:cs="Times New Roman"/>
          <w:color w:val="000000"/>
          <w:sz w:val="24"/>
          <w:szCs w:val="24"/>
        </w:rPr>
        <w:t xml:space="preserve"> on the image using structuring element </w:t>
      </w:r>
      <m:oMath>
        <m:r>
          <w:rPr>
            <w:rFonts w:ascii="Cambria Math" w:eastAsia="Times New Roman" w:hAnsi="Cambria Math" w:cs="Times New Roman"/>
            <w:color w:val="000000"/>
            <w:sz w:val="24"/>
            <w:szCs w:val="24"/>
          </w:rPr>
          <m:t>B</m:t>
        </m:r>
      </m:oMath>
      <w:r w:rsidRPr="00054583">
        <w:rPr>
          <w:rFonts w:ascii="Times New Roman" w:eastAsia="Times New Roman" w:hAnsi="Times New Roman" w:cs="Times New Roman"/>
          <w:color w:val="000000"/>
          <w:sz w:val="24"/>
          <w:szCs w:val="24"/>
        </w:rPr>
        <w:t>.</w:t>
      </w:r>
    </w:p>
    <w:p w14:paraId="7B18760B" w14:textId="77777777" w:rsidR="00054583" w:rsidRPr="00054583" w:rsidRDefault="00054583" w:rsidP="00054583">
      <w:pPr>
        <w:widowControl w:val="0"/>
        <w:numPr>
          <w:ilvl w:val="0"/>
          <w:numId w:val="7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 xml:space="preserve">Apply </w:t>
      </w:r>
      <w:r w:rsidRPr="00054583">
        <w:rPr>
          <w:rFonts w:ascii="Times New Roman" w:eastAsia="Times New Roman" w:hAnsi="Times New Roman" w:cs="Times New Roman"/>
          <w:b/>
          <w:bCs/>
          <w:color w:val="000000"/>
          <w:sz w:val="24"/>
          <w:szCs w:val="24"/>
        </w:rPr>
        <w:t>dilation</w:t>
      </w:r>
      <w:r w:rsidRPr="00054583">
        <w:rPr>
          <w:rFonts w:ascii="Times New Roman" w:eastAsia="Times New Roman" w:hAnsi="Times New Roman" w:cs="Times New Roman"/>
          <w:color w:val="000000"/>
          <w:sz w:val="24"/>
          <w:szCs w:val="24"/>
        </w:rPr>
        <w:t xml:space="preserve"> on the eroded image using the same structuring element.</w:t>
      </w:r>
    </w:p>
    <w:p w14:paraId="74756BC5" w14:textId="77777777" w:rsidR="00054583" w:rsidRPr="00054583" w:rsidRDefault="00054583" w:rsidP="00054583">
      <w:pPr>
        <w:widowControl w:val="0"/>
        <w:numPr>
          <w:ilvl w:val="0"/>
          <w:numId w:val="7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Store the final result as the opened image.</w:t>
      </w:r>
    </w:p>
    <w:p w14:paraId="4A46496F"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623861A"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Implementation</w:t>
      </w:r>
    </w:p>
    <w:p w14:paraId="3BDC4E57"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Opening is implemented manually by first eroding the input image and then dilating the eroded result. Both operations follow the HIT–FIT–MISS rules as defined in the textbook, and no built-in morphological functions are used.</w:t>
      </w:r>
    </w:p>
    <w:p w14:paraId="5F808B8D"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2BE37A6"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F460A66"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BEFEA10"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4730025"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43148BF"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60FDE94"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94108F8" w14:textId="4D51674C" w:rsidR="00D6160B" w:rsidRP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672B67BD" w14:textId="7EA28E24"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drawing>
          <wp:inline distT="0" distB="0" distL="0" distR="0" wp14:anchorId="3D340492" wp14:editId="4A5BDB2B">
            <wp:extent cx="4429290" cy="7159101"/>
            <wp:effectExtent l="0" t="0" r="9525" b="3810"/>
            <wp:docPr id="380609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09619" name=""/>
                    <pic:cNvPicPr/>
                  </pic:nvPicPr>
                  <pic:blipFill>
                    <a:blip r:embed="rId26"/>
                    <a:stretch>
                      <a:fillRect/>
                    </a:stretch>
                  </pic:blipFill>
                  <pic:spPr>
                    <a:xfrm>
                      <a:off x="0" y="0"/>
                      <a:ext cx="4440226" cy="7176778"/>
                    </a:xfrm>
                    <a:prstGeom prst="rect">
                      <a:avLst/>
                    </a:prstGeom>
                  </pic:spPr>
                </pic:pic>
              </a:graphicData>
            </a:graphic>
          </wp:inline>
        </w:drawing>
      </w:r>
    </w:p>
    <w:p w14:paraId="1D581ABE" w14:textId="77777777" w:rsidR="00ED3A19" w:rsidRDefault="00ED3A1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5F3E70F" w14:textId="0D03E1E5" w:rsidR="00CD202D" w:rsidRDefault="00081ED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20833AD6" w14:textId="246993E8"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lastRenderedPageBreak/>
        <w:t>Code Explanation</w:t>
      </w:r>
      <w:r>
        <w:rPr>
          <w:rFonts w:ascii="Times New Roman" w:eastAsia="Times New Roman" w:hAnsi="Times New Roman" w:cs="Times New Roman"/>
          <w:b/>
          <w:bCs/>
          <w:color w:val="000000"/>
          <w:sz w:val="24"/>
          <w:szCs w:val="24"/>
        </w:rPr>
        <w:t>:</w:t>
      </w:r>
    </w:p>
    <w:p w14:paraId="6574E6E0"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1–2:</w:t>
      </w:r>
      <w:r w:rsidRPr="00054583">
        <w:rPr>
          <w:rFonts w:ascii="Times New Roman" w:eastAsia="Times New Roman" w:hAnsi="Times New Roman" w:cs="Times New Roman"/>
          <w:color w:val="000000"/>
          <w:sz w:val="24"/>
          <w:szCs w:val="24"/>
        </w:rPr>
        <w:t xml:space="preserve"> Required libraries cv2 and </w:t>
      </w:r>
      <w:proofErr w:type="spellStart"/>
      <w:r w:rsidRPr="00054583">
        <w:rPr>
          <w:rFonts w:ascii="Times New Roman" w:eastAsia="Times New Roman" w:hAnsi="Times New Roman" w:cs="Times New Roman"/>
          <w:color w:val="000000"/>
          <w:sz w:val="24"/>
          <w:szCs w:val="24"/>
        </w:rPr>
        <w:t>numpy</w:t>
      </w:r>
      <w:proofErr w:type="spellEnd"/>
      <w:r w:rsidRPr="00054583">
        <w:rPr>
          <w:rFonts w:ascii="Times New Roman" w:eastAsia="Times New Roman" w:hAnsi="Times New Roman" w:cs="Times New Roman"/>
          <w:color w:val="000000"/>
          <w:sz w:val="24"/>
          <w:szCs w:val="24"/>
        </w:rPr>
        <w:t xml:space="preserve"> are imported for image processing and array operations.</w:t>
      </w:r>
    </w:p>
    <w:p w14:paraId="50CA15FC"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5:</w:t>
      </w:r>
      <w:r w:rsidRPr="00054583">
        <w:rPr>
          <w:rFonts w:ascii="Times New Roman" w:eastAsia="Times New Roman" w:hAnsi="Times New Roman" w:cs="Times New Roman"/>
          <w:color w:val="000000"/>
          <w:sz w:val="24"/>
          <w:szCs w:val="24"/>
        </w:rPr>
        <w:t xml:space="preserve"> The input image is read in grayscale format.</w:t>
      </w:r>
    </w:p>
    <w:p w14:paraId="73BA52FD"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8:</w:t>
      </w:r>
      <w:r w:rsidRPr="00054583">
        <w:rPr>
          <w:rFonts w:ascii="Times New Roman" w:eastAsia="Times New Roman" w:hAnsi="Times New Roman" w:cs="Times New Roman"/>
          <w:color w:val="000000"/>
          <w:sz w:val="24"/>
          <w:szCs w:val="24"/>
        </w:rPr>
        <w:t xml:space="preserve"> The grayscale image is converted into a </w:t>
      </w:r>
      <w:r w:rsidRPr="00054583">
        <w:rPr>
          <w:rFonts w:ascii="Times New Roman" w:eastAsia="Times New Roman" w:hAnsi="Times New Roman" w:cs="Times New Roman"/>
          <w:b/>
          <w:bCs/>
          <w:color w:val="000000"/>
          <w:sz w:val="24"/>
          <w:szCs w:val="24"/>
        </w:rPr>
        <w:t>binary image</w:t>
      </w:r>
      <w:r w:rsidRPr="00054583">
        <w:rPr>
          <w:rFonts w:ascii="Times New Roman" w:eastAsia="Times New Roman" w:hAnsi="Times New Roman" w:cs="Times New Roman"/>
          <w:color w:val="000000"/>
          <w:sz w:val="24"/>
          <w:szCs w:val="24"/>
        </w:rPr>
        <w:t xml:space="preserve"> with pixel values 0 and 1 using thresholding.</w:t>
      </w:r>
    </w:p>
    <w:p w14:paraId="4E0EAA12"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10:</w:t>
      </w:r>
      <w:r w:rsidRPr="00054583">
        <w:rPr>
          <w:rFonts w:ascii="Times New Roman" w:eastAsia="Times New Roman" w:hAnsi="Times New Roman" w:cs="Times New Roman"/>
          <w:color w:val="000000"/>
          <w:sz w:val="24"/>
          <w:szCs w:val="24"/>
        </w:rPr>
        <w:t xml:space="preserve"> The number of rows and columns of the binary image are extracted.</w:t>
      </w:r>
    </w:p>
    <w:p w14:paraId="239F5F9D"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13–14:</w:t>
      </w:r>
      <w:r w:rsidRPr="00054583">
        <w:rPr>
          <w:rFonts w:ascii="Times New Roman" w:eastAsia="Times New Roman" w:hAnsi="Times New Roman" w:cs="Times New Roman"/>
          <w:color w:val="000000"/>
          <w:sz w:val="24"/>
          <w:szCs w:val="24"/>
        </w:rPr>
        <w:t xml:space="preserve"> Zero padding is applied vertically (top and bottom) to allow the vertical structuring element to slide over border pixels.</w:t>
      </w:r>
    </w:p>
    <w:p w14:paraId="3423D32B" w14:textId="015BE1C2"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D68D6E3"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Erosion Stage</w:t>
      </w:r>
    </w:p>
    <w:p w14:paraId="1A089A22"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17:</w:t>
      </w:r>
      <w:r w:rsidRPr="00054583">
        <w:rPr>
          <w:rFonts w:ascii="Times New Roman" w:eastAsia="Times New Roman" w:hAnsi="Times New Roman" w:cs="Times New Roman"/>
          <w:color w:val="000000"/>
          <w:sz w:val="24"/>
          <w:szCs w:val="24"/>
        </w:rPr>
        <w:t xml:space="preserve"> An empty array is initialized to store the eroded image.</w:t>
      </w:r>
    </w:p>
    <w:p w14:paraId="570DD1C2"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19–26:</w:t>
      </w:r>
      <w:r w:rsidRPr="00054583">
        <w:rPr>
          <w:rFonts w:ascii="Times New Roman" w:eastAsia="Times New Roman" w:hAnsi="Times New Roman" w:cs="Times New Roman"/>
          <w:color w:val="000000"/>
          <w:sz w:val="24"/>
          <w:szCs w:val="24"/>
        </w:rPr>
        <w:t xml:space="preserve"> Manual erosion is performed using nested loops.</w:t>
      </w:r>
    </w:p>
    <w:p w14:paraId="4834DD49"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21:</w:t>
      </w:r>
      <w:r w:rsidRPr="00054583">
        <w:rPr>
          <w:rFonts w:ascii="Times New Roman" w:eastAsia="Times New Roman" w:hAnsi="Times New Roman" w:cs="Times New Roman"/>
          <w:color w:val="000000"/>
          <w:sz w:val="24"/>
          <w:szCs w:val="24"/>
        </w:rPr>
        <w:t xml:space="preserve"> A vertical </w:t>
      </w:r>
      <w:r w:rsidRPr="00054583">
        <w:rPr>
          <w:rFonts w:ascii="Times New Roman" w:eastAsia="Times New Roman" w:hAnsi="Times New Roman" w:cs="Times New Roman"/>
          <w:b/>
          <w:bCs/>
          <w:color w:val="000000"/>
          <w:sz w:val="24"/>
          <w:szCs w:val="24"/>
        </w:rPr>
        <w:t>3×1 region</w:t>
      </w:r>
      <w:r w:rsidRPr="00054583">
        <w:rPr>
          <w:rFonts w:ascii="Times New Roman" w:eastAsia="Times New Roman" w:hAnsi="Times New Roman" w:cs="Times New Roman"/>
          <w:color w:val="000000"/>
          <w:sz w:val="24"/>
          <w:szCs w:val="24"/>
        </w:rPr>
        <w:t xml:space="preserve"> is extracted from the padded image.</w:t>
      </w:r>
    </w:p>
    <w:p w14:paraId="2F1A233F"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22:</w:t>
      </w:r>
      <w:r w:rsidRPr="00054583">
        <w:rPr>
          <w:rFonts w:ascii="Times New Roman" w:eastAsia="Times New Roman" w:hAnsi="Times New Roman" w:cs="Times New Roman"/>
          <w:color w:val="000000"/>
          <w:sz w:val="24"/>
          <w:szCs w:val="24"/>
        </w:rPr>
        <w:t xml:space="preserve"> The </w:t>
      </w:r>
      <w:r w:rsidRPr="00054583">
        <w:rPr>
          <w:rFonts w:ascii="Times New Roman" w:eastAsia="Times New Roman" w:hAnsi="Times New Roman" w:cs="Times New Roman"/>
          <w:b/>
          <w:bCs/>
          <w:color w:val="000000"/>
          <w:sz w:val="24"/>
          <w:szCs w:val="24"/>
        </w:rPr>
        <w:t>FIT condition</w:t>
      </w:r>
      <w:r w:rsidRPr="00054583">
        <w:rPr>
          <w:rFonts w:ascii="Times New Roman" w:eastAsia="Times New Roman" w:hAnsi="Times New Roman" w:cs="Times New Roman"/>
          <w:color w:val="000000"/>
          <w:sz w:val="24"/>
          <w:szCs w:val="24"/>
        </w:rPr>
        <w:t xml:space="preserve"> is checked. If all pixels under the kernel are 1, erosion output is set to 1.</w:t>
      </w:r>
    </w:p>
    <w:p w14:paraId="18C6E6AE"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24–25:</w:t>
      </w:r>
      <w:r w:rsidRPr="00054583">
        <w:rPr>
          <w:rFonts w:ascii="Times New Roman" w:eastAsia="Times New Roman" w:hAnsi="Times New Roman" w:cs="Times New Roman"/>
          <w:color w:val="000000"/>
          <w:sz w:val="24"/>
          <w:szCs w:val="24"/>
        </w:rPr>
        <w:t xml:space="preserve"> If FIT condition is not satisfied, the output pixel is set to 0.</w:t>
      </w:r>
    </w:p>
    <w:p w14:paraId="218C5CEE" w14:textId="3CF084FA"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0D5E763"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Dilation Stage</w:t>
      </w:r>
    </w:p>
    <w:p w14:paraId="491A7B09"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28–29:</w:t>
      </w:r>
      <w:r w:rsidRPr="00054583">
        <w:rPr>
          <w:rFonts w:ascii="Times New Roman" w:eastAsia="Times New Roman" w:hAnsi="Times New Roman" w:cs="Times New Roman"/>
          <w:color w:val="000000"/>
          <w:sz w:val="24"/>
          <w:szCs w:val="24"/>
        </w:rPr>
        <w:t xml:space="preserve"> The eroded image is padded vertically to prepare for dilation.</w:t>
      </w:r>
    </w:p>
    <w:p w14:paraId="17EED958"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32:</w:t>
      </w:r>
      <w:r w:rsidRPr="00054583">
        <w:rPr>
          <w:rFonts w:ascii="Times New Roman" w:eastAsia="Times New Roman" w:hAnsi="Times New Roman" w:cs="Times New Roman"/>
          <w:color w:val="000000"/>
          <w:sz w:val="24"/>
          <w:szCs w:val="24"/>
        </w:rPr>
        <w:t xml:space="preserve"> An empty array is initialized to store the opened image.</w:t>
      </w:r>
    </w:p>
    <w:p w14:paraId="4114CCFA"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34–41:</w:t>
      </w:r>
      <w:r w:rsidRPr="00054583">
        <w:rPr>
          <w:rFonts w:ascii="Times New Roman" w:eastAsia="Times New Roman" w:hAnsi="Times New Roman" w:cs="Times New Roman"/>
          <w:color w:val="000000"/>
          <w:sz w:val="24"/>
          <w:szCs w:val="24"/>
        </w:rPr>
        <w:t xml:space="preserve"> Manual dilation is performed using nested loops.</w:t>
      </w:r>
    </w:p>
    <w:p w14:paraId="56085BA6"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36:</w:t>
      </w:r>
      <w:r w:rsidRPr="00054583">
        <w:rPr>
          <w:rFonts w:ascii="Times New Roman" w:eastAsia="Times New Roman" w:hAnsi="Times New Roman" w:cs="Times New Roman"/>
          <w:color w:val="000000"/>
          <w:sz w:val="24"/>
          <w:szCs w:val="24"/>
        </w:rPr>
        <w:t xml:space="preserve"> A vertical </w:t>
      </w:r>
      <w:r w:rsidRPr="00054583">
        <w:rPr>
          <w:rFonts w:ascii="Times New Roman" w:eastAsia="Times New Roman" w:hAnsi="Times New Roman" w:cs="Times New Roman"/>
          <w:b/>
          <w:bCs/>
          <w:color w:val="000000"/>
          <w:sz w:val="24"/>
          <w:szCs w:val="24"/>
        </w:rPr>
        <w:t>3×1 region</w:t>
      </w:r>
      <w:r w:rsidRPr="00054583">
        <w:rPr>
          <w:rFonts w:ascii="Times New Roman" w:eastAsia="Times New Roman" w:hAnsi="Times New Roman" w:cs="Times New Roman"/>
          <w:color w:val="000000"/>
          <w:sz w:val="24"/>
          <w:szCs w:val="24"/>
        </w:rPr>
        <w:t xml:space="preserve"> is extracted from the padded eroded image.</w:t>
      </w:r>
    </w:p>
    <w:p w14:paraId="19B0DE6D"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37:</w:t>
      </w:r>
      <w:r w:rsidRPr="00054583">
        <w:rPr>
          <w:rFonts w:ascii="Times New Roman" w:eastAsia="Times New Roman" w:hAnsi="Times New Roman" w:cs="Times New Roman"/>
          <w:color w:val="000000"/>
          <w:sz w:val="24"/>
          <w:szCs w:val="24"/>
        </w:rPr>
        <w:t xml:space="preserve"> The </w:t>
      </w:r>
      <w:r w:rsidRPr="00054583">
        <w:rPr>
          <w:rFonts w:ascii="Times New Roman" w:eastAsia="Times New Roman" w:hAnsi="Times New Roman" w:cs="Times New Roman"/>
          <w:b/>
          <w:bCs/>
          <w:color w:val="000000"/>
          <w:sz w:val="24"/>
          <w:szCs w:val="24"/>
        </w:rPr>
        <w:t>HIT or FIT condition</w:t>
      </w:r>
      <w:r w:rsidRPr="00054583">
        <w:rPr>
          <w:rFonts w:ascii="Times New Roman" w:eastAsia="Times New Roman" w:hAnsi="Times New Roman" w:cs="Times New Roman"/>
          <w:color w:val="000000"/>
          <w:sz w:val="24"/>
          <w:szCs w:val="24"/>
        </w:rPr>
        <w:t xml:space="preserve"> is checked. If at least </w:t>
      </w:r>
      <w:proofErr w:type="gramStart"/>
      <w:r w:rsidRPr="00054583">
        <w:rPr>
          <w:rFonts w:ascii="Times New Roman" w:eastAsia="Times New Roman" w:hAnsi="Times New Roman" w:cs="Times New Roman"/>
          <w:color w:val="000000"/>
          <w:sz w:val="24"/>
          <w:szCs w:val="24"/>
        </w:rPr>
        <w:t>one pixel</w:t>
      </w:r>
      <w:proofErr w:type="gramEnd"/>
      <w:r w:rsidRPr="00054583">
        <w:rPr>
          <w:rFonts w:ascii="Times New Roman" w:eastAsia="Times New Roman" w:hAnsi="Times New Roman" w:cs="Times New Roman"/>
          <w:color w:val="000000"/>
          <w:sz w:val="24"/>
          <w:szCs w:val="24"/>
        </w:rPr>
        <w:t xml:space="preserve"> matches, output is set to 1.</w:t>
      </w:r>
    </w:p>
    <w:p w14:paraId="3151BD63"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39–40:</w:t>
      </w:r>
      <w:r w:rsidRPr="00054583">
        <w:rPr>
          <w:rFonts w:ascii="Times New Roman" w:eastAsia="Times New Roman" w:hAnsi="Times New Roman" w:cs="Times New Roman"/>
          <w:color w:val="000000"/>
          <w:sz w:val="24"/>
          <w:szCs w:val="24"/>
        </w:rPr>
        <w:t xml:space="preserve"> If no pixel matches, the output is set to 0.</w:t>
      </w:r>
    </w:p>
    <w:p w14:paraId="27DB44E0" w14:textId="722A38D2"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1EE0AE9" w14:textId="77777777" w:rsidR="00054583" w:rsidRPr="00054583" w:rsidRDefault="00054583" w:rsidP="00054583">
      <w:pPr>
        <w:widowControl w:val="0"/>
        <w:numPr>
          <w:ilvl w:val="0"/>
          <w:numId w:val="7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43:</w:t>
      </w:r>
      <w:r w:rsidRPr="00054583">
        <w:rPr>
          <w:rFonts w:ascii="Times New Roman" w:eastAsia="Times New Roman" w:hAnsi="Times New Roman" w:cs="Times New Roman"/>
          <w:color w:val="000000"/>
          <w:sz w:val="24"/>
          <w:szCs w:val="24"/>
        </w:rPr>
        <w:t xml:space="preserve"> The final opened image is saved after converting pixel values back to display range.</w:t>
      </w:r>
    </w:p>
    <w:p w14:paraId="6198997D"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91E8F5C"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266F2CC"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0033E3E"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84A9B5E"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DAC5646"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D26D998" w14:textId="1A7EC100"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w:t>
      </w:r>
    </w:p>
    <w:p w14:paraId="34A3AF39" w14:textId="369D9E9B" w:rsidR="00054583" w:rsidRPr="00054583" w:rsidRDefault="00054583" w:rsidP="0005458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154BBDAF" wp14:editId="682E77C6">
            <wp:extent cx="3102100" cy="3092046"/>
            <wp:effectExtent l="0" t="0" r="3175" b="0"/>
            <wp:docPr id="90394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24895" cy="3114767"/>
                    </a:xfrm>
                    <a:prstGeom prst="rect">
                      <a:avLst/>
                    </a:prstGeom>
                    <a:noFill/>
                    <a:ln>
                      <a:noFill/>
                    </a:ln>
                  </pic:spPr>
                </pic:pic>
              </a:graphicData>
            </a:graphic>
          </wp:inline>
        </w:drawing>
      </w:r>
    </w:p>
    <w:p w14:paraId="264BE916"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Observation</w:t>
      </w:r>
    </w:p>
    <w:p w14:paraId="4939C9C8"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After applying opening, small isolated pixels and thin noise structures are removed while larger objects retain their original shape. This confirms the noise-removal property of opening as defined in morphological theory.</w:t>
      </w:r>
    </w:p>
    <w:p w14:paraId="1BCF55DA" w14:textId="083A79C2" w:rsidR="00054583"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pict w14:anchorId="1497378B">
          <v:rect id="_x0000_i1064" style="width:0;height:1.5pt" o:hralign="center" o:hrstd="t" o:hr="t" fillcolor="#a0a0a0" stroked="f"/>
        </w:pict>
      </w:r>
    </w:p>
    <w:p w14:paraId="09CA1388" w14:textId="2AFCD694" w:rsidR="00054583" w:rsidRP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B33599">
        <w:rPr>
          <w:rFonts w:ascii="Times New Roman" w:eastAsia="Times New Roman" w:hAnsi="Times New Roman" w:cs="Times New Roman"/>
          <w:b/>
          <w:bCs/>
          <w:color w:val="000000"/>
          <w:sz w:val="28"/>
          <w:szCs w:val="28"/>
        </w:rPr>
        <w:t>2.4 Closing</w:t>
      </w:r>
    </w:p>
    <w:p w14:paraId="3B2AE25B" w14:textId="6324C67E" w:rsid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 xml:space="preserve">Closing is a morphological operation used to </w:t>
      </w:r>
      <w:r w:rsidRPr="00B33599">
        <w:rPr>
          <w:rFonts w:ascii="Times New Roman" w:eastAsia="Times New Roman" w:hAnsi="Times New Roman" w:cs="Times New Roman"/>
          <w:b/>
          <w:bCs/>
          <w:color w:val="000000"/>
          <w:sz w:val="24"/>
          <w:szCs w:val="24"/>
        </w:rPr>
        <w:t>fill small holes, gaps, and breaks</w:t>
      </w:r>
      <w:r w:rsidRPr="00B33599">
        <w:rPr>
          <w:rFonts w:ascii="Times New Roman" w:eastAsia="Times New Roman" w:hAnsi="Times New Roman" w:cs="Times New Roman"/>
          <w:color w:val="000000"/>
          <w:sz w:val="24"/>
          <w:szCs w:val="24"/>
        </w:rPr>
        <w:t xml:space="preserve"> in foreground objects of a binary image. It smoothens object boundaries and connects nearby components. Closing is a </w:t>
      </w:r>
      <w:r w:rsidRPr="00B33599">
        <w:rPr>
          <w:rFonts w:ascii="Times New Roman" w:eastAsia="Times New Roman" w:hAnsi="Times New Roman" w:cs="Times New Roman"/>
          <w:b/>
          <w:bCs/>
          <w:color w:val="000000"/>
          <w:sz w:val="24"/>
          <w:szCs w:val="24"/>
        </w:rPr>
        <w:t>compound operation</w:t>
      </w:r>
      <w:r w:rsidRPr="00B33599">
        <w:rPr>
          <w:rFonts w:ascii="Times New Roman" w:eastAsia="Times New Roman" w:hAnsi="Times New Roman" w:cs="Times New Roman"/>
          <w:color w:val="000000"/>
          <w:sz w:val="24"/>
          <w:szCs w:val="24"/>
        </w:rPr>
        <w:t xml:space="preserve"> that consists of </w:t>
      </w:r>
      <w:r w:rsidRPr="00B33599">
        <w:rPr>
          <w:rFonts w:ascii="Times New Roman" w:eastAsia="Times New Roman" w:hAnsi="Times New Roman" w:cs="Times New Roman"/>
          <w:b/>
          <w:bCs/>
          <w:color w:val="000000"/>
          <w:sz w:val="24"/>
          <w:szCs w:val="24"/>
        </w:rPr>
        <w:t>dilation followed by erosion</w:t>
      </w:r>
      <w:r w:rsidRPr="00B33599">
        <w:rPr>
          <w:rFonts w:ascii="Times New Roman" w:eastAsia="Times New Roman" w:hAnsi="Times New Roman" w:cs="Times New Roman"/>
          <w:color w:val="000000"/>
          <w:sz w:val="24"/>
          <w:szCs w:val="24"/>
        </w:rPr>
        <w:t xml:space="preserve"> using the same structuring element.</w:t>
      </w:r>
    </w:p>
    <w:p w14:paraId="2F49EB32" w14:textId="77777777" w:rsid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61B8CFE1" w14:textId="41D0ACD0"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056C3ACC" w14:textId="7D82849F"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A∙B=(A⊕B)⊖B</m:t>
          </m:r>
          <m:r>
            <w:rPr>
              <w:rFonts w:ascii="Times New Roman" w:eastAsia="Times New Roman" w:hAnsi="Times New Roman" w:cs="Times New Roman"/>
              <w:i/>
              <w:color w:val="000000"/>
              <w:sz w:val="24"/>
              <w:szCs w:val="24"/>
            </w:rPr>
            <w:br/>
          </m:r>
        </m:oMath>
      </m:oMathPara>
      <w:r w:rsidRPr="00B33599">
        <w:rPr>
          <w:rFonts w:ascii="Times New Roman" w:eastAsia="Times New Roman" w:hAnsi="Times New Roman" w:cs="Times New Roman"/>
          <w:color w:val="000000"/>
          <w:sz w:val="24"/>
          <w:szCs w:val="24"/>
        </w:rPr>
        <w:t>Where:</w:t>
      </w:r>
    </w:p>
    <w:p w14:paraId="24185530" w14:textId="0054835A" w:rsidR="00B33599" w:rsidRPr="00B33599" w:rsidRDefault="00B33599" w:rsidP="00B33599">
      <w:pPr>
        <w:widowControl w:val="0"/>
        <w:numPr>
          <w:ilvl w:val="0"/>
          <w:numId w:val="8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m:t>
        </m:r>
      </m:oMath>
      <w:r w:rsidRPr="00B33599">
        <w:rPr>
          <w:rFonts w:ascii="Times New Roman" w:eastAsia="Times New Roman" w:hAnsi="Times New Roman" w:cs="Times New Roman"/>
          <w:color w:val="000000"/>
          <w:sz w:val="24"/>
          <w:szCs w:val="24"/>
        </w:rPr>
        <w:t>= input binary image</w:t>
      </w:r>
    </w:p>
    <w:p w14:paraId="5488EB4D" w14:textId="381C9370" w:rsidR="00B33599" w:rsidRPr="00B33599" w:rsidRDefault="00B33599" w:rsidP="00B33599">
      <w:pPr>
        <w:widowControl w:val="0"/>
        <w:numPr>
          <w:ilvl w:val="0"/>
          <w:numId w:val="8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B</m:t>
        </m:r>
      </m:oMath>
      <w:r w:rsidRPr="00B33599">
        <w:rPr>
          <w:rFonts w:ascii="Times New Roman" w:eastAsia="Times New Roman" w:hAnsi="Times New Roman" w:cs="Times New Roman"/>
          <w:color w:val="000000"/>
          <w:sz w:val="24"/>
          <w:szCs w:val="24"/>
        </w:rPr>
        <w:t>= structuring element</w:t>
      </w:r>
    </w:p>
    <w:p w14:paraId="23B7D326" w14:textId="2E7FD65F" w:rsidR="00B33599" w:rsidRPr="00B33599" w:rsidRDefault="00B33599" w:rsidP="00B33599">
      <w:pPr>
        <w:widowControl w:val="0"/>
        <w:numPr>
          <w:ilvl w:val="0"/>
          <w:numId w:val="8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m:t>
        </m:r>
      </m:oMath>
      <w:r w:rsidRPr="00B33599">
        <w:rPr>
          <w:rFonts w:ascii="Times New Roman" w:eastAsia="Times New Roman" w:hAnsi="Times New Roman" w:cs="Times New Roman"/>
          <w:color w:val="000000"/>
          <w:sz w:val="24"/>
          <w:szCs w:val="24"/>
        </w:rPr>
        <w:t>= dilation</w:t>
      </w:r>
    </w:p>
    <w:p w14:paraId="5E2C1B0A" w14:textId="05BD9BF1" w:rsidR="00B33599" w:rsidRPr="00B33599" w:rsidRDefault="00B33599" w:rsidP="00B33599">
      <w:pPr>
        <w:widowControl w:val="0"/>
        <w:numPr>
          <w:ilvl w:val="0"/>
          <w:numId w:val="8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m:t>
        </m:r>
      </m:oMath>
      <w:r w:rsidRPr="00B33599">
        <w:rPr>
          <w:rFonts w:ascii="Times New Roman" w:eastAsia="Times New Roman" w:hAnsi="Times New Roman" w:cs="Times New Roman"/>
          <w:color w:val="000000"/>
          <w:sz w:val="24"/>
          <w:szCs w:val="24"/>
        </w:rPr>
        <w:t>= erosion</w:t>
      </w:r>
    </w:p>
    <w:p w14:paraId="5D163E59" w14:textId="1D24AC89"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962D5DE" w14:textId="1326B888"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lastRenderedPageBreak/>
        <w:t>Algorithm</w:t>
      </w:r>
      <w:r>
        <w:rPr>
          <w:rFonts w:ascii="Times New Roman" w:eastAsia="Times New Roman" w:hAnsi="Times New Roman" w:cs="Times New Roman"/>
          <w:b/>
          <w:bCs/>
          <w:color w:val="000000"/>
          <w:sz w:val="24"/>
          <w:szCs w:val="24"/>
        </w:rPr>
        <w:t>:</w:t>
      </w:r>
    </w:p>
    <w:p w14:paraId="1FB370F4" w14:textId="77777777" w:rsidR="00B33599" w:rsidRPr="00B33599" w:rsidRDefault="00B33599" w:rsidP="00B33599">
      <w:pPr>
        <w:widowControl w:val="0"/>
        <w:numPr>
          <w:ilvl w:val="0"/>
          <w:numId w:val="8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Read the input image and convert it to binary.</w:t>
      </w:r>
    </w:p>
    <w:p w14:paraId="4201092C" w14:textId="5CC1825A" w:rsidR="00B33599" w:rsidRPr="00B33599" w:rsidRDefault="00B33599" w:rsidP="00B33599">
      <w:pPr>
        <w:widowControl w:val="0"/>
        <w:numPr>
          <w:ilvl w:val="0"/>
          <w:numId w:val="8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 xml:space="preserve">Apply </w:t>
      </w:r>
      <w:r w:rsidRPr="00B33599">
        <w:rPr>
          <w:rFonts w:ascii="Times New Roman" w:eastAsia="Times New Roman" w:hAnsi="Times New Roman" w:cs="Times New Roman"/>
          <w:b/>
          <w:bCs/>
          <w:color w:val="000000"/>
          <w:sz w:val="24"/>
          <w:szCs w:val="24"/>
        </w:rPr>
        <w:t>dilation</w:t>
      </w:r>
      <w:r w:rsidRPr="00B33599">
        <w:rPr>
          <w:rFonts w:ascii="Times New Roman" w:eastAsia="Times New Roman" w:hAnsi="Times New Roman" w:cs="Times New Roman"/>
          <w:color w:val="000000"/>
          <w:sz w:val="24"/>
          <w:szCs w:val="24"/>
        </w:rPr>
        <w:t xml:space="preserve"> on the image using structuring element </w:t>
      </w:r>
      <m:oMath>
        <m:r>
          <w:rPr>
            <w:rFonts w:ascii="Cambria Math" w:eastAsia="Times New Roman" w:hAnsi="Cambria Math" w:cs="Times New Roman"/>
            <w:color w:val="000000"/>
            <w:sz w:val="24"/>
            <w:szCs w:val="24"/>
          </w:rPr>
          <m:t>B</m:t>
        </m:r>
      </m:oMath>
      <w:r w:rsidRPr="00B33599">
        <w:rPr>
          <w:rFonts w:ascii="Times New Roman" w:eastAsia="Times New Roman" w:hAnsi="Times New Roman" w:cs="Times New Roman"/>
          <w:color w:val="000000"/>
          <w:sz w:val="24"/>
          <w:szCs w:val="24"/>
        </w:rPr>
        <w:t>.</w:t>
      </w:r>
    </w:p>
    <w:p w14:paraId="3CC9B03B" w14:textId="77777777" w:rsidR="00B33599" w:rsidRPr="00B33599" w:rsidRDefault="00B33599" w:rsidP="00B33599">
      <w:pPr>
        <w:widowControl w:val="0"/>
        <w:numPr>
          <w:ilvl w:val="0"/>
          <w:numId w:val="8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 xml:space="preserve">Apply </w:t>
      </w:r>
      <w:r w:rsidRPr="00B33599">
        <w:rPr>
          <w:rFonts w:ascii="Times New Roman" w:eastAsia="Times New Roman" w:hAnsi="Times New Roman" w:cs="Times New Roman"/>
          <w:b/>
          <w:bCs/>
          <w:color w:val="000000"/>
          <w:sz w:val="24"/>
          <w:szCs w:val="24"/>
        </w:rPr>
        <w:t>erosion</w:t>
      </w:r>
      <w:r w:rsidRPr="00B33599">
        <w:rPr>
          <w:rFonts w:ascii="Times New Roman" w:eastAsia="Times New Roman" w:hAnsi="Times New Roman" w:cs="Times New Roman"/>
          <w:color w:val="000000"/>
          <w:sz w:val="24"/>
          <w:szCs w:val="24"/>
        </w:rPr>
        <w:t xml:space="preserve"> on the dilated image using the same structuring element.</w:t>
      </w:r>
    </w:p>
    <w:p w14:paraId="207A99B5" w14:textId="77777777" w:rsidR="00B33599" w:rsidRPr="00B33599" w:rsidRDefault="00B33599" w:rsidP="00B33599">
      <w:pPr>
        <w:widowControl w:val="0"/>
        <w:numPr>
          <w:ilvl w:val="0"/>
          <w:numId w:val="8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Store the final result as the closed image.</w:t>
      </w:r>
    </w:p>
    <w:p w14:paraId="3B818C17" w14:textId="77777777" w:rsid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4EBF37CC" w14:textId="14A5E652" w:rsidR="00B33599" w:rsidRP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Implementation</w:t>
      </w:r>
      <w:r w:rsidRPr="00B33599">
        <w:rPr>
          <w:rFonts w:ascii="Times New Roman" w:eastAsia="Times New Roman" w:hAnsi="Times New Roman" w:cs="Times New Roman"/>
          <w:b/>
          <w:bCs/>
          <w:color w:val="000000"/>
          <w:sz w:val="24"/>
          <w:szCs w:val="24"/>
        </w:rPr>
        <w:t>:</w:t>
      </w:r>
    </w:p>
    <w:p w14:paraId="54A2C65D" w14:textId="687D29E9" w:rsidR="00B33599" w:rsidRP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IN"/>
        </w:rPr>
      </w:pPr>
      <w:r w:rsidRPr="00B33599">
        <w:rPr>
          <w:rFonts w:ascii="Times New Roman" w:eastAsia="Times New Roman" w:hAnsi="Times New Roman" w:cs="Times New Roman"/>
          <w:color w:val="000000"/>
          <w:sz w:val="24"/>
          <w:szCs w:val="24"/>
        </w:rPr>
        <w:t>Closing is implemented manually by first dilating the input image and then eroding the dilated result. Both operations strictly follow the HIT–FIT–MISS rules as defined in the textbook, without using any built-in morphological functions.</w:t>
      </w:r>
    </w:p>
    <w:p w14:paraId="69DB35C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D45D549" w14:textId="7EBF39B8" w:rsid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de:</w:t>
      </w:r>
    </w:p>
    <w:p w14:paraId="35279982" w14:textId="4415A121" w:rsidR="00B33599" w:rsidRP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drawing>
          <wp:inline distT="0" distB="0" distL="0" distR="0" wp14:anchorId="0CD34828" wp14:editId="6C55B307">
            <wp:extent cx="3044476" cy="4848448"/>
            <wp:effectExtent l="0" t="0" r="3810" b="0"/>
            <wp:docPr id="1927688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688887" name=""/>
                    <pic:cNvPicPr/>
                  </pic:nvPicPr>
                  <pic:blipFill>
                    <a:blip r:embed="rId28"/>
                    <a:stretch>
                      <a:fillRect/>
                    </a:stretch>
                  </pic:blipFill>
                  <pic:spPr>
                    <a:xfrm>
                      <a:off x="0" y="0"/>
                      <a:ext cx="3054231" cy="4863983"/>
                    </a:xfrm>
                    <a:prstGeom prst="rect">
                      <a:avLst/>
                    </a:prstGeom>
                  </pic:spPr>
                </pic:pic>
              </a:graphicData>
            </a:graphic>
          </wp:inline>
        </w:drawing>
      </w:r>
    </w:p>
    <w:p w14:paraId="692D7FB1" w14:textId="333D5508"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lastRenderedPageBreak/>
        <w:t>Code Explanation</w:t>
      </w:r>
      <w:r w:rsidR="0048377F">
        <w:rPr>
          <w:rFonts w:ascii="Times New Roman" w:eastAsia="Times New Roman" w:hAnsi="Times New Roman" w:cs="Times New Roman"/>
          <w:b/>
          <w:bCs/>
          <w:color w:val="000000"/>
          <w:sz w:val="24"/>
          <w:szCs w:val="24"/>
        </w:rPr>
        <w:t>:</w:t>
      </w:r>
    </w:p>
    <w:p w14:paraId="1188A78F" w14:textId="77777777"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General</w:t>
      </w:r>
    </w:p>
    <w:p w14:paraId="4290CEE6" w14:textId="77777777" w:rsidR="00B33599" w:rsidRP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1–2:</w:t>
      </w:r>
      <w:r w:rsidRPr="00B33599">
        <w:rPr>
          <w:rFonts w:ascii="Times New Roman" w:eastAsia="Times New Roman" w:hAnsi="Times New Roman" w:cs="Times New Roman"/>
          <w:color w:val="000000"/>
          <w:sz w:val="24"/>
          <w:szCs w:val="24"/>
        </w:rPr>
        <w:t xml:space="preserve"> Required libraries cv2 and </w:t>
      </w:r>
      <w:proofErr w:type="spellStart"/>
      <w:r w:rsidRPr="00B33599">
        <w:rPr>
          <w:rFonts w:ascii="Times New Roman" w:eastAsia="Times New Roman" w:hAnsi="Times New Roman" w:cs="Times New Roman"/>
          <w:color w:val="000000"/>
          <w:sz w:val="24"/>
          <w:szCs w:val="24"/>
        </w:rPr>
        <w:t>numpy</w:t>
      </w:r>
      <w:proofErr w:type="spellEnd"/>
      <w:r w:rsidRPr="00B33599">
        <w:rPr>
          <w:rFonts w:ascii="Times New Roman" w:eastAsia="Times New Roman" w:hAnsi="Times New Roman" w:cs="Times New Roman"/>
          <w:color w:val="000000"/>
          <w:sz w:val="24"/>
          <w:szCs w:val="24"/>
        </w:rPr>
        <w:t xml:space="preserve"> are imported.</w:t>
      </w:r>
    </w:p>
    <w:p w14:paraId="485E1F00" w14:textId="77777777" w:rsidR="00B33599" w:rsidRP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5:</w:t>
      </w:r>
      <w:r w:rsidRPr="00B33599">
        <w:rPr>
          <w:rFonts w:ascii="Times New Roman" w:eastAsia="Times New Roman" w:hAnsi="Times New Roman" w:cs="Times New Roman"/>
          <w:color w:val="000000"/>
          <w:sz w:val="24"/>
          <w:szCs w:val="24"/>
        </w:rPr>
        <w:t xml:space="preserve"> Input image is read in grayscale format.</w:t>
      </w:r>
    </w:p>
    <w:p w14:paraId="5DD82DD9" w14:textId="77777777" w:rsidR="00B33599" w:rsidRP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8:</w:t>
      </w:r>
      <w:r w:rsidRPr="00B33599">
        <w:rPr>
          <w:rFonts w:ascii="Times New Roman" w:eastAsia="Times New Roman" w:hAnsi="Times New Roman" w:cs="Times New Roman"/>
          <w:color w:val="000000"/>
          <w:sz w:val="24"/>
          <w:szCs w:val="24"/>
        </w:rPr>
        <w:t xml:space="preserve"> Image is converted into a binary image with values 0 and 1.</w:t>
      </w:r>
    </w:p>
    <w:p w14:paraId="4963B86C" w14:textId="77777777" w:rsidR="00B33599" w:rsidRP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10:</w:t>
      </w:r>
      <w:r w:rsidRPr="00B33599">
        <w:rPr>
          <w:rFonts w:ascii="Times New Roman" w:eastAsia="Times New Roman" w:hAnsi="Times New Roman" w:cs="Times New Roman"/>
          <w:color w:val="000000"/>
          <w:sz w:val="24"/>
          <w:szCs w:val="24"/>
        </w:rPr>
        <w:t xml:space="preserve"> Image dimensions (rows and columns) are extracted.</w:t>
      </w:r>
    </w:p>
    <w:p w14:paraId="11A6D1DE" w14:textId="77777777" w:rsid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13–14:</w:t>
      </w:r>
      <w:r w:rsidRPr="00B33599">
        <w:rPr>
          <w:rFonts w:ascii="Times New Roman" w:eastAsia="Times New Roman" w:hAnsi="Times New Roman" w:cs="Times New Roman"/>
          <w:color w:val="000000"/>
          <w:sz w:val="24"/>
          <w:szCs w:val="24"/>
        </w:rPr>
        <w:t xml:space="preserve"> Vertical zero padding is applied to allow kernel movement at borders.</w:t>
      </w:r>
    </w:p>
    <w:p w14:paraId="704B48B5" w14:textId="77777777" w:rsidR="0048377F" w:rsidRPr="00B33599" w:rsidRDefault="0048377F" w:rsidP="0048377F">
      <w:pPr>
        <w:widowControl w:val="0"/>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405D53FD" w14:textId="77777777"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Dilation Stage</w:t>
      </w:r>
    </w:p>
    <w:p w14:paraId="576BDFCF" w14:textId="77777777" w:rsidR="00B33599" w:rsidRP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17:</w:t>
      </w:r>
      <w:r w:rsidRPr="00B33599">
        <w:rPr>
          <w:rFonts w:ascii="Times New Roman" w:eastAsia="Times New Roman" w:hAnsi="Times New Roman" w:cs="Times New Roman"/>
          <w:color w:val="000000"/>
          <w:sz w:val="24"/>
          <w:szCs w:val="24"/>
        </w:rPr>
        <w:t xml:space="preserve"> Output array for the dilated image is initialized.</w:t>
      </w:r>
    </w:p>
    <w:p w14:paraId="6075EC4D" w14:textId="77777777" w:rsidR="00B33599" w:rsidRP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19–25:</w:t>
      </w:r>
      <w:r w:rsidRPr="00B33599">
        <w:rPr>
          <w:rFonts w:ascii="Times New Roman" w:eastAsia="Times New Roman" w:hAnsi="Times New Roman" w:cs="Times New Roman"/>
          <w:color w:val="000000"/>
          <w:sz w:val="24"/>
          <w:szCs w:val="24"/>
        </w:rPr>
        <w:t xml:space="preserve"> Manual dilation is performed using nested loops.</w:t>
      </w:r>
    </w:p>
    <w:p w14:paraId="26F73997" w14:textId="77777777" w:rsidR="00B33599" w:rsidRP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21:</w:t>
      </w:r>
      <w:r w:rsidRPr="00B33599">
        <w:rPr>
          <w:rFonts w:ascii="Times New Roman" w:eastAsia="Times New Roman" w:hAnsi="Times New Roman" w:cs="Times New Roman"/>
          <w:color w:val="000000"/>
          <w:sz w:val="24"/>
          <w:szCs w:val="24"/>
        </w:rPr>
        <w:t xml:space="preserve"> A vertical </w:t>
      </w:r>
      <w:r w:rsidRPr="00B33599">
        <w:rPr>
          <w:rFonts w:ascii="Times New Roman" w:eastAsia="Times New Roman" w:hAnsi="Times New Roman" w:cs="Times New Roman"/>
          <w:b/>
          <w:bCs/>
          <w:color w:val="000000"/>
          <w:sz w:val="24"/>
          <w:szCs w:val="24"/>
        </w:rPr>
        <w:t>3×1 neighborhood</w:t>
      </w:r>
      <w:r w:rsidRPr="00B33599">
        <w:rPr>
          <w:rFonts w:ascii="Times New Roman" w:eastAsia="Times New Roman" w:hAnsi="Times New Roman" w:cs="Times New Roman"/>
          <w:color w:val="000000"/>
          <w:sz w:val="24"/>
          <w:szCs w:val="24"/>
        </w:rPr>
        <w:t xml:space="preserve"> is extracted.</w:t>
      </w:r>
    </w:p>
    <w:p w14:paraId="756913BE" w14:textId="77777777" w:rsidR="00B33599" w:rsidRP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22:</w:t>
      </w:r>
      <w:r w:rsidRPr="00B33599">
        <w:rPr>
          <w:rFonts w:ascii="Times New Roman" w:eastAsia="Times New Roman" w:hAnsi="Times New Roman" w:cs="Times New Roman"/>
          <w:color w:val="000000"/>
          <w:sz w:val="24"/>
          <w:szCs w:val="24"/>
        </w:rPr>
        <w:t xml:space="preserve"> HIT or FIT condition is checked.</w:t>
      </w:r>
    </w:p>
    <w:p w14:paraId="5B276193" w14:textId="77777777" w:rsid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23–25:</w:t>
      </w:r>
      <w:r w:rsidRPr="00B33599">
        <w:rPr>
          <w:rFonts w:ascii="Times New Roman" w:eastAsia="Times New Roman" w:hAnsi="Times New Roman" w:cs="Times New Roman"/>
          <w:color w:val="000000"/>
          <w:sz w:val="24"/>
          <w:szCs w:val="24"/>
        </w:rPr>
        <w:t xml:space="preserve"> Output pixel is set according to dilation rules.</w:t>
      </w:r>
    </w:p>
    <w:p w14:paraId="6174D846" w14:textId="77777777" w:rsidR="0048377F" w:rsidRPr="00B33599" w:rsidRDefault="0048377F" w:rsidP="0048377F">
      <w:pPr>
        <w:widowControl w:val="0"/>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28063E51" w14:textId="77777777"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Erosion Stage</w:t>
      </w:r>
    </w:p>
    <w:p w14:paraId="12917A47"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28–29:</w:t>
      </w:r>
      <w:r w:rsidRPr="00B33599">
        <w:rPr>
          <w:rFonts w:ascii="Times New Roman" w:eastAsia="Times New Roman" w:hAnsi="Times New Roman" w:cs="Times New Roman"/>
          <w:color w:val="000000"/>
          <w:sz w:val="24"/>
          <w:szCs w:val="24"/>
        </w:rPr>
        <w:t xml:space="preserve"> Padding is applied to the dilated image.</w:t>
      </w:r>
    </w:p>
    <w:p w14:paraId="720CA8E4"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32:</w:t>
      </w:r>
      <w:r w:rsidRPr="00B33599">
        <w:rPr>
          <w:rFonts w:ascii="Times New Roman" w:eastAsia="Times New Roman" w:hAnsi="Times New Roman" w:cs="Times New Roman"/>
          <w:color w:val="000000"/>
          <w:sz w:val="24"/>
          <w:szCs w:val="24"/>
        </w:rPr>
        <w:t xml:space="preserve"> Output array for the closed image is initialized.</w:t>
      </w:r>
    </w:p>
    <w:p w14:paraId="6AB82E62"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34–40:</w:t>
      </w:r>
      <w:r w:rsidRPr="00B33599">
        <w:rPr>
          <w:rFonts w:ascii="Times New Roman" w:eastAsia="Times New Roman" w:hAnsi="Times New Roman" w:cs="Times New Roman"/>
          <w:color w:val="000000"/>
          <w:sz w:val="24"/>
          <w:szCs w:val="24"/>
        </w:rPr>
        <w:t xml:space="preserve"> Manual erosion is performed using nested loops.</w:t>
      </w:r>
    </w:p>
    <w:p w14:paraId="36D853AC"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36:</w:t>
      </w:r>
      <w:r w:rsidRPr="00B33599">
        <w:rPr>
          <w:rFonts w:ascii="Times New Roman" w:eastAsia="Times New Roman" w:hAnsi="Times New Roman" w:cs="Times New Roman"/>
          <w:color w:val="000000"/>
          <w:sz w:val="24"/>
          <w:szCs w:val="24"/>
        </w:rPr>
        <w:t xml:space="preserve"> A vertical </w:t>
      </w:r>
      <w:r w:rsidRPr="00B33599">
        <w:rPr>
          <w:rFonts w:ascii="Times New Roman" w:eastAsia="Times New Roman" w:hAnsi="Times New Roman" w:cs="Times New Roman"/>
          <w:b/>
          <w:bCs/>
          <w:color w:val="000000"/>
          <w:sz w:val="24"/>
          <w:szCs w:val="24"/>
        </w:rPr>
        <w:t>3×1 neighborhood</w:t>
      </w:r>
      <w:r w:rsidRPr="00B33599">
        <w:rPr>
          <w:rFonts w:ascii="Times New Roman" w:eastAsia="Times New Roman" w:hAnsi="Times New Roman" w:cs="Times New Roman"/>
          <w:color w:val="000000"/>
          <w:sz w:val="24"/>
          <w:szCs w:val="24"/>
        </w:rPr>
        <w:t xml:space="preserve"> is extracted.</w:t>
      </w:r>
    </w:p>
    <w:p w14:paraId="240EC0CF"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37:</w:t>
      </w:r>
      <w:r w:rsidRPr="00B33599">
        <w:rPr>
          <w:rFonts w:ascii="Times New Roman" w:eastAsia="Times New Roman" w:hAnsi="Times New Roman" w:cs="Times New Roman"/>
          <w:color w:val="000000"/>
          <w:sz w:val="24"/>
          <w:szCs w:val="24"/>
        </w:rPr>
        <w:t xml:space="preserve"> FIT condition is checked (all pixels must match).</w:t>
      </w:r>
    </w:p>
    <w:p w14:paraId="65077813"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38–40:</w:t>
      </w:r>
      <w:r w:rsidRPr="00B33599">
        <w:rPr>
          <w:rFonts w:ascii="Times New Roman" w:eastAsia="Times New Roman" w:hAnsi="Times New Roman" w:cs="Times New Roman"/>
          <w:color w:val="000000"/>
          <w:sz w:val="24"/>
          <w:szCs w:val="24"/>
        </w:rPr>
        <w:t xml:space="preserve"> Output pixel is set according to erosion rules.</w:t>
      </w:r>
    </w:p>
    <w:p w14:paraId="6A96578D" w14:textId="1047DFE8"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4A9B695" w14:textId="77777777" w:rsidR="00B33599" w:rsidRPr="00B33599" w:rsidRDefault="00B33599" w:rsidP="00B33599">
      <w:pPr>
        <w:widowControl w:val="0"/>
        <w:numPr>
          <w:ilvl w:val="0"/>
          <w:numId w:val="8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43:</w:t>
      </w:r>
      <w:r w:rsidRPr="00B33599">
        <w:rPr>
          <w:rFonts w:ascii="Times New Roman" w:eastAsia="Times New Roman" w:hAnsi="Times New Roman" w:cs="Times New Roman"/>
          <w:color w:val="000000"/>
          <w:sz w:val="24"/>
          <w:szCs w:val="24"/>
        </w:rPr>
        <w:t xml:space="preserve"> Final closed image is saved after converting values to display range.</w:t>
      </w:r>
    </w:p>
    <w:p w14:paraId="64F7F2E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2E0799C"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7AAE698"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AFD2E78"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446CEAD"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76CA161"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6BA6088"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BED6200" w14:textId="5394B5F1"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w:t>
      </w:r>
    </w:p>
    <w:p w14:paraId="367F5427" w14:textId="42EDED57" w:rsidR="0048377F" w:rsidRPr="0048377F" w:rsidRDefault="0048377F" w:rsidP="0048377F">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33A32D43" wp14:editId="6E9BB30C">
            <wp:extent cx="3340467" cy="3329642"/>
            <wp:effectExtent l="0" t="0" r="0" b="4445"/>
            <wp:docPr id="3756743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53261" cy="3342395"/>
                    </a:xfrm>
                    <a:prstGeom prst="rect">
                      <a:avLst/>
                    </a:prstGeom>
                    <a:noFill/>
                    <a:ln>
                      <a:noFill/>
                    </a:ln>
                  </pic:spPr>
                </pic:pic>
              </a:graphicData>
            </a:graphic>
          </wp:inline>
        </w:drawing>
      </w:r>
    </w:p>
    <w:p w14:paraId="352E06F1" w14:textId="77777777" w:rsidR="0048377F" w:rsidRPr="0048377F" w:rsidRDefault="0048377F" w:rsidP="0048377F">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48377F">
        <w:rPr>
          <w:rFonts w:ascii="Times New Roman" w:eastAsia="Times New Roman" w:hAnsi="Times New Roman" w:cs="Times New Roman"/>
          <w:b/>
          <w:bCs/>
          <w:color w:val="000000"/>
          <w:sz w:val="24"/>
          <w:szCs w:val="24"/>
        </w:rPr>
        <w:t>Observation</w:t>
      </w:r>
    </w:p>
    <w:p w14:paraId="41CD14AE" w14:textId="77777777" w:rsidR="0048377F" w:rsidRPr="0048377F" w:rsidRDefault="0048377F" w:rsidP="0048377F">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8377F">
        <w:rPr>
          <w:rFonts w:ascii="Times New Roman" w:eastAsia="Times New Roman" w:hAnsi="Times New Roman" w:cs="Times New Roman"/>
          <w:color w:val="000000"/>
          <w:sz w:val="24"/>
          <w:szCs w:val="24"/>
        </w:rPr>
        <w:t>After applying closing, small holes and gaps inside foreground objects are filled. Disconnected regions become connected, and object boundaries appear smoother, confirming the gap-filling property of closing.</w:t>
      </w:r>
    </w:p>
    <w:p w14:paraId="05FF97E3"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6AAE585"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9E3D76B"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657413D"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651EDCF"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F64EBD5"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02C3DA8"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C79263E"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28241C3"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391E9F"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2703B15"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F526B44"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66BCBE5"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E5058A1" w14:textId="3856B89D" w:rsidR="00054583" w:rsidRPr="003978D0" w:rsidRDefault="003978D0" w:rsidP="003978D0">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6"/>
          <w:szCs w:val="36"/>
        </w:rPr>
      </w:pPr>
      <w:r w:rsidRPr="003978D0">
        <w:rPr>
          <w:rFonts w:ascii="Times New Roman" w:eastAsia="Times New Roman" w:hAnsi="Times New Roman" w:cs="Times New Roman"/>
          <w:b/>
          <w:bCs/>
          <w:color w:val="000000"/>
          <w:sz w:val="32"/>
          <w:szCs w:val="32"/>
        </w:rPr>
        <w:lastRenderedPageBreak/>
        <w:t>CHAPTER 3: LINE DETECTION AND POINT DETECTION</w:t>
      </w:r>
    </w:p>
    <w:p w14:paraId="7418204D" w14:textId="08642AB3" w:rsidR="00054583" w:rsidRP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3978D0">
        <w:rPr>
          <w:rFonts w:ascii="Times New Roman" w:eastAsia="Times New Roman" w:hAnsi="Times New Roman" w:cs="Times New Roman"/>
          <w:b/>
          <w:bCs/>
          <w:color w:val="000000"/>
          <w:sz w:val="28"/>
          <w:szCs w:val="28"/>
        </w:rPr>
        <w:t>3.1 Line Detection</w:t>
      </w:r>
    </w:p>
    <w:p w14:paraId="6A89FA71" w14:textId="178D63BE" w:rsidR="00054583"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Line detection is an image processing technique used to identify straight-line structures such as edges, boundaries, and linear features in an image. It works by highlighting pixels where there is a significant change in intensity along a specific direction (horizontal, vertical, or diagonal).</w:t>
      </w:r>
    </w:p>
    <w:p w14:paraId="6E88E11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ADC3BD1" w14:textId="56D96C1E"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6B398C92" w14:textId="77777777"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Horizontal Line Mask</w:t>
      </w:r>
    </w:p>
    <w:p w14:paraId="19D2BF0B" w14:textId="3946DCC8"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d>
            <m:dPr>
              <m:begChr m:val="["/>
              <m:endChr m:val="]"/>
              <m:ctrlPr>
                <w:rPr>
                  <w:rFonts w:ascii="Cambria Math" w:eastAsia="Times New Roman" w:hAnsi="Cambria Math" w:cs="Times New Roman"/>
                  <w:color w:val="000000"/>
                  <w:sz w:val="24"/>
                  <w:szCs w:val="24"/>
                </w:rPr>
              </m:ctrlPr>
            </m:dPr>
            <m:e>
              <m:m>
                <m:mPr>
                  <m:plcHide m:val="1"/>
                  <m:mcs>
                    <m:mc>
                      <m:mcPr>
                        <m:count m:val="3"/>
                        <m:mcJc m:val="center"/>
                      </m:mcPr>
                    </m:mc>
                  </m:mcs>
                  <m:ctrlPr>
                    <w:rPr>
                      <w:rFonts w:ascii="Cambria Math" w:eastAsia="Times New Roman" w:hAnsi="Cambria Math" w:cs="Times New Roman"/>
                      <w:color w:val="000000"/>
                      <w:sz w:val="24"/>
                      <w:szCs w:val="24"/>
                    </w:rPr>
                  </m:ctrlPr>
                </m:mP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2</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mr>
              </m:m>
            </m:e>
          </m:d>
        </m:oMath>
      </m:oMathPara>
    </w:p>
    <w:p w14:paraId="44F7C22B" w14:textId="77777777"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Vertical Line Mask</w:t>
      </w:r>
    </w:p>
    <w:p w14:paraId="1AAB4C92" w14:textId="2E0963D0"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d>
            <m:dPr>
              <m:begChr m:val="["/>
              <m:endChr m:val="]"/>
              <m:ctrlPr>
                <w:rPr>
                  <w:rFonts w:ascii="Cambria Math" w:eastAsia="Times New Roman" w:hAnsi="Cambria Math" w:cs="Times New Roman"/>
                  <w:color w:val="000000"/>
                  <w:sz w:val="24"/>
                  <w:szCs w:val="24"/>
                </w:rPr>
              </m:ctrlPr>
            </m:dPr>
            <m:e>
              <m:m>
                <m:mPr>
                  <m:plcHide m:val="1"/>
                  <m:mcs>
                    <m:mc>
                      <m:mcPr>
                        <m:count m:val="3"/>
                        <m:mcJc m:val="center"/>
                      </m:mcPr>
                    </m:mc>
                  </m:mcs>
                  <m:ctrlPr>
                    <w:rPr>
                      <w:rFonts w:ascii="Cambria Math" w:eastAsia="Times New Roman" w:hAnsi="Cambria Math" w:cs="Times New Roman"/>
                      <w:color w:val="000000"/>
                      <w:sz w:val="24"/>
                      <w:szCs w:val="24"/>
                    </w:rPr>
                  </m:ctrlPr>
                </m:mP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1</m:t>
                    </m:r>
                  </m:e>
                </m:mr>
              </m:m>
            </m:e>
          </m:d>
        </m:oMath>
      </m:oMathPara>
    </w:p>
    <w:p w14:paraId="38A54173" w14:textId="502563BB"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36CCAC66"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Read the input image and convert it to grayscale.</w:t>
      </w:r>
    </w:p>
    <w:p w14:paraId="64FE93CD"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Add zero padding to the image.</w:t>
      </w:r>
    </w:p>
    <w:p w14:paraId="15791C02"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Select a line detection mask (horizontal or vertical).</w:t>
      </w:r>
    </w:p>
    <w:p w14:paraId="623427DB"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Slide the mask over the image manually.</w:t>
      </w:r>
    </w:p>
    <w:p w14:paraId="05E9E011"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Multiply and sum the neighborhood pixels with the mask.</w:t>
      </w:r>
    </w:p>
    <w:p w14:paraId="7845A80A"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Store the resulting pixel values in the output image.</w:t>
      </w:r>
    </w:p>
    <w:p w14:paraId="32AD2977"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A7D593A" w14:textId="5F96AE64" w:rsidR="00054583" w:rsidRP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lang w:val="en-IN"/>
        </w:rPr>
      </w:pPr>
      <w:r w:rsidRPr="003978D0">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364121BD" w14:textId="77777777"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Line detection is implemented manually by convolving the input image with a line detection mask using nested loops. Padding and convolution are performed explicitly without using any built-in edge detection functions.</w:t>
      </w:r>
    </w:p>
    <w:p w14:paraId="6F3D863E"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A94561D"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0FFB105"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61DF49A"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B2418DE"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EC83D93"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96E26EA" w14:textId="06548EDF" w:rsidR="00054583"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29A51B8F" w14:textId="7C770845" w:rsidR="003978D0" w:rsidRP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drawing>
          <wp:inline distT="0" distB="0" distL="0" distR="0" wp14:anchorId="7D8537EC" wp14:editId="6A5ECCF2">
            <wp:extent cx="3958876" cy="4771913"/>
            <wp:effectExtent l="0" t="0" r="3810" b="0"/>
            <wp:docPr id="1216759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759128" name=""/>
                    <pic:cNvPicPr/>
                  </pic:nvPicPr>
                  <pic:blipFill>
                    <a:blip r:embed="rId30"/>
                    <a:stretch>
                      <a:fillRect/>
                    </a:stretch>
                  </pic:blipFill>
                  <pic:spPr>
                    <a:xfrm>
                      <a:off x="0" y="0"/>
                      <a:ext cx="3967150" cy="4781886"/>
                    </a:xfrm>
                    <a:prstGeom prst="rect">
                      <a:avLst/>
                    </a:prstGeom>
                  </pic:spPr>
                </pic:pic>
              </a:graphicData>
            </a:graphic>
          </wp:inline>
        </w:drawing>
      </w:r>
    </w:p>
    <w:p w14:paraId="7FA1030C"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152B32F" w14:textId="6A8447CB"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2CB0C999"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s 1–2:</w:t>
      </w:r>
      <w:r w:rsidRPr="003978D0">
        <w:rPr>
          <w:rFonts w:ascii="Times New Roman" w:eastAsia="Times New Roman" w:hAnsi="Times New Roman" w:cs="Times New Roman"/>
          <w:color w:val="000000"/>
          <w:sz w:val="24"/>
          <w:szCs w:val="24"/>
        </w:rPr>
        <w:t xml:space="preserve"> Required libraries are imported.</w:t>
      </w:r>
    </w:p>
    <w:p w14:paraId="1532BCEA"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5:</w:t>
      </w:r>
      <w:r w:rsidRPr="003978D0">
        <w:rPr>
          <w:rFonts w:ascii="Times New Roman" w:eastAsia="Times New Roman" w:hAnsi="Times New Roman" w:cs="Times New Roman"/>
          <w:color w:val="000000"/>
          <w:sz w:val="24"/>
          <w:szCs w:val="24"/>
        </w:rPr>
        <w:t xml:space="preserve"> Input image is read in grayscale format.</w:t>
      </w:r>
    </w:p>
    <w:p w14:paraId="568617AD"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7:</w:t>
      </w:r>
      <w:r w:rsidRPr="003978D0">
        <w:rPr>
          <w:rFonts w:ascii="Times New Roman" w:eastAsia="Times New Roman" w:hAnsi="Times New Roman" w:cs="Times New Roman"/>
          <w:color w:val="000000"/>
          <w:sz w:val="24"/>
          <w:szCs w:val="24"/>
        </w:rPr>
        <w:t xml:space="preserve"> Image dimensions are extracted.</w:t>
      </w:r>
    </w:p>
    <w:p w14:paraId="71472A4D"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s 10–12:</w:t>
      </w:r>
      <w:r w:rsidRPr="003978D0">
        <w:rPr>
          <w:rFonts w:ascii="Times New Roman" w:eastAsia="Times New Roman" w:hAnsi="Times New Roman" w:cs="Times New Roman"/>
          <w:color w:val="000000"/>
          <w:sz w:val="24"/>
          <w:szCs w:val="24"/>
        </w:rPr>
        <w:t xml:space="preserve"> Vertical line detection mask is defined.</w:t>
      </w:r>
    </w:p>
    <w:p w14:paraId="522EBFBC"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s 15–16:</w:t>
      </w:r>
      <w:r w:rsidRPr="003978D0">
        <w:rPr>
          <w:rFonts w:ascii="Times New Roman" w:eastAsia="Times New Roman" w:hAnsi="Times New Roman" w:cs="Times New Roman"/>
          <w:color w:val="000000"/>
          <w:sz w:val="24"/>
          <w:szCs w:val="24"/>
        </w:rPr>
        <w:t xml:space="preserve"> Zero padding is applied to handle border pixels.</w:t>
      </w:r>
    </w:p>
    <w:p w14:paraId="667E818F"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19:</w:t>
      </w:r>
      <w:r w:rsidRPr="003978D0">
        <w:rPr>
          <w:rFonts w:ascii="Times New Roman" w:eastAsia="Times New Roman" w:hAnsi="Times New Roman" w:cs="Times New Roman"/>
          <w:color w:val="000000"/>
          <w:sz w:val="24"/>
          <w:szCs w:val="24"/>
        </w:rPr>
        <w:t xml:space="preserve"> Output image array is initialized.</w:t>
      </w:r>
    </w:p>
    <w:p w14:paraId="1E3D4B3B"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s 22–23:</w:t>
      </w:r>
      <w:r w:rsidRPr="003978D0">
        <w:rPr>
          <w:rFonts w:ascii="Times New Roman" w:eastAsia="Times New Roman" w:hAnsi="Times New Roman" w:cs="Times New Roman"/>
          <w:color w:val="000000"/>
          <w:sz w:val="24"/>
          <w:szCs w:val="24"/>
        </w:rPr>
        <w:t xml:space="preserve"> Nested loops slide the mask across the image.</w:t>
      </w:r>
    </w:p>
    <w:p w14:paraId="307BC8B6"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24:</w:t>
      </w:r>
      <w:r w:rsidRPr="003978D0">
        <w:rPr>
          <w:rFonts w:ascii="Times New Roman" w:eastAsia="Times New Roman" w:hAnsi="Times New Roman" w:cs="Times New Roman"/>
          <w:color w:val="000000"/>
          <w:sz w:val="24"/>
          <w:szCs w:val="24"/>
        </w:rPr>
        <w:t xml:space="preserve"> A 3×3 neighborhood is extracted.</w:t>
      </w:r>
    </w:p>
    <w:p w14:paraId="17CFC363"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25:</w:t>
      </w:r>
      <w:r w:rsidRPr="003978D0">
        <w:rPr>
          <w:rFonts w:ascii="Times New Roman" w:eastAsia="Times New Roman" w:hAnsi="Times New Roman" w:cs="Times New Roman"/>
          <w:color w:val="000000"/>
          <w:sz w:val="24"/>
          <w:szCs w:val="24"/>
        </w:rPr>
        <w:t xml:space="preserve"> Mask values are multiplied with image pixels and summed.</w:t>
      </w:r>
    </w:p>
    <w:p w14:paraId="18877B91"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lastRenderedPageBreak/>
        <w:t>Line 26:</w:t>
      </w:r>
      <w:r w:rsidRPr="003978D0">
        <w:rPr>
          <w:rFonts w:ascii="Times New Roman" w:eastAsia="Times New Roman" w:hAnsi="Times New Roman" w:cs="Times New Roman"/>
          <w:color w:val="000000"/>
          <w:sz w:val="24"/>
          <w:szCs w:val="24"/>
        </w:rPr>
        <w:t xml:space="preserve"> Pixel values are clipped to valid range.</w:t>
      </w:r>
    </w:p>
    <w:p w14:paraId="209C31E9"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27:</w:t>
      </w:r>
      <w:r w:rsidRPr="003978D0">
        <w:rPr>
          <w:rFonts w:ascii="Times New Roman" w:eastAsia="Times New Roman" w:hAnsi="Times New Roman" w:cs="Times New Roman"/>
          <w:color w:val="000000"/>
          <w:sz w:val="24"/>
          <w:szCs w:val="24"/>
        </w:rPr>
        <w:t xml:space="preserve"> Output pixel is assigned.</w:t>
      </w:r>
    </w:p>
    <w:p w14:paraId="23336F05"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30:</w:t>
      </w:r>
      <w:r w:rsidRPr="003978D0">
        <w:rPr>
          <w:rFonts w:ascii="Times New Roman" w:eastAsia="Times New Roman" w:hAnsi="Times New Roman" w:cs="Times New Roman"/>
          <w:color w:val="000000"/>
          <w:sz w:val="24"/>
          <w:szCs w:val="24"/>
        </w:rPr>
        <w:t xml:space="preserve"> Line-detected image is saved.</w:t>
      </w:r>
    </w:p>
    <w:p w14:paraId="72D763C8" w14:textId="77777777" w:rsidR="00054583" w:rsidRPr="003978D0"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65664CE8" w14:textId="4B833056" w:rsidR="00054583" w:rsidRP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Output:</w:t>
      </w:r>
    </w:p>
    <w:p w14:paraId="68BA7555" w14:textId="39A70A52" w:rsidR="00054583" w:rsidRDefault="003978D0" w:rsidP="003978D0">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1271A563" wp14:editId="53F8F88E">
            <wp:extent cx="5618538" cy="4841306"/>
            <wp:effectExtent l="0" t="0" r="1270" b="0"/>
            <wp:docPr id="7833898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3455" cy="4854159"/>
                    </a:xfrm>
                    <a:prstGeom prst="rect">
                      <a:avLst/>
                    </a:prstGeom>
                    <a:noFill/>
                    <a:ln>
                      <a:noFill/>
                    </a:ln>
                  </pic:spPr>
                </pic:pic>
              </a:graphicData>
            </a:graphic>
          </wp:inline>
        </w:drawing>
      </w:r>
    </w:p>
    <w:p w14:paraId="00E45E0E" w14:textId="77777777" w:rsid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C4E0148" w14:textId="2FD1061D"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Observation</w:t>
      </w:r>
    </w:p>
    <w:p w14:paraId="4793F801" w14:textId="77777777"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After applying line detection, vertical linear features in the image are clearly highlighted, while non-linear regions are suppressed. This confirms that the line detection mask responds strongly to intensity variations along the vertical direction.</w:t>
      </w:r>
    </w:p>
    <w:p w14:paraId="6E39971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0C1CF86"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894DB0D" w14:textId="1152A158" w:rsidR="00054583"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lastRenderedPageBreak/>
        <w:t>3.2 Point Detection</w:t>
      </w:r>
    </w:p>
    <w:p w14:paraId="06C4549C" w14:textId="7777777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 xml:space="preserve">Point detection is an image processing technique used to identify </w:t>
      </w:r>
      <w:r w:rsidRPr="00777F4A">
        <w:rPr>
          <w:rFonts w:ascii="Times New Roman" w:eastAsia="Times New Roman" w:hAnsi="Times New Roman" w:cs="Times New Roman"/>
          <w:b/>
          <w:bCs/>
          <w:color w:val="000000"/>
          <w:sz w:val="24"/>
          <w:szCs w:val="24"/>
        </w:rPr>
        <w:t>isolated points</w:t>
      </w:r>
      <w:r w:rsidRPr="00777F4A">
        <w:rPr>
          <w:rFonts w:ascii="Times New Roman" w:eastAsia="Times New Roman" w:hAnsi="Times New Roman" w:cs="Times New Roman"/>
          <w:color w:val="000000"/>
          <w:sz w:val="24"/>
          <w:szCs w:val="24"/>
        </w:rPr>
        <w:t xml:space="preserve"> or pixels that differ significantly in intensity from their surrounding neighbors. It highlights locations where sudden intensity changes occur in all directions.</w:t>
      </w:r>
    </w:p>
    <w:p w14:paraId="068734FC"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A43EA33" w14:textId="67BD0262"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11413F29" w14:textId="03A91BE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d>
            <m:dPr>
              <m:begChr m:val="["/>
              <m:endChr m:val="]"/>
              <m:ctrlPr>
                <w:rPr>
                  <w:rFonts w:ascii="Cambria Math" w:eastAsia="Times New Roman" w:hAnsi="Cambria Math" w:cs="Times New Roman"/>
                  <w:color w:val="000000"/>
                  <w:sz w:val="24"/>
                  <w:szCs w:val="24"/>
                </w:rPr>
              </m:ctrlPr>
            </m:dPr>
            <m:e>
              <m:m>
                <m:mPr>
                  <m:plcHide m:val="1"/>
                  <m:mcs>
                    <m:mc>
                      <m:mcPr>
                        <m:count m:val="3"/>
                        <m:mcJc m:val="center"/>
                      </m:mcPr>
                    </m:mc>
                  </m:mcs>
                  <m:ctrlPr>
                    <w:rPr>
                      <w:rFonts w:ascii="Cambria Math" w:eastAsia="Times New Roman" w:hAnsi="Cambria Math" w:cs="Times New Roman"/>
                      <w:color w:val="000000"/>
                      <w:sz w:val="24"/>
                      <w:szCs w:val="24"/>
                    </w:rPr>
                  </m:ctrlPr>
                </m:mP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8</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mr>
              </m:m>
            </m:e>
          </m:d>
        </m:oMath>
      </m:oMathPara>
    </w:p>
    <w:p w14:paraId="0F20B228" w14:textId="09A030F5"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745F6D16" w14:textId="77777777" w:rsidR="00777F4A" w:rsidRP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Read the input image and convert it to grayscale.</w:t>
      </w:r>
    </w:p>
    <w:p w14:paraId="0BE8ECEA" w14:textId="77777777" w:rsidR="00777F4A" w:rsidRP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Add zero padding around the image.</w:t>
      </w:r>
    </w:p>
    <w:p w14:paraId="01D593AB" w14:textId="77777777" w:rsidR="00777F4A" w:rsidRP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Slide the point detection mask across the image.</w:t>
      </w:r>
    </w:p>
    <w:p w14:paraId="798EC59C" w14:textId="77777777" w:rsidR="00777F4A" w:rsidRP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Multiply and sum the neighborhood pixel values with the mask.</w:t>
      </w:r>
    </w:p>
    <w:p w14:paraId="753FDE3E" w14:textId="77777777" w:rsid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Store the resulting pixel values in the output image.</w:t>
      </w:r>
    </w:p>
    <w:p w14:paraId="70367A62" w14:textId="7777777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482BF7B" w14:textId="34610C6A" w:rsidR="00777F4A" w:rsidRP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Implementation</w:t>
      </w:r>
      <w:r w:rsidRPr="00777F4A">
        <w:rPr>
          <w:rFonts w:ascii="Times New Roman" w:eastAsia="Times New Roman" w:hAnsi="Times New Roman" w:cs="Times New Roman"/>
          <w:b/>
          <w:bCs/>
          <w:color w:val="000000"/>
          <w:sz w:val="24"/>
          <w:szCs w:val="24"/>
        </w:rPr>
        <w:t>:</w:t>
      </w:r>
    </w:p>
    <w:p w14:paraId="62CAA5D1" w14:textId="5D77E8C1" w:rsidR="00777F4A" w:rsidRP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Point detection is implemented manually by convolving the input image with a point detection mask using nested loops. No built-in edge or point detection functions are used.</w:t>
      </w:r>
    </w:p>
    <w:p w14:paraId="45C47E3D"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02280F7"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5234D0B"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E4F2448"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A50C7B5"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AE564B0"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E65AD42"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70CFF04"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CF4D5E9"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109F2CA"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548D318"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C0A05F0"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87C540C" w14:textId="177C27EB"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4C71422A" w14:textId="512E883A"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drawing>
          <wp:inline distT="0" distB="0" distL="0" distR="0" wp14:anchorId="012CEB45" wp14:editId="275E2D92">
            <wp:extent cx="3678742" cy="4454684"/>
            <wp:effectExtent l="0" t="0" r="0" b="3175"/>
            <wp:docPr id="58964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64045" name=""/>
                    <pic:cNvPicPr/>
                  </pic:nvPicPr>
                  <pic:blipFill>
                    <a:blip r:embed="rId32"/>
                    <a:stretch>
                      <a:fillRect/>
                    </a:stretch>
                  </pic:blipFill>
                  <pic:spPr>
                    <a:xfrm>
                      <a:off x="0" y="0"/>
                      <a:ext cx="3683099" cy="4459960"/>
                    </a:xfrm>
                    <a:prstGeom prst="rect">
                      <a:avLst/>
                    </a:prstGeom>
                  </pic:spPr>
                </pic:pic>
              </a:graphicData>
            </a:graphic>
          </wp:inline>
        </w:drawing>
      </w:r>
    </w:p>
    <w:p w14:paraId="393FBD3D" w14:textId="77777777" w:rsidR="00777F4A" w:rsidRP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0EB6757" w14:textId="6BA4206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01E84156"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s 1–2:</w:t>
      </w:r>
      <w:r w:rsidRPr="00777F4A">
        <w:rPr>
          <w:rFonts w:ascii="Times New Roman" w:eastAsia="Times New Roman" w:hAnsi="Times New Roman" w:cs="Times New Roman"/>
          <w:color w:val="000000"/>
          <w:sz w:val="24"/>
          <w:szCs w:val="24"/>
        </w:rPr>
        <w:t xml:space="preserve"> Required libraries are imported.</w:t>
      </w:r>
    </w:p>
    <w:p w14:paraId="461F33B8"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5:</w:t>
      </w:r>
      <w:r w:rsidRPr="00777F4A">
        <w:rPr>
          <w:rFonts w:ascii="Times New Roman" w:eastAsia="Times New Roman" w:hAnsi="Times New Roman" w:cs="Times New Roman"/>
          <w:color w:val="000000"/>
          <w:sz w:val="24"/>
          <w:szCs w:val="24"/>
        </w:rPr>
        <w:t xml:space="preserve"> Input image is read in grayscale format.</w:t>
      </w:r>
    </w:p>
    <w:p w14:paraId="360FEB85"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7:</w:t>
      </w:r>
      <w:r w:rsidRPr="00777F4A">
        <w:rPr>
          <w:rFonts w:ascii="Times New Roman" w:eastAsia="Times New Roman" w:hAnsi="Times New Roman" w:cs="Times New Roman"/>
          <w:color w:val="000000"/>
          <w:sz w:val="24"/>
          <w:szCs w:val="24"/>
        </w:rPr>
        <w:t xml:space="preserve"> Image dimensions are extracted.</w:t>
      </w:r>
    </w:p>
    <w:p w14:paraId="1BCB1759"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s 10–12:</w:t>
      </w:r>
      <w:r w:rsidRPr="00777F4A">
        <w:rPr>
          <w:rFonts w:ascii="Times New Roman" w:eastAsia="Times New Roman" w:hAnsi="Times New Roman" w:cs="Times New Roman"/>
          <w:color w:val="000000"/>
          <w:sz w:val="24"/>
          <w:szCs w:val="24"/>
        </w:rPr>
        <w:t xml:space="preserve"> Point detection mask is defined.</w:t>
      </w:r>
    </w:p>
    <w:p w14:paraId="594B767D"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s 15–16:</w:t>
      </w:r>
      <w:r w:rsidRPr="00777F4A">
        <w:rPr>
          <w:rFonts w:ascii="Times New Roman" w:eastAsia="Times New Roman" w:hAnsi="Times New Roman" w:cs="Times New Roman"/>
          <w:color w:val="000000"/>
          <w:sz w:val="24"/>
          <w:szCs w:val="24"/>
        </w:rPr>
        <w:t xml:space="preserve"> Zero padding is applied to support border processing.</w:t>
      </w:r>
    </w:p>
    <w:p w14:paraId="3F0D8C5A"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19:</w:t>
      </w:r>
      <w:r w:rsidRPr="00777F4A">
        <w:rPr>
          <w:rFonts w:ascii="Times New Roman" w:eastAsia="Times New Roman" w:hAnsi="Times New Roman" w:cs="Times New Roman"/>
          <w:color w:val="000000"/>
          <w:sz w:val="24"/>
          <w:szCs w:val="24"/>
        </w:rPr>
        <w:t xml:space="preserve"> Output image array is initialized.</w:t>
      </w:r>
    </w:p>
    <w:p w14:paraId="05CE249A"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s 22–23:</w:t>
      </w:r>
      <w:r w:rsidRPr="00777F4A">
        <w:rPr>
          <w:rFonts w:ascii="Times New Roman" w:eastAsia="Times New Roman" w:hAnsi="Times New Roman" w:cs="Times New Roman"/>
          <w:color w:val="000000"/>
          <w:sz w:val="24"/>
          <w:szCs w:val="24"/>
        </w:rPr>
        <w:t xml:space="preserve"> Nested loops slide the mask across the image.</w:t>
      </w:r>
    </w:p>
    <w:p w14:paraId="505EDB7F"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24:</w:t>
      </w:r>
      <w:r w:rsidRPr="00777F4A">
        <w:rPr>
          <w:rFonts w:ascii="Times New Roman" w:eastAsia="Times New Roman" w:hAnsi="Times New Roman" w:cs="Times New Roman"/>
          <w:color w:val="000000"/>
          <w:sz w:val="24"/>
          <w:szCs w:val="24"/>
        </w:rPr>
        <w:t xml:space="preserve"> A 3×3 neighborhood is extracted.</w:t>
      </w:r>
    </w:p>
    <w:p w14:paraId="62176FC6"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25:</w:t>
      </w:r>
      <w:r w:rsidRPr="00777F4A">
        <w:rPr>
          <w:rFonts w:ascii="Times New Roman" w:eastAsia="Times New Roman" w:hAnsi="Times New Roman" w:cs="Times New Roman"/>
          <w:color w:val="000000"/>
          <w:sz w:val="24"/>
          <w:szCs w:val="24"/>
        </w:rPr>
        <w:t xml:space="preserve"> Kernel and pixel values are multiplied and summed.</w:t>
      </w:r>
    </w:p>
    <w:p w14:paraId="3827FA90"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26:</w:t>
      </w:r>
      <w:r w:rsidRPr="00777F4A">
        <w:rPr>
          <w:rFonts w:ascii="Times New Roman" w:eastAsia="Times New Roman" w:hAnsi="Times New Roman" w:cs="Times New Roman"/>
          <w:color w:val="000000"/>
          <w:sz w:val="24"/>
          <w:szCs w:val="24"/>
        </w:rPr>
        <w:t xml:space="preserve"> Pixel values are clipped to valid range.</w:t>
      </w:r>
    </w:p>
    <w:p w14:paraId="70C434E9"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lastRenderedPageBreak/>
        <w:t>Line 27:</w:t>
      </w:r>
      <w:r w:rsidRPr="00777F4A">
        <w:rPr>
          <w:rFonts w:ascii="Times New Roman" w:eastAsia="Times New Roman" w:hAnsi="Times New Roman" w:cs="Times New Roman"/>
          <w:color w:val="000000"/>
          <w:sz w:val="24"/>
          <w:szCs w:val="24"/>
        </w:rPr>
        <w:t xml:space="preserve"> Output pixel is assigned.</w:t>
      </w:r>
    </w:p>
    <w:p w14:paraId="322EBD3D"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30:</w:t>
      </w:r>
      <w:r w:rsidRPr="00777F4A">
        <w:rPr>
          <w:rFonts w:ascii="Times New Roman" w:eastAsia="Times New Roman" w:hAnsi="Times New Roman" w:cs="Times New Roman"/>
          <w:color w:val="000000"/>
          <w:sz w:val="24"/>
          <w:szCs w:val="24"/>
        </w:rPr>
        <w:t xml:space="preserve"> Point-detected image is saved.</w:t>
      </w:r>
    </w:p>
    <w:p w14:paraId="1186749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D816A5D" w14:textId="5390168D" w:rsidR="00054583"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utput:</w:t>
      </w:r>
    </w:p>
    <w:p w14:paraId="69112096" w14:textId="66BA03F9" w:rsidR="00777F4A" w:rsidRPr="00777F4A" w:rsidRDefault="00777F4A" w:rsidP="00777F4A">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5F6F7AB5" wp14:editId="3E61665E">
            <wp:extent cx="5753785" cy="4957845"/>
            <wp:effectExtent l="0" t="0" r="0" b="0"/>
            <wp:docPr id="16722030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9253" cy="4962556"/>
                    </a:xfrm>
                    <a:prstGeom prst="rect">
                      <a:avLst/>
                    </a:prstGeom>
                    <a:noFill/>
                    <a:ln>
                      <a:noFill/>
                    </a:ln>
                  </pic:spPr>
                </pic:pic>
              </a:graphicData>
            </a:graphic>
          </wp:inline>
        </w:drawing>
      </w:r>
    </w:p>
    <w:p w14:paraId="7C8AE8A7"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1CD93A4" w14:textId="7777777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Observation</w:t>
      </w:r>
    </w:p>
    <w:p w14:paraId="26A5E6A0" w14:textId="7777777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After applying point detection, isolated pixels and sharp intensity changes are clearly highlighted, while uniform regions remain suppressed. This confirms the effectiveness of the point detection mask.</w:t>
      </w:r>
    </w:p>
    <w:p w14:paraId="09186B56"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1A8F4B6"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546C75D"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B025D82"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5586D3C" w14:textId="14CB63DA" w:rsidR="00777F4A" w:rsidRPr="000E2986" w:rsidRDefault="000E2986" w:rsidP="000E2986">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6"/>
          <w:szCs w:val="36"/>
        </w:rPr>
      </w:pPr>
      <w:r w:rsidRPr="000E2986">
        <w:rPr>
          <w:rFonts w:ascii="Times New Roman" w:eastAsia="Times New Roman" w:hAnsi="Times New Roman" w:cs="Times New Roman"/>
          <w:b/>
          <w:bCs/>
          <w:color w:val="000000"/>
          <w:sz w:val="32"/>
          <w:szCs w:val="32"/>
        </w:rPr>
        <w:lastRenderedPageBreak/>
        <w:t>CHAPTER 4: GLOBAL THRESHOLDING</w:t>
      </w:r>
    </w:p>
    <w:p w14:paraId="7A4198C9" w14:textId="0B2D407E" w:rsidR="00777F4A"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 xml:space="preserve">Global thresholding is an image segmentation technique used to separate foreground objects from the background based on a </w:t>
      </w:r>
      <w:r w:rsidRPr="000E2986">
        <w:rPr>
          <w:rFonts w:ascii="Times New Roman" w:eastAsia="Times New Roman" w:hAnsi="Times New Roman" w:cs="Times New Roman"/>
          <w:b/>
          <w:bCs/>
          <w:color w:val="000000"/>
          <w:sz w:val="24"/>
          <w:szCs w:val="24"/>
        </w:rPr>
        <w:t>single fixed threshold value</w:t>
      </w:r>
      <w:r w:rsidRPr="000E2986">
        <w:rPr>
          <w:rFonts w:ascii="Times New Roman" w:eastAsia="Times New Roman" w:hAnsi="Times New Roman" w:cs="Times New Roman"/>
          <w:color w:val="000000"/>
          <w:sz w:val="24"/>
          <w:szCs w:val="24"/>
        </w:rPr>
        <w:t>. Each pixel in the image is compared with the threshold, and the pixel is classified as foreground or background accordingly. This method is simple and effective when there is a clear intensity difference between objects and background.</w:t>
      </w:r>
    </w:p>
    <w:p w14:paraId="01289E52"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084F2AB" w14:textId="5C66BBE3"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575E40BE" w14:textId="47763C0C"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g(x,y)=</m:t>
          </m:r>
          <m:d>
            <m:dPr>
              <m:begChr m:val="{"/>
              <m:endChr m:val=""/>
              <m:ctrlPr>
                <w:rPr>
                  <w:rFonts w:ascii="Cambria Math" w:eastAsia="Times New Roman" w:hAnsi="Cambria Math" w:cs="Times New Roman"/>
                  <w:color w:val="000000"/>
                  <w:sz w:val="24"/>
                  <w:szCs w:val="24"/>
                </w:rPr>
              </m:ctrlPr>
            </m:dPr>
            <m:e>
              <m:m>
                <m:mPr>
                  <m:plcHide m:val="1"/>
                  <m:mcs>
                    <m:mc>
                      <m:mcPr>
                        <m:count m:val="2"/>
                        <m:mcJc m:val="center"/>
                      </m:mcPr>
                    </m:mc>
                  </m:mcs>
                  <m:ctrlPr>
                    <w:rPr>
                      <w:rFonts w:ascii="Cambria Math" w:eastAsia="Times New Roman" w:hAnsi="Cambria Math" w:cs="Times New Roman"/>
                      <w:color w:val="000000"/>
                      <w:sz w:val="24"/>
                      <w:szCs w:val="24"/>
                    </w:rPr>
                  </m:ctrlPr>
                </m:mPr>
                <m:mr>
                  <m:e>
                    <m:r>
                      <w:rPr>
                        <w:rFonts w:ascii="Cambria Math" w:eastAsia="Times New Roman" w:hAnsi="Cambria Math" w:cs="Times New Roman"/>
                        <w:color w:val="000000"/>
                        <w:sz w:val="24"/>
                        <w:szCs w:val="24"/>
                      </w:rPr>
                      <m:t>1,</m:t>
                    </m:r>
                  </m:e>
                  <m:e>
                    <m:r>
                      <m:rPr>
                        <m:nor/>
                      </m:rPr>
                      <w:rPr>
                        <w:rFonts w:ascii="Times New Roman" w:eastAsia="Times New Roman" w:hAnsi="Times New Roman" w:cs="Times New Roman"/>
                        <w:color w:val="000000"/>
                        <w:sz w:val="24"/>
                        <w:szCs w:val="24"/>
                      </w:rPr>
                      <m:t xml:space="preserve">if </m:t>
                    </m:r>
                    <m:r>
                      <w:rPr>
                        <w:rFonts w:ascii="Cambria Math" w:eastAsia="Times New Roman" w:hAnsi="Cambria Math" w:cs="Times New Roman"/>
                        <w:color w:val="000000"/>
                        <w:sz w:val="24"/>
                        <w:szCs w:val="24"/>
                      </w:rPr>
                      <m:t>f(x,y)≥T</m:t>
                    </m:r>
                  </m:e>
                </m:mr>
                <m:mr>
                  <m:e>
                    <m:r>
                      <w:rPr>
                        <w:rFonts w:ascii="Cambria Math" w:eastAsia="Times New Roman" w:hAnsi="Cambria Math" w:cs="Times New Roman"/>
                        <w:color w:val="000000"/>
                        <w:sz w:val="24"/>
                        <w:szCs w:val="24"/>
                      </w:rPr>
                      <m:t>0,</m:t>
                    </m:r>
                  </m:e>
                  <m:e>
                    <m:r>
                      <m:rPr>
                        <m:nor/>
                      </m:rPr>
                      <w:rPr>
                        <w:rFonts w:ascii="Times New Roman" w:eastAsia="Times New Roman" w:hAnsi="Times New Roman" w:cs="Times New Roman"/>
                        <w:color w:val="000000"/>
                        <w:sz w:val="24"/>
                        <w:szCs w:val="24"/>
                      </w:rPr>
                      <m:t xml:space="preserve">if </m:t>
                    </m:r>
                    <m:r>
                      <w:rPr>
                        <w:rFonts w:ascii="Cambria Math" w:eastAsia="Times New Roman" w:hAnsi="Cambria Math" w:cs="Times New Roman"/>
                        <w:color w:val="000000"/>
                        <w:sz w:val="24"/>
                        <w:szCs w:val="24"/>
                      </w:rPr>
                      <m:t>f(x,y)&lt;T</m:t>
                    </m:r>
                  </m:e>
                </m:mr>
              </m:m>
            </m:e>
          </m:d>
          <m:r>
            <w:rPr>
              <w:rFonts w:ascii="Times New Roman" w:eastAsia="Times New Roman" w:hAnsi="Times New Roman" w:cs="Times New Roman"/>
              <w:color w:val="000000"/>
              <w:sz w:val="24"/>
              <w:szCs w:val="24"/>
            </w:rPr>
            <w:br/>
          </m:r>
        </m:oMath>
      </m:oMathPara>
    </w:p>
    <w:p w14:paraId="55E6A2D2"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Where:</w:t>
      </w:r>
    </w:p>
    <w:p w14:paraId="0C013E6A" w14:textId="0386909E" w:rsidR="000E2986" w:rsidRPr="000E2986" w:rsidRDefault="000E2986" w:rsidP="000E2986">
      <w:pPr>
        <w:widowControl w:val="0"/>
        <w:numPr>
          <w:ilvl w:val="0"/>
          <w:numId w:val="9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de-DE"/>
        </w:rPr>
      </w:pPr>
      <m:oMath>
        <m:r>
          <w:rPr>
            <w:rFonts w:ascii="Cambria Math" w:eastAsia="Times New Roman" w:hAnsi="Cambria Math" w:cs="Times New Roman"/>
            <w:color w:val="000000"/>
            <w:sz w:val="24"/>
            <w:szCs w:val="24"/>
          </w:rPr>
          <m:t>f</m:t>
        </m:r>
        <m:d>
          <m:dPr>
            <m:ctrlPr>
              <w:rPr>
                <w:rFonts w:ascii="Cambria Math" w:eastAsia="Times New Roman" w:hAnsi="Cambria Math" w:cs="Times New Roman"/>
                <w:i/>
                <w:color w:val="000000"/>
                <w:sz w:val="24"/>
                <w:szCs w:val="24"/>
                <w:lang w:val="de-DE"/>
              </w:rPr>
            </m:ctrlPr>
          </m:dPr>
          <m:e>
            <m:r>
              <w:rPr>
                <w:rFonts w:ascii="Cambria Math" w:eastAsia="Times New Roman" w:hAnsi="Cambria Math" w:cs="Times New Roman"/>
                <w:color w:val="000000"/>
                <w:sz w:val="24"/>
                <w:szCs w:val="24"/>
              </w:rPr>
              <m:t>x</m:t>
            </m:r>
            <m:r>
              <w:rPr>
                <w:rFonts w:ascii="Cambria Math" w:eastAsia="Times New Roman" w:hAnsi="Cambria Math" w:cs="Times New Roman"/>
                <w:color w:val="000000"/>
                <w:sz w:val="24"/>
                <w:szCs w:val="24"/>
                <w:lang w:val="de-DE"/>
              </w:rPr>
              <m:t>,</m:t>
            </m:r>
            <m:r>
              <w:rPr>
                <w:rFonts w:ascii="Cambria Math" w:eastAsia="Times New Roman" w:hAnsi="Cambria Math" w:cs="Times New Roman"/>
                <w:color w:val="000000"/>
                <w:sz w:val="24"/>
                <w:szCs w:val="24"/>
              </w:rPr>
              <m:t>y</m:t>
            </m:r>
          </m:e>
        </m:d>
        <m:r>
          <w:rPr>
            <w:rFonts w:ascii="Cambria Math" w:eastAsia="Times New Roman" w:hAnsi="Cambria Math" w:cs="Times New Roman"/>
            <w:color w:val="000000"/>
            <w:sz w:val="24"/>
            <w:szCs w:val="24"/>
            <w:lang w:val="de-DE"/>
          </w:rPr>
          <m:t xml:space="preserve"> </m:t>
        </m:r>
      </m:oMath>
      <w:r w:rsidRPr="000E2986">
        <w:rPr>
          <w:rFonts w:ascii="Times New Roman" w:eastAsia="Times New Roman" w:hAnsi="Times New Roman" w:cs="Times New Roman"/>
          <w:color w:val="000000"/>
          <w:sz w:val="24"/>
          <w:szCs w:val="24"/>
          <w:lang w:val="de-DE"/>
        </w:rPr>
        <w:t>= input image pixel</w:t>
      </w:r>
    </w:p>
    <w:p w14:paraId="26C4201B" w14:textId="3681B6A1" w:rsidR="000E2986" w:rsidRPr="000E2986" w:rsidRDefault="000E2986" w:rsidP="000E2986">
      <w:pPr>
        <w:widowControl w:val="0"/>
        <w:numPr>
          <w:ilvl w:val="0"/>
          <w:numId w:val="9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g</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x,y</m:t>
            </m:r>
          </m:e>
        </m:d>
        <m:r>
          <w:rPr>
            <w:rFonts w:ascii="Cambria Math" w:eastAsia="Times New Roman" w:hAnsi="Cambria Math" w:cs="Times New Roman"/>
            <w:color w:val="000000"/>
            <w:sz w:val="24"/>
            <w:szCs w:val="24"/>
          </w:rPr>
          <m:t xml:space="preserve"> </m:t>
        </m:r>
      </m:oMath>
      <w:r w:rsidRPr="000E2986">
        <w:rPr>
          <w:rFonts w:ascii="Times New Roman" w:eastAsia="Times New Roman" w:hAnsi="Times New Roman" w:cs="Times New Roman"/>
          <w:color w:val="000000"/>
          <w:sz w:val="24"/>
          <w:szCs w:val="24"/>
        </w:rPr>
        <w:t>= output binary image</w:t>
      </w:r>
    </w:p>
    <w:p w14:paraId="4D107D1B" w14:textId="6326A8AE" w:rsidR="000E2986" w:rsidRPr="000E2986" w:rsidRDefault="000E2986" w:rsidP="000E2986">
      <w:pPr>
        <w:widowControl w:val="0"/>
        <w:numPr>
          <w:ilvl w:val="0"/>
          <w:numId w:val="9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T</m:t>
        </m:r>
        <m:r>
          <w:rPr>
            <w:rFonts w:ascii="Cambria Math" w:eastAsia="Times New Roman" w:hAnsi="Cambria Math" w:cs="Times New Roman"/>
            <w:color w:val="000000"/>
            <w:sz w:val="24"/>
            <w:szCs w:val="24"/>
          </w:rPr>
          <m:t xml:space="preserve"> </m:t>
        </m:r>
      </m:oMath>
      <w:r w:rsidRPr="000E2986">
        <w:rPr>
          <w:rFonts w:ascii="Times New Roman" w:eastAsia="Times New Roman" w:hAnsi="Times New Roman" w:cs="Times New Roman"/>
          <w:color w:val="000000"/>
          <w:sz w:val="24"/>
          <w:szCs w:val="24"/>
        </w:rPr>
        <w:t>= global threshold value</w:t>
      </w:r>
    </w:p>
    <w:p w14:paraId="0C9C51B9" w14:textId="7A928C8B"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F7E2AC" w14:textId="6C42E009"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37BFD0BA" w14:textId="77777777"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Read the input image and convert it to grayscale.</w:t>
      </w:r>
    </w:p>
    <w:p w14:paraId="54B74D28" w14:textId="2EDE1919"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 xml:space="preserve">Select a fixed global threshold value </w:t>
      </w:r>
      <m:oMath>
        <m:r>
          <w:rPr>
            <w:rFonts w:ascii="Cambria Math" w:eastAsia="Times New Roman" w:hAnsi="Cambria Math" w:cs="Times New Roman"/>
            <w:color w:val="000000"/>
            <w:sz w:val="24"/>
            <w:szCs w:val="24"/>
          </w:rPr>
          <m:t>T</m:t>
        </m:r>
      </m:oMath>
      <w:r w:rsidRPr="000E2986">
        <w:rPr>
          <w:rFonts w:ascii="Times New Roman" w:eastAsia="Times New Roman" w:hAnsi="Times New Roman" w:cs="Times New Roman"/>
          <w:color w:val="000000"/>
          <w:sz w:val="24"/>
          <w:szCs w:val="24"/>
        </w:rPr>
        <w:t>.</w:t>
      </w:r>
    </w:p>
    <w:p w14:paraId="1717CC5A" w14:textId="50B27E85"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 xml:space="preserve">Compare each pixel value with </w:t>
      </w:r>
      <m:oMath>
        <m:r>
          <w:rPr>
            <w:rFonts w:ascii="Cambria Math" w:eastAsia="Times New Roman" w:hAnsi="Cambria Math" w:cs="Times New Roman"/>
            <w:color w:val="000000"/>
            <w:sz w:val="24"/>
            <w:szCs w:val="24"/>
          </w:rPr>
          <m:t>T</m:t>
        </m:r>
      </m:oMath>
      <w:r w:rsidRPr="000E2986">
        <w:rPr>
          <w:rFonts w:ascii="Times New Roman" w:eastAsia="Times New Roman" w:hAnsi="Times New Roman" w:cs="Times New Roman"/>
          <w:color w:val="000000"/>
          <w:sz w:val="24"/>
          <w:szCs w:val="24"/>
        </w:rPr>
        <w:t>.</w:t>
      </w:r>
    </w:p>
    <w:p w14:paraId="070763DA" w14:textId="7AE46E88"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 xml:space="preserve">Assign output pixel as 1 if pixel ≥ </w:t>
      </w:r>
      <m:oMath>
        <m:r>
          <w:rPr>
            <w:rFonts w:ascii="Cambria Math" w:eastAsia="Times New Roman" w:hAnsi="Cambria Math" w:cs="Times New Roman"/>
            <w:color w:val="000000"/>
            <w:sz w:val="24"/>
            <w:szCs w:val="24"/>
          </w:rPr>
          <m:t>T</m:t>
        </m:r>
      </m:oMath>
      <w:r w:rsidRPr="000E2986">
        <w:rPr>
          <w:rFonts w:ascii="Times New Roman" w:eastAsia="Times New Roman" w:hAnsi="Times New Roman" w:cs="Times New Roman"/>
          <w:color w:val="000000"/>
          <w:sz w:val="24"/>
          <w:szCs w:val="24"/>
        </w:rPr>
        <w:t>, else assign 0.</w:t>
      </w:r>
    </w:p>
    <w:p w14:paraId="418E5CCA" w14:textId="77777777"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Store the result as a binary image.</w:t>
      </w:r>
    </w:p>
    <w:p w14:paraId="707C76C9"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AC6AC1D" w14:textId="22908014" w:rsidR="00777F4A" w:rsidRP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2124B410" w14:textId="6B25D5DB" w:rsidR="00777F4A"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Global thresholding is implemented manually by comparing each pixel intensity with a predefined threshold value using nested loops. No built-in thresholding functions are used.</w:t>
      </w:r>
    </w:p>
    <w:p w14:paraId="4B8FC732"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5851BDD"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C64EF8A"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128539C"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60BCB46"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55ECA29"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90A3223" w14:textId="7EF7E1C8"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6803B0F2" w14:textId="2FCE5473"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drawing>
          <wp:inline distT="0" distB="0" distL="0" distR="0" wp14:anchorId="198A9BCB" wp14:editId="79FC1252">
            <wp:extent cx="3862705" cy="3952954"/>
            <wp:effectExtent l="0" t="0" r="4445" b="9525"/>
            <wp:docPr id="13140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03084" name=""/>
                    <pic:cNvPicPr/>
                  </pic:nvPicPr>
                  <pic:blipFill rotWithShape="1">
                    <a:blip r:embed="rId34"/>
                    <a:srcRect t="796"/>
                    <a:stretch>
                      <a:fillRect/>
                    </a:stretch>
                  </pic:blipFill>
                  <pic:spPr bwMode="auto">
                    <a:xfrm>
                      <a:off x="0" y="0"/>
                      <a:ext cx="3866148" cy="3956477"/>
                    </a:xfrm>
                    <a:prstGeom prst="rect">
                      <a:avLst/>
                    </a:prstGeom>
                    <a:ln>
                      <a:noFill/>
                    </a:ln>
                    <a:extLst>
                      <a:ext uri="{53640926-AAD7-44D8-BBD7-CCE9431645EC}">
                        <a14:shadowObscured xmlns:a14="http://schemas.microsoft.com/office/drawing/2010/main"/>
                      </a:ext>
                    </a:extLst>
                  </pic:spPr>
                </pic:pic>
              </a:graphicData>
            </a:graphic>
          </wp:inline>
        </w:drawing>
      </w:r>
    </w:p>
    <w:p w14:paraId="6DC52CDD"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0FBA7C9" w14:textId="63EB8C89"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71608895" w14:textId="77777777" w:rsidR="000E2986" w:rsidRP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s 1–2:</w:t>
      </w:r>
      <w:r w:rsidRPr="000E2986">
        <w:rPr>
          <w:rFonts w:ascii="Times New Roman" w:eastAsia="Times New Roman" w:hAnsi="Times New Roman" w:cs="Times New Roman"/>
          <w:color w:val="000000"/>
          <w:sz w:val="24"/>
          <w:szCs w:val="24"/>
        </w:rPr>
        <w:t xml:space="preserve"> Required libraries cv2 and </w:t>
      </w:r>
      <w:proofErr w:type="spellStart"/>
      <w:r w:rsidRPr="000E2986">
        <w:rPr>
          <w:rFonts w:ascii="Times New Roman" w:eastAsia="Times New Roman" w:hAnsi="Times New Roman" w:cs="Times New Roman"/>
          <w:color w:val="000000"/>
          <w:sz w:val="24"/>
          <w:szCs w:val="24"/>
        </w:rPr>
        <w:t>numpy</w:t>
      </w:r>
      <w:proofErr w:type="spellEnd"/>
      <w:r w:rsidRPr="000E2986">
        <w:rPr>
          <w:rFonts w:ascii="Times New Roman" w:eastAsia="Times New Roman" w:hAnsi="Times New Roman" w:cs="Times New Roman"/>
          <w:color w:val="000000"/>
          <w:sz w:val="24"/>
          <w:szCs w:val="24"/>
        </w:rPr>
        <w:t xml:space="preserve"> are imported.</w:t>
      </w:r>
    </w:p>
    <w:p w14:paraId="1F64AFAC" w14:textId="77777777" w:rsidR="000E2986" w:rsidRP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5:</w:t>
      </w:r>
      <w:r w:rsidRPr="000E2986">
        <w:rPr>
          <w:rFonts w:ascii="Times New Roman" w:eastAsia="Times New Roman" w:hAnsi="Times New Roman" w:cs="Times New Roman"/>
          <w:color w:val="000000"/>
          <w:sz w:val="24"/>
          <w:szCs w:val="24"/>
        </w:rPr>
        <w:t xml:space="preserve"> The input image is read in grayscale format.</w:t>
      </w:r>
    </w:p>
    <w:p w14:paraId="74B4108E" w14:textId="77777777" w:rsidR="000E2986" w:rsidRP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7:</w:t>
      </w:r>
      <w:r w:rsidRPr="000E2986">
        <w:rPr>
          <w:rFonts w:ascii="Times New Roman" w:eastAsia="Times New Roman" w:hAnsi="Times New Roman" w:cs="Times New Roman"/>
          <w:color w:val="000000"/>
          <w:sz w:val="24"/>
          <w:szCs w:val="24"/>
        </w:rPr>
        <w:t xml:space="preserve"> The number of rows and columns of the image are extracted.</w:t>
      </w:r>
    </w:p>
    <w:p w14:paraId="3AEC04D5" w14:textId="77777777" w:rsidR="000E2986" w:rsidRP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10:</w:t>
      </w:r>
      <w:r w:rsidRPr="000E2986">
        <w:rPr>
          <w:rFonts w:ascii="Times New Roman" w:eastAsia="Times New Roman" w:hAnsi="Times New Roman" w:cs="Times New Roman"/>
          <w:color w:val="000000"/>
          <w:sz w:val="24"/>
          <w:szCs w:val="24"/>
        </w:rPr>
        <w:t xml:space="preserve"> A fixed global threshold value </w:t>
      </w:r>
      <w:r w:rsidRPr="000E2986">
        <w:rPr>
          <w:rFonts w:ascii="Times New Roman" w:eastAsia="Times New Roman" w:hAnsi="Times New Roman" w:cs="Times New Roman"/>
          <w:b/>
          <w:bCs/>
          <w:color w:val="000000"/>
          <w:sz w:val="24"/>
          <w:szCs w:val="24"/>
        </w:rPr>
        <w:t>T</w:t>
      </w:r>
      <w:r w:rsidRPr="000E2986">
        <w:rPr>
          <w:rFonts w:ascii="Times New Roman" w:eastAsia="Times New Roman" w:hAnsi="Times New Roman" w:cs="Times New Roman"/>
          <w:color w:val="000000"/>
          <w:sz w:val="24"/>
          <w:szCs w:val="24"/>
        </w:rPr>
        <w:t xml:space="preserve"> is defined.</w:t>
      </w:r>
    </w:p>
    <w:p w14:paraId="0B8232ED" w14:textId="77777777" w:rsid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13:</w:t>
      </w:r>
      <w:r w:rsidRPr="000E2986">
        <w:rPr>
          <w:rFonts w:ascii="Times New Roman" w:eastAsia="Times New Roman" w:hAnsi="Times New Roman" w:cs="Times New Roman"/>
          <w:color w:val="000000"/>
          <w:sz w:val="24"/>
          <w:szCs w:val="24"/>
        </w:rPr>
        <w:t xml:space="preserve"> An empty array is initialized to store the binary output image.</w:t>
      </w:r>
    </w:p>
    <w:p w14:paraId="3B785E81"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CE875E2"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Thresholding Process</w:t>
      </w:r>
    </w:p>
    <w:p w14:paraId="1CFF1308" w14:textId="77777777" w:rsidR="000E2986" w:rsidRPr="000E2986" w:rsidRDefault="000E2986" w:rsidP="000E2986">
      <w:pPr>
        <w:widowControl w:val="0"/>
        <w:numPr>
          <w:ilvl w:val="0"/>
          <w:numId w:val="9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s 16–21:</w:t>
      </w:r>
      <w:r w:rsidRPr="000E2986">
        <w:rPr>
          <w:rFonts w:ascii="Times New Roman" w:eastAsia="Times New Roman" w:hAnsi="Times New Roman" w:cs="Times New Roman"/>
          <w:color w:val="000000"/>
          <w:sz w:val="24"/>
          <w:szCs w:val="24"/>
        </w:rPr>
        <w:t xml:space="preserve"> Manual global thresholding is performed using nested loops.</w:t>
      </w:r>
    </w:p>
    <w:p w14:paraId="0089C8AA" w14:textId="77777777" w:rsidR="000E2986" w:rsidRPr="000E2986" w:rsidRDefault="000E2986" w:rsidP="000E2986">
      <w:pPr>
        <w:widowControl w:val="0"/>
        <w:numPr>
          <w:ilvl w:val="0"/>
          <w:numId w:val="9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18:</w:t>
      </w:r>
      <w:r w:rsidRPr="000E2986">
        <w:rPr>
          <w:rFonts w:ascii="Times New Roman" w:eastAsia="Times New Roman" w:hAnsi="Times New Roman" w:cs="Times New Roman"/>
          <w:color w:val="000000"/>
          <w:sz w:val="24"/>
          <w:szCs w:val="24"/>
        </w:rPr>
        <w:t xml:space="preserve"> If the pixel intensity is greater than or equal to the threshold value, it is classified as foreground.</w:t>
      </w:r>
    </w:p>
    <w:p w14:paraId="40E3E26C" w14:textId="77777777" w:rsidR="000E2986" w:rsidRPr="000E2986" w:rsidRDefault="000E2986" w:rsidP="000E2986">
      <w:pPr>
        <w:widowControl w:val="0"/>
        <w:numPr>
          <w:ilvl w:val="0"/>
          <w:numId w:val="9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s 19–21:</w:t>
      </w:r>
      <w:r w:rsidRPr="000E2986">
        <w:rPr>
          <w:rFonts w:ascii="Times New Roman" w:eastAsia="Times New Roman" w:hAnsi="Times New Roman" w:cs="Times New Roman"/>
          <w:color w:val="000000"/>
          <w:sz w:val="24"/>
          <w:szCs w:val="24"/>
        </w:rPr>
        <w:t xml:space="preserve"> Pixels below the threshold are classified as background.</w:t>
      </w:r>
    </w:p>
    <w:p w14:paraId="017219B6" w14:textId="77777777" w:rsidR="000E2986" w:rsidRPr="000E2986" w:rsidRDefault="000E2986" w:rsidP="000E2986">
      <w:pPr>
        <w:widowControl w:val="0"/>
        <w:numPr>
          <w:ilvl w:val="0"/>
          <w:numId w:val="9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24:</w:t>
      </w:r>
      <w:r w:rsidRPr="000E2986">
        <w:rPr>
          <w:rFonts w:ascii="Times New Roman" w:eastAsia="Times New Roman" w:hAnsi="Times New Roman" w:cs="Times New Roman"/>
          <w:color w:val="000000"/>
          <w:sz w:val="24"/>
          <w:szCs w:val="24"/>
        </w:rPr>
        <w:t xml:space="preserve"> The final globally thresholded image is saved.</w:t>
      </w:r>
    </w:p>
    <w:p w14:paraId="01613520"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CED6B6" w14:textId="7E13279D"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w:t>
      </w:r>
    </w:p>
    <w:p w14:paraId="1A654080" w14:textId="6853C7E7" w:rsidR="000E2986" w:rsidRPr="000E2986" w:rsidRDefault="000E2986" w:rsidP="000E2986">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Pr>
          <w:noProof/>
        </w:rPr>
        <w:drawing>
          <wp:inline distT="0" distB="0" distL="0" distR="0" wp14:anchorId="0107ACB8" wp14:editId="635DF751">
            <wp:extent cx="5643370" cy="4862705"/>
            <wp:effectExtent l="0" t="0" r="0" b="0"/>
            <wp:docPr id="10213619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64551" cy="4880956"/>
                    </a:xfrm>
                    <a:prstGeom prst="rect">
                      <a:avLst/>
                    </a:prstGeom>
                    <a:noFill/>
                    <a:ln>
                      <a:noFill/>
                    </a:ln>
                  </pic:spPr>
                </pic:pic>
              </a:graphicData>
            </a:graphic>
          </wp:inline>
        </w:drawing>
      </w:r>
    </w:p>
    <w:p w14:paraId="1AB6F243"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F190355"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Observation</w:t>
      </w:r>
    </w:p>
    <w:p w14:paraId="2DA1D309"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After applying global thresholding, the image is successfully segmented into foreground and background regions. This method works well when the intensity difference between objects and background is distinct, but may fail under uneven lighting conditions.</w:t>
      </w:r>
    </w:p>
    <w:p w14:paraId="13463CCE"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BDF90F6" w14:textId="77777777" w:rsidR="00737935" w:rsidRDefault="00737935"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E2ED30F"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01C59D1"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53B5EBA"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227C171" w14:textId="77777777" w:rsidR="00D6160B" w:rsidRPr="007E4B19"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2EB0BE8" w14:textId="6FFD5967" w:rsidR="00A70A48" w:rsidRDefault="005759EE" w:rsidP="00A70A48">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2"/>
          <w:szCs w:val="32"/>
        </w:rPr>
      </w:pPr>
      <w:r w:rsidRPr="005759EE">
        <w:rPr>
          <w:rFonts w:ascii="Times New Roman" w:eastAsia="Times New Roman" w:hAnsi="Times New Roman" w:cs="Times New Roman"/>
          <w:b/>
          <w:bCs/>
          <w:color w:val="000000"/>
          <w:sz w:val="32"/>
          <w:szCs w:val="32"/>
        </w:rPr>
        <w:lastRenderedPageBreak/>
        <w:t>CONCLUSION</w:t>
      </w:r>
    </w:p>
    <w:p w14:paraId="50810506" w14:textId="77777777" w:rsid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F330A">
        <w:rPr>
          <w:rFonts w:ascii="Times New Roman" w:eastAsia="Times New Roman" w:hAnsi="Times New Roman" w:cs="Times New Roman"/>
          <w:color w:val="000000"/>
          <w:sz w:val="24"/>
          <w:szCs w:val="24"/>
        </w:rPr>
        <w:t>This activity successfully demonstrated the implementation of fundamental image processing techniques using manual, textbook-based approaches in Python. Spatial filtering operations such as Gaussian Blur, Image Sharpening, and Unsharp Masking were implemented using explicit convolution with predefined kernels, helping in understanding noise reduction and edge enhancement mechanisms. Morphological operations including Dilation, Erosion, Opening, and Closing were performed using a vertical structuring element and HIT–FIT–MISS rules, clearly illustrating their effects on binary images such as object expansion, shrinkage, noise removal, and gap filling.</w:t>
      </w:r>
    </w:p>
    <w:p w14:paraId="493012EA" w14:textId="77777777" w:rsidR="00AF330A" w:rsidRP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AAA7A7" w14:textId="77777777" w:rsid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F330A">
        <w:rPr>
          <w:rFonts w:ascii="Times New Roman" w:eastAsia="Times New Roman" w:hAnsi="Times New Roman" w:cs="Times New Roman"/>
          <w:color w:val="000000"/>
          <w:sz w:val="24"/>
          <w:szCs w:val="24"/>
        </w:rPr>
        <w:t>Further, Line Detection and Point Detection techniques were implemented using standard masks to identify linear features and isolated points, highlighting intensity variations in specific patterns. Finally, Global Thresholding was applied using a fixed threshold value to segment the image into foreground and background regions.</w:t>
      </w:r>
    </w:p>
    <w:p w14:paraId="785F9143" w14:textId="77777777" w:rsidR="00AF330A" w:rsidRP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DEE576F" w14:textId="77777777" w:rsidR="00AF330A" w:rsidRP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F330A">
        <w:rPr>
          <w:rFonts w:ascii="Times New Roman" w:eastAsia="Times New Roman" w:hAnsi="Times New Roman" w:cs="Times New Roman"/>
          <w:color w:val="000000"/>
          <w:sz w:val="24"/>
          <w:szCs w:val="24"/>
        </w:rPr>
        <w:t>By avoiding built-in image processing functions and implementing all operations manually, this activity provided a deeper insight into the underlying algorithms and mathematical concepts of image processing. The results obtained validate the theoretical principles studied in the course and emphasize the importance of spatial and morphological operations in real-world image analysis applications.</w:t>
      </w:r>
    </w:p>
    <w:p w14:paraId="4279B9B7" w14:textId="77777777" w:rsidR="005759EE" w:rsidRDefault="005759EE"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B055650"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576AA48"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C5EAAB6"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26E865D"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D76E83B" w14:textId="77777777" w:rsidR="00AF330A" w:rsidRDefault="00AF330A"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95407D5"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E0CFD8"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70BBD4A"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E3C7BF6"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391B3D9"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C570BE4"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sectPr w:rsidR="00B24BD9" w:rsidSect="00A67ED3">
      <w:headerReference w:type="default" r:id="rId36"/>
      <w:footerReference w:type="default" r:id="rId37"/>
      <w:pgSz w:w="12240" w:h="15840"/>
      <w:pgMar w:top="1350" w:right="720" w:bottom="1170" w:left="72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23017" w14:textId="77777777" w:rsidR="00C3376B" w:rsidRDefault="00C3376B" w:rsidP="00BE46F6">
      <w:pPr>
        <w:spacing w:after="0" w:line="240" w:lineRule="auto"/>
      </w:pPr>
      <w:r>
        <w:separator/>
      </w:r>
    </w:p>
  </w:endnote>
  <w:endnote w:type="continuationSeparator" w:id="0">
    <w:p w14:paraId="37C77EC1" w14:textId="77777777" w:rsidR="00C3376B" w:rsidRDefault="00C3376B" w:rsidP="00BE4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1305765"/>
      <w:docPartObj>
        <w:docPartGallery w:val="Page Numbers (Bottom of Page)"/>
        <w:docPartUnique/>
      </w:docPartObj>
    </w:sdtPr>
    <w:sdtEndPr>
      <w:rPr>
        <w:color w:val="7F7F7F" w:themeColor="background1" w:themeShade="7F"/>
        <w:spacing w:val="60"/>
      </w:rPr>
    </w:sdtEndPr>
    <w:sdtContent>
      <w:p w14:paraId="1C1545DA" w14:textId="48421E31" w:rsidR="005A188C" w:rsidRDefault="005A188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7B8907C" w14:textId="77777777" w:rsidR="005A188C" w:rsidRDefault="005A18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9BB29" w14:textId="77777777" w:rsidR="00C3376B" w:rsidRDefault="00C3376B" w:rsidP="00BE46F6">
      <w:pPr>
        <w:spacing w:after="0" w:line="240" w:lineRule="auto"/>
      </w:pPr>
      <w:r>
        <w:separator/>
      </w:r>
    </w:p>
  </w:footnote>
  <w:footnote w:type="continuationSeparator" w:id="0">
    <w:p w14:paraId="44464CE2" w14:textId="77777777" w:rsidR="00C3376B" w:rsidRDefault="00C3376B" w:rsidP="00BE4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0DE72" w14:textId="4BD5BE76" w:rsidR="00BE46F6" w:rsidRDefault="00AA71C8">
    <w:pPr>
      <w:pStyle w:val="Header"/>
    </w:pPr>
    <w:r>
      <w:rPr>
        <w:noProof/>
      </w:rPr>
      <w:drawing>
        <wp:anchor distT="0" distB="0" distL="114300" distR="114300" simplePos="0" relativeHeight="251657728" behindDoc="0" locked="0" layoutInCell="1" allowOverlap="1" wp14:anchorId="0D122563" wp14:editId="3F481DB2">
          <wp:simplePos x="0" y="0"/>
          <wp:positionH relativeFrom="margin">
            <wp:align>center</wp:align>
          </wp:positionH>
          <wp:positionV relativeFrom="paragraph">
            <wp:posOffset>-144780</wp:posOffset>
          </wp:positionV>
          <wp:extent cx="3238500" cy="59436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0" cy="594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62B2A1" w14:textId="77777777" w:rsidR="00BE46F6" w:rsidRDefault="00BE46F6" w:rsidP="00BE46F6">
    <w:pPr>
      <w:pStyle w:val="Header"/>
      <w:tabs>
        <w:tab w:val="clear" w:pos="4513"/>
        <w:tab w:val="clear" w:pos="9026"/>
        <w:tab w:val="left" w:pos="3648"/>
      </w:tabs>
    </w:pPr>
    <w:r>
      <w:tab/>
    </w:r>
  </w:p>
  <w:p w14:paraId="1F6B7DAB" w14:textId="77777777" w:rsidR="00BE46F6" w:rsidRDefault="00BE46F6" w:rsidP="00BE46F6">
    <w:pPr>
      <w:pStyle w:val="Header"/>
      <w:tabs>
        <w:tab w:val="clear" w:pos="4513"/>
        <w:tab w:val="clear" w:pos="9026"/>
        <w:tab w:val="left" w:pos="3648"/>
      </w:tabs>
    </w:pPr>
  </w:p>
  <w:p w14:paraId="79C0BEEB" w14:textId="77777777" w:rsidR="00BE46F6" w:rsidRDefault="00BE46F6" w:rsidP="00BE46F6">
    <w:pPr>
      <w:pStyle w:val="Header"/>
      <w:tabs>
        <w:tab w:val="clear" w:pos="4513"/>
        <w:tab w:val="clear" w:pos="9026"/>
        <w:tab w:val="left" w:pos="364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B5790"/>
    <w:multiLevelType w:val="multilevel"/>
    <w:tmpl w:val="F8AA3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767B"/>
    <w:multiLevelType w:val="multilevel"/>
    <w:tmpl w:val="3C8E7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74348"/>
    <w:multiLevelType w:val="multilevel"/>
    <w:tmpl w:val="D408A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AD1D75"/>
    <w:multiLevelType w:val="multilevel"/>
    <w:tmpl w:val="98FED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325735"/>
    <w:multiLevelType w:val="multilevel"/>
    <w:tmpl w:val="C6B2356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0263C"/>
    <w:multiLevelType w:val="multilevel"/>
    <w:tmpl w:val="15C0C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DB7EAF"/>
    <w:multiLevelType w:val="multilevel"/>
    <w:tmpl w:val="B9BA8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2A27E4"/>
    <w:multiLevelType w:val="multilevel"/>
    <w:tmpl w:val="0736E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FC29D3"/>
    <w:multiLevelType w:val="multilevel"/>
    <w:tmpl w:val="68C6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DF3B0C"/>
    <w:multiLevelType w:val="multilevel"/>
    <w:tmpl w:val="192AC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F41BBC"/>
    <w:multiLevelType w:val="multilevel"/>
    <w:tmpl w:val="5AC6B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A23941"/>
    <w:multiLevelType w:val="multilevel"/>
    <w:tmpl w:val="4AE20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7F42F1"/>
    <w:multiLevelType w:val="multilevel"/>
    <w:tmpl w:val="AD3EB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922D2C"/>
    <w:multiLevelType w:val="multilevel"/>
    <w:tmpl w:val="3DD20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97682D"/>
    <w:multiLevelType w:val="multilevel"/>
    <w:tmpl w:val="BCF24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39480A"/>
    <w:multiLevelType w:val="multilevel"/>
    <w:tmpl w:val="8C3EA2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Times New Roman" w:eastAsia="Times New Roman"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7D328DF"/>
    <w:multiLevelType w:val="multilevel"/>
    <w:tmpl w:val="58261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E01840"/>
    <w:multiLevelType w:val="hybridMultilevel"/>
    <w:tmpl w:val="EC4E0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8DC5FE3"/>
    <w:multiLevelType w:val="multilevel"/>
    <w:tmpl w:val="B232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9BB57F9"/>
    <w:multiLevelType w:val="multilevel"/>
    <w:tmpl w:val="45DA1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4D2F8D"/>
    <w:multiLevelType w:val="multilevel"/>
    <w:tmpl w:val="BEF8B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C104CCC"/>
    <w:multiLevelType w:val="multilevel"/>
    <w:tmpl w:val="EB6A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CC97BAF"/>
    <w:multiLevelType w:val="multilevel"/>
    <w:tmpl w:val="7E7CF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D527DC1"/>
    <w:multiLevelType w:val="multilevel"/>
    <w:tmpl w:val="2C7E5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2477BE"/>
    <w:multiLevelType w:val="multilevel"/>
    <w:tmpl w:val="FC68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13B13E5"/>
    <w:multiLevelType w:val="multilevel"/>
    <w:tmpl w:val="BF6C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24913D0"/>
    <w:multiLevelType w:val="multilevel"/>
    <w:tmpl w:val="7CF2C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28A3E26"/>
    <w:multiLevelType w:val="multilevel"/>
    <w:tmpl w:val="0130C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37D2B7D"/>
    <w:multiLevelType w:val="multilevel"/>
    <w:tmpl w:val="1144E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F46DB5"/>
    <w:multiLevelType w:val="multilevel"/>
    <w:tmpl w:val="0776B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92F2381"/>
    <w:multiLevelType w:val="multilevel"/>
    <w:tmpl w:val="9626D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A8A3541"/>
    <w:multiLevelType w:val="multilevel"/>
    <w:tmpl w:val="94DAD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B52BA5"/>
    <w:multiLevelType w:val="multilevel"/>
    <w:tmpl w:val="0F9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BA34610"/>
    <w:multiLevelType w:val="multilevel"/>
    <w:tmpl w:val="1BE8F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FEC3BB9"/>
    <w:multiLevelType w:val="multilevel"/>
    <w:tmpl w:val="D0922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01E2585"/>
    <w:multiLevelType w:val="multilevel"/>
    <w:tmpl w:val="21B8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3434A27"/>
    <w:multiLevelType w:val="multilevel"/>
    <w:tmpl w:val="D73E0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4892FE7"/>
    <w:multiLevelType w:val="multilevel"/>
    <w:tmpl w:val="D58CE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5BB75CC"/>
    <w:multiLevelType w:val="multilevel"/>
    <w:tmpl w:val="BE60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5C50A66"/>
    <w:multiLevelType w:val="multilevel"/>
    <w:tmpl w:val="36CE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79F079F"/>
    <w:multiLevelType w:val="multilevel"/>
    <w:tmpl w:val="0C16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82B0989"/>
    <w:multiLevelType w:val="multilevel"/>
    <w:tmpl w:val="E62E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9436C1A"/>
    <w:multiLevelType w:val="multilevel"/>
    <w:tmpl w:val="C18E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A186A49"/>
    <w:multiLevelType w:val="multilevel"/>
    <w:tmpl w:val="6A78D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AD07524"/>
    <w:multiLevelType w:val="multilevel"/>
    <w:tmpl w:val="8438B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E4B799F"/>
    <w:multiLevelType w:val="multilevel"/>
    <w:tmpl w:val="58B8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002590D"/>
    <w:multiLevelType w:val="multilevel"/>
    <w:tmpl w:val="2A264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1BB5D2D"/>
    <w:multiLevelType w:val="multilevel"/>
    <w:tmpl w:val="8BC6A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1DE36BE"/>
    <w:multiLevelType w:val="multilevel"/>
    <w:tmpl w:val="CD328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3D50C92"/>
    <w:multiLevelType w:val="multilevel"/>
    <w:tmpl w:val="BE60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A601180"/>
    <w:multiLevelType w:val="multilevel"/>
    <w:tmpl w:val="0010E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A7105CF"/>
    <w:multiLevelType w:val="hybridMultilevel"/>
    <w:tmpl w:val="F95E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D4F1BD5"/>
    <w:multiLevelType w:val="hybridMultilevel"/>
    <w:tmpl w:val="F9E0C3C8"/>
    <w:lvl w:ilvl="0" w:tplc="DACC6466">
      <w:start w:val="1"/>
      <w:numFmt w:val="decimal"/>
      <w:lvlText w:val="%1."/>
      <w:lvlJc w:val="left"/>
      <w:pPr>
        <w:ind w:left="630" w:hanging="360"/>
      </w:pPr>
      <w:rPr>
        <w:rFonts w:hint="default"/>
        <w:i w:val="0"/>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53" w15:restartNumberingAfterBreak="0">
    <w:nsid w:val="4E9F0008"/>
    <w:multiLevelType w:val="hybridMultilevel"/>
    <w:tmpl w:val="992E0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08950D4"/>
    <w:multiLevelType w:val="multilevel"/>
    <w:tmpl w:val="55309F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0994FCE"/>
    <w:multiLevelType w:val="multilevel"/>
    <w:tmpl w:val="97B0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31344E2"/>
    <w:multiLevelType w:val="multilevel"/>
    <w:tmpl w:val="9A94B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70293F"/>
    <w:multiLevelType w:val="multilevel"/>
    <w:tmpl w:val="1586F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3AB09CF"/>
    <w:multiLevelType w:val="multilevel"/>
    <w:tmpl w:val="EA72A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46201E2"/>
    <w:multiLevelType w:val="multilevel"/>
    <w:tmpl w:val="D24073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64E3D98"/>
    <w:multiLevelType w:val="multilevel"/>
    <w:tmpl w:val="7ECCF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6C21D17"/>
    <w:multiLevelType w:val="multilevel"/>
    <w:tmpl w:val="5246C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6D45A03"/>
    <w:multiLevelType w:val="multilevel"/>
    <w:tmpl w:val="C9183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99859F8"/>
    <w:multiLevelType w:val="multilevel"/>
    <w:tmpl w:val="B3F89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B1F7628"/>
    <w:multiLevelType w:val="hybridMultilevel"/>
    <w:tmpl w:val="DDC4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CAA2EA4"/>
    <w:multiLevelType w:val="multilevel"/>
    <w:tmpl w:val="F21E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F870B1D"/>
    <w:multiLevelType w:val="multilevel"/>
    <w:tmpl w:val="2F86A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0F96D12"/>
    <w:multiLevelType w:val="multilevel"/>
    <w:tmpl w:val="26842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10257E7"/>
    <w:multiLevelType w:val="multilevel"/>
    <w:tmpl w:val="F620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289745F"/>
    <w:multiLevelType w:val="multilevel"/>
    <w:tmpl w:val="7AA6C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37D71DD"/>
    <w:multiLevelType w:val="multilevel"/>
    <w:tmpl w:val="1C20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4137BDE"/>
    <w:multiLevelType w:val="multilevel"/>
    <w:tmpl w:val="76A8A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5431338"/>
    <w:multiLevelType w:val="multilevel"/>
    <w:tmpl w:val="1882B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674391F"/>
    <w:multiLevelType w:val="multilevel"/>
    <w:tmpl w:val="1B828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6A06121"/>
    <w:multiLevelType w:val="multilevel"/>
    <w:tmpl w:val="D048D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6BE64CA"/>
    <w:multiLevelType w:val="multilevel"/>
    <w:tmpl w:val="E2846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6E52155"/>
    <w:multiLevelType w:val="hybridMultilevel"/>
    <w:tmpl w:val="2B7A38A6"/>
    <w:lvl w:ilvl="0" w:tplc="F5566496">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7" w15:restartNumberingAfterBreak="0">
    <w:nsid w:val="689604FD"/>
    <w:multiLevelType w:val="hybridMultilevel"/>
    <w:tmpl w:val="5456B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207521"/>
    <w:multiLevelType w:val="multilevel"/>
    <w:tmpl w:val="7B54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B916C9B"/>
    <w:multiLevelType w:val="hybridMultilevel"/>
    <w:tmpl w:val="98B62E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6C874EC9"/>
    <w:multiLevelType w:val="multilevel"/>
    <w:tmpl w:val="82462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DAA7208"/>
    <w:multiLevelType w:val="multilevel"/>
    <w:tmpl w:val="CEC632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F347320"/>
    <w:multiLevelType w:val="multilevel"/>
    <w:tmpl w:val="A656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11F1413"/>
    <w:multiLevelType w:val="multilevel"/>
    <w:tmpl w:val="B4E43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2223F9E"/>
    <w:multiLevelType w:val="multilevel"/>
    <w:tmpl w:val="A5E0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22D7577"/>
    <w:multiLevelType w:val="multilevel"/>
    <w:tmpl w:val="54CC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314195F"/>
    <w:multiLevelType w:val="multilevel"/>
    <w:tmpl w:val="2310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6184A93"/>
    <w:multiLevelType w:val="multilevel"/>
    <w:tmpl w:val="81B46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006E6A"/>
    <w:multiLevelType w:val="multilevel"/>
    <w:tmpl w:val="2EDE5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9E05B5F"/>
    <w:multiLevelType w:val="multilevel"/>
    <w:tmpl w:val="0602D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A9C778C"/>
    <w:multiLevelType w:val="multilevel"/>
    <w:tmpl w:val="F848A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CD84235"/>
    <w:multiLevelType w:val="hybridMultilevel"/>
    <w:tmpl w:val="34E81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ED16C5A"/>
    <w:multiLevelType w:val="multilevel"/>
    <w:tmpl w:val="2C74A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2275996">
    <w:abstractNumId w:val="76"/>
  </w:num>
  <w:num w:numId="2" w16cid:durableId="845559629">
    <w:abstractNumId w:val="52"/>
  </w:num>
  <w:num w:numId="3" w16cid:durableId="2007246925">
    <w:abstractNumId w:val="14"/>
  </w:num>
  <w:num w:numId="4" w16cid:durableId="760568397">
    <w:abstractNumId w:val="81"/>
  </w:num>
  <w:num w:numId="5" w16cid:durableId="2082630012">
    <w:abstractNumId w:val="60"/>
  </w:num>
  <w:num w:numId="6" w16cid:durableId="1129397910">
    <w:abstractNumId w:val="87"/>
  </w:num>
  <w:num w:numId="7" w16cid:durableId="939529916">
    <w:abstractNumId w:val="54"/>
  </w:num>
  <w:num w:numId="8" w16cid:durableId="1587570243">
    <w:abstractNumId w:val="85"/>
  </w:num>
  <w:num w:numId="9" w16cid:durableId="246034445">
    <w:abstractNumId w:val="88"/>
  </w:num>
  <w:num w:numId="10" w16cid:durableId="1705137995">
    <w:abstractNumId w:val="9"/>
  </w:num>
  <w:num w:numId="11" w16cid:durableId="1053188574">
    <w:abstractNumId w:val="24"/>
  </w:num>
  <w:num w:numId="12" w16cid:durableId="1008169318">
    <w:abstractNumId w:val="59"/>
  </w:num>
  <w:num w:numId="13" w16cid:durableId="181019007">
    <w:abstractNumId w:val="28"/>
  </w:num>
  <w:num w:numId="14" w16cid:durableId="413474785">
    <w:abstractNumId w:val="30"/>
  </w:num>
  <w:num w:numId="15" w16cid:durableId="1468546460">
    <w:abstractNumId w:val="49"/>
  </w:num>
  <w:num w:numId="16" w16cid:durableId="1079139142">
    <w:abstractNumId w:val="51"/>
  </w:num>
  <w:num w:numId="17" w16cid:durableId="2132891970">
    <w:abstractNumId w:val="22"/>
  </w:num>
  <w:num w:numId="18" w16cid:durableId="233049559">
    <w:abstractNumId w:val="68"/>
  </w:num>
  <w:num w:numId="19" w16cid:durableId="1308364131">
    <w:abstractNumId w:val="16"/>
  </w:num>
  <w:num w:numId="20" w16cid:durableId="1697580217">
    <w:abstractNumId w:val="58"/>
  </w:num>
  <w:num w:numId="21" w16cid:durableId="1596286900">
    <w:abstractNumId w:val="61"/>
  </w:num>
  <w:num w:numId="22" w16cid:durableId="1967933430">
    <w:abstractNumId w:val="91"/>
  </w:num>
  <w:num w:numId="23" w16cid:durableId="864833912">
    <w:abstractNumId w:val="77"/>
  </w:num>
  <w:num w:numId="24" w16cid:durableId="1402362612">
    <w:abstractNumId w:val="15"/>
  </w:num>
  <w:num w:numId="25" w16cid:durableId="1982494160">
    <w:abstractNumId w:val="79"/>
  </w:num>
  <w:num w:numId="26" w16cid:durableId="319772542">
    <w:abstractNumId w:val="53"/>
  </w:num>
  <w:num w:numId="27" w16cid:durableId="819005156">
    <w:abstractNumId w:val="17"/>
  </w:num>
  <w:num w:numId="28" w16cid:durableId="874073626">
    <w:abstractNumId w:val="33"/>
  </w:num>
  <w:num w:numId="29" w16cid:durableId="854424794">
    <w:abstractNumId w:val="48"/>
  </w:num>
  <w:num w:numId="30" w16cid:durableId="1777555437">
    <w:abstractNumId w:val="55"/>
  </w:num>
  <w:num w:numId="31" w16cid:durableId="1494370585">
    <w:abstractNumId w:val="63"/>
  </w:num>
  <w:num w:numId="32" w16cid:durableId="414935206">
    <w:abstractNumId w:val="34"/>
  </w:num>
  <w:num w:numId="33" w16cid:durableId="1681420697">
    <w:abstractNumId w:val="84"/>
  </w:num>
  <w:num w:numId="34" w16cid:durableId="1755399920">
    <w:abstractNumId w:val="35"/>
  </w:num>
  <w:num w:numId="35" w16cid:durableId="1760366045">
    <w:abstractNumId w:val="21"/>
  </w:num>
  <w:num w:numId="36" w16cid:durableId="1840272309">
    <w:abstractNumId w:val="1"/>
  </w:num>
  <w:num w:numId="37" w16cid:durableId="52318141">
    <w:abstractNumId w:val="8"/>
  </w:num>
  <w:num w:numId="38" w16cid:durableId="128087989">
    <w:abstractNumId w:val="46"/>
  </w:num>
  <w:num w:numId="39" w16cid:durableId="625547695">
    <w:abstractNumId w:val="57"/>
  </w:num>
  <w:num w:numId="40" w16cid:durableId="1467503817">
    <w:abstractNumId w:val="72"/>
  </w:num>
  <w:num w:numId="41" w16cid:durableId="135923973">
    <w:abstractNumId w:val="82"/>
  </w:num>
  <w:num w:numId="42" w16cid:durableId="140003258">
    <w:abstractNumId w:val="67"/>
  </w:num>
  <w:num w:numId="43" w16cid:durableId="458112322">
    <w:abstractNumId w:val="89"/>
  </w:num>
  <w:num w:numId="44" w16cid:durableId="906721874">
    <w:abstractNumId w:val="5"/>
  </w:num>
  <w:num w:numId="45" w16cid:durableId="275620">
    <w:abstractNumId w:val="65"/>
  </w:num>
  <w:num w:numId="46" w16cid:durableId="1068847315">
    <w:abstractNumId w:val="83"/>
  </w:num>
  <w:num w:numId="47" w16cid:durableId="1554122070">
    <w:abstractNumId w:val="78"/>
  </w:num>
  <w:num w:numId="48" w16cid:durableId="547104892">
    <w:abstractNumId w:val="56"/>
  </w:num>
  <w:num w:numId="49" w16cid:durableId="1560245824">
    <w:abstractNumId w:val="38"/>
  </w:num>
  <w:num w:numId="50" w16cid:durableId="855844648">
    <w:abstractNumId w:val="4"/>
  </w:num>
  <w:num w:numId="51" w16cid:durableId="1215653374">
    <w:abstractNumId w:val="73"/>
  </w:num>
  <w:num w:numId="52" w16cid:durableId="1430009851">
    <w:abstractNumId w:val="42"/>
  </w:num>
  <w:num w:numId="53" w16cid:durableId="1926185082">
    <w:abstractNumId w:val="62"/>
  </w:num>
  <w:num w:numId="54" w16cid:durableId="702898667">
    <w:abstractNumId w:val="41"/>
  </w:num>
  <w:num w:numId="55" w16cid:durableId="1257667453">
    <w:abstractNumId w:val="74"/>
  </w:num>
  <w:num w:numId="56" w16cid:durableId="2079471275">
    <w:abstractNumId w:val="3"/>
  </w:num>
  <w:num w:numId="57" w16cid:durableId="463695139">
    <w:abstractNumId w:val="44"/>
  </w:num>
  <w:num w:numId="58" w16cid:durableId="1801461011">
    <w:abstractNumId w:val="23"/>
  </w:num>
  <w:num w:numId="59" w16cid:durableId="437069225">
    <w:abstractNumId w:val="19"/>
  </w:num>
  <w:num w:numId="60" w16cid:durableId="539825154">
    <w:abstractNumId w:val="29"/>
  </w:num>
  <w:num w:numId="61" w16cid:durableId="1886210783">
    <w:abstractNumId w:val="6"/>
  </w:num>
  <w:num w:numId="62" w16cid:durableId="1802115125">
    <w:abstractNumId w:val="64"/>
  </w:num>
  <w:num w:numId="63" w16cid:durableId="1122069305">
    <w:abstractNumId w:val="20"/>
  </w:num>
  <w:num w:numId="64" w16cid:durableId="659239328">
    <w:abstractNumId w:val="36"/>
  </w:num>
  <w:num w:numId="65" w16cid:durableId="1157957429">
    <w:abstractNumId w:val="50"/>
  </w:num>
  <w:num w:numId="66" w16cid:durableId="497505163">
    <w:abstractNumId w:val="75"/>
  </w:num>
  <w:num w:numId="67" w16cid:durableId="983388980">
    <w:abstractNumId w:val="2"/>
  </w:num>
  <w:num w:numId="68" w16cid:durableId="1923296264">
    <w:abstractNumId w:val="11"/>
  </w:num>
  <w:num w:numId="69" w16cid:durableId="1421877412">
    <w:abstractNumId w:val="0"/>
  </w:num>
  <w:num w:numId="70" w16cid:durableId="603390767">
    <w:abstractNumId w:val="13"/>
  </w:num>
  <w:num w:numId="71" w16cid:durableId="1506479112">
    <w:abstractNumId w:val="27"/>
  </w:num>
  <w:num w:numId="72" w16cid:durableId="1659920787">
    <w:abstractNumId w:val="47"/>
  </w:num>
  <w:num w:numId="73" w16cid:durableId="1974435674">
    <w:abstractNumId w:val="39"/>
  </w:num>
  <w:num w:numId="74" w16cid:durableId="1755085519">
    <w:abstractNumId w:val="70"/>
  </w:num>
  <w:num w:numId="75" w16cid:durableId="1504199109">
    <w:abstractNumId w:val="12"/>
  </w:num>
  <w:num w:numId="76" w16cid:durableId="1317804230">
    <w:abstractNumId w:val="25"/>
  </w:num>
  <w:num w:numId="77" w16cid:durableId="377583991">
    <w:abstractNumId w:val="31"/>
  </w:num>
  <w:num w:numId="78" w16cid:durableId="1028798280">
    <w:abstractNumId w:val="32"/>
  </w:num>
  <w:num w:numId="79" w16cid:durableId="1552418849">
    <w:abstractNumId w:val="10"/>
  </w:num>
  <w:num w:numId="80" w16cid:durableId="754783548">
    <w:abstractNumId w:val="43"/>
  </w:num>
  <w:num w:numId="81" w16cid:durableId="1311901442">
    <w:abstractNumId w:val="92"/>
  </w:num>
  <w:num w:numId="82" w16cid:durableId="1010790014">
    <w:abstractNumId w:val="90"/>
  </w:num>
  <w:num w:numId="83" w16cid:durableId="2028022867">
    <w:abstractNumId w:val="26"/>
  </w:num>
  <w:num w:numId="84" w16cid:durableId="691304655">
    <w:abstractNumId w:val="18"/>
  </w:num>
  <w:num w:numId="85" w16cid:durableId="770710452">
    <w:abstractNumId w:val="69"/>
  </w:num>
  <w:num w:numId="86" w16cid:durableId="1991788388">
    <w:abstractNumId w:val="45"/>
  </w:num>
  <w:num w:numId="87" w16cid:durableId="1784496325">
    <w:abstractNumId w:val="66"/>
  </w:num>
  <w:num w:numId="88" w16cid:durableId="1142305604">
    <w:abstractNumId w:val="80"/>
  </w:num>
  <w:num w:numId="89" w16cid:durableId="519010455">
    <w:abstractNumId w:val="7"/>
  </w:num>
  <w:num w:numId="90" w16cid:durableId="545609274">
    <w:abstractNumId w:val="71"/>
  </w:num>
  <w:num w:numId="91" w16cid:durableId="40715587">
    <w:abstractNumId w:val="37"/>
  </w:num>
  <w:num w:numId="92" w16cid:durableId="1091853998">
    <w:abstractNumId w:val="40"/>
  </w:num>
  <w:num w:numId="93" w16cid:durableId="997150318">
    <w:abstractNumId w:val="8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TMytbSwMDI1MzVU0lEKTi0uzszPAykwrwUADjeEqSwAAAA="/>
  </w:docVars>
  <w:rsids>
    <w:rsidRoot w:val="009D30C5"/>
    <w:rsid w:val="000117E0"/>
    <w:rsid w:val="00054583"/>
    <w:rsid w:val="00080D31"/>
    <w:rsid w:val="000814EA"/>
    <w:rsid w:val="00081EDF"/>
    <w:rsid w:val="00093C65"/>
    <w:rsid w:val="000A37C9"/>
    <w:rsid w:val="000E2986"/>
    <w:rsid w:val="000E371A"/>
    <w:rsid w:val="0011183F"/>
    <w:rsid w:val="00122C21"/>
    <w:rsid w:val="00127489"/>
    <w:rsid w:val="00127B01"/>
    <w:rsid w:val="001442C1"/>
    <w:rsid w:val="00175F4A"/>
    <w:rsid w:val="001A2753"/>
    <w:rsid w:val="001A3A43"/>
    <w:rsid w:val="001C036D"/>
    <w:rsid w:val="001D3C60"/>
    <w:rsid w:val="00205764"/>
    <w:rsid w:val="00206DDA"/>
    <w:rsid w:val="002071A4"/>
    <w:rsid w:val="00212426"/>
    <w:rsid w:val="00256BED"/>
    <w:rsid w:val="00263FD4"/>
    <w:rsid w:val="00287C39"/>
    <w:rsid w:val="002B0E73"/>
    <w:rsid w:val="002C3E96"/>
    <w:rsid w:val="002D1AC2"/>
    <w:rsid w:val="002E5983"/>
    <w:rsid w:val="002E6557"/>
    <w:rsid w:val="00321464"/>
    <w:rsid w:val="003217B1"/>
    <w:rsid w:val="003236B5"/>
    <w:rsid w:val="00345859"/>
    <w:rsid w:val="00384B81"/>
    <w:rsid w:val="00390BB5"/>
    <w:rsid w:val="00391815"/>
    <w:rsid w:val="003978D0"/>
    <w:rsid w:val="003B7565"/>
    <w:rsid w:val="003C60AE"/>
    <w:rsid w:val="003F2848"/>
    <w:rsid w:val="003F4FD6"/>
    <w:rsid w:val="00412595"/>
    <w:rsid w:val="00412FF8"/>
    <w:rsid w:val="00413B0F"/>
    <w:rsid w:val="00417D50"/>
    <w:rsid w:val="00441217"/>
    <w:rsid w:val="00446F6D"/>
    <w:rsid w:val="0045186B"/>
    <w:rsid w:val="0048377F"/>
    <w:rsid w:val="00492915"/>
    <w:rsid w:val="004E049F"/>
    <w:rsid w:val="004E099B"/>
    <w:rsid w:val="004E5AEE"/>
    <w:rsid w:val="00503F5B"/>
    <w:rsid w:val="0052471B"/>
    <w:rsid w:val="00537DE7"/>
    <w:rsid w:val="00554FAA"/>
    <w:rsid w:val="005717FA"/>
    <w:rsid w:val="005759EE"/>
    <w:rsid w:val="005771EB"/>
    <w:rsid w:val="005858C3"/>
    <w:rsid w:val="00586DAC"/>
    <w:rsid w:val="005905E6"/>
    <w:rsid w:val="005A188C"/>
    <w:rsid w:val="005C5C86"/>
    <w:rsid w:val="005D767F"/>
    <w:rsid w:val="00636E06"/>
    <w:rsid w:val="006831C8"/>
    <w:rsid w:val="006A228A"/>
    <w:rsid w:val="006B6473"/>
    <w:rsid w:val="006F575A"/>
    <w:rsid w:val="006F75C3"/>
    <w:rsid w:val="00737935"/>
    <w:rsid w:val="00752A0A"/>
    <w:rsid w:val="00767778"/>
    <w:rsid w:val="007760B4"/>
    <w:rsid w:val="00777F4A"/>
    <w:rsid w:val="00782BD4"/>
    <w:rsid w:val="007838BB"/>
    <w:rsid w:val="00795346"/>
    <w:rsid w:val="007D5366"/>
    <w:rsid w:val="007E4B19"/>
    <w:rsid w:val="00842AB6"/>
    <w:rsid w:val="00861105"/>
    <w:rsid w:val="008924A7"/>
    <w:rsid w:val="008966E9"/>
    <w:rsid w:val="008B14F6"/>
    <w:rsid w:val="008B164A"/>
    <w:rsid w:val="008C5848"/>
    <w:rsid w:val="008C65C5"/>
    <w:rsid w:val="008F5D35"/>
    <w:rsid w:val="00905AB1"/>
    <w:rsid w:val="00906568"/>
    <w:rsid w:val="00931CFE"/>
    <w:rsid w:val="00946F8B"/>
    <w:rsid w:val="00947BBA"/>
    <w:rsid w:val="00971A93"/>
    <w:rsid w:val="00973A2A"/>
    <w:rsid w:val="00977B87"/>
    <w:rsid w:val="00981687"/>
    <w:rsid w:val="00986EF2"/>
    <w:rsid w:val="009B4CBE"/>
    <w:rsid w:val="009D30C5"/>
    <w:rsid w:val="009D6B76"/>
    <w:rsid w:val="009F5A19"/>
    <w:rsid w:val="00A05E06"/>
    <w:rsid w:val="00A35A61"/>
    <w:rsid w:val="00A64160"/>
    <w:rsid w:val="00A67ED3"/>
    <w:rsid w:val="00A70A48"/>
    <w:rsid w:val="00A93187"/>
    <w:rsid w:val="00AA68B1"/>
    <w:rsid w:val="00AA71C8"/>
    <w:rsid w:val="00AB081F"/>
    <w:rsid w:val="00AC2ED8"/>
    <w:rsid w:val="00AE3CA5"/>
    <w:rsid w:val="00AF0336"/>
    <w:rsid w:val="00AF330A"/>
    <w:rsid w:val="00AF7DEF"/>
    <w:rsid w:val="00B1324F"/>
    <w:rsid w:val="00B24BD9"/>
    <w:rsid w:val="00B33599"/>
    <w:rsid w:val="00B7145E"/>
    <w:rsid w:val="00B74E81"/>
    <w:rsid w:val="00B83652"/>
    <w:rsid w:val="00BA1A67"/>
    <w:rsid w:val="00BA2F72"/>
    <w:rsid w:val="00BE46F6"/>
    <w:rsid w:val="00BF0252"/>
    <w:rsid w:val="00BF4E08"/>
    <w:rsid w:val="00C24C26"/>
    <w:rsid w:val="00C27DAB"/>
    <w:rsid w:val="00C3376B"/>
    <w:rsid w:val="00C479D8"/>
    <w:rsid w:val="00C534B4"/>
    <w:rsid w:val="00C66686"/>
    <w:rsid w:val="00C95158"/>
    <w:rsid w:val="00C95456"/>
    <w:rsid w:val="00C95520"/>
    <w:rsid w:val="00CC49E9"/>
    <w:rsid w:val="00CC6AF0"/>
    <w:rsid w:val="00CD202D"/>
    <w:rsid w:val="00CE7FE1"/>
    <w:rsid w:val="00CF1522"/>
    <w:rsid w:val="00D11884"/>
    <w:rsid w:val="00D306AB"/>
    <w:rsid w:val="00D321AF"/>
    <w:rsid w:val="00D34B70"/>
    <w:rsid w:val="00D46736"/>
    <w:rsid w:val="00D468F2"/>
    <w:rsid w:val="00D6160B"/>
    <w:rsid w:val="00DA0D3D"/>
    <w:rsid w:val="00DA3FC7"/>
    <w:rsid w:val="00DB0B23"/>
    <w:rsid w:val="00DC4EA9"/>
    <w:rsid w:val="00DE60BF"/>
    <w:rsid w:val="00DF1648"/>
    <w:rsid w:val="00E052A0"/>
    <w:rsid w:val="00E60189"/>
    <w:rsid w:val="00E8297F"/>
    <w:rsid w:val="00E8495B"/>
    <w:rsid w:val="00E90808"/>
    <w:rsid w:val="00E9386B"/>
    <w:rsid w:val="00E972BA"/>
    <w:rsid w:val="00EC4FBF"/>
    <w:rsid w:val="00ED3A19"/>
    <w:rsid w:val="00F10461"/>
    <w:rsid w:val="00F25E72"/>
    <w:rsid w:val="00F34BBD"/>
    <w:rsid w:val="00F446B0"/>
    <w:rsid w:val="00F95958"/>
    <w:rsid w:val="00FC50F5"/>
    <w:rsid w:val="00FD7A6E"/>
    <w:rsid w:val="00FE106C"/>
    <w:rsid w:val="00FF2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D3B4EC"/>
  <w15:docId w15:val="{05911F4E-E7D4-43EE-A935-DDEFB0375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A19"/>
    <w:pPr>
      <w:spacing w:after="200" w:line="276" w:lineRule="auto"/>
    </w:pPr>
    <w:rPr>
      <w:sz w:val="22"/>
      <w:szCs w:val="22"/>
      <w:lang w:eastAsia="en-I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customStyle="1" w:styleId="TableParagraph">
    <w:name w:val="Table Paragraph"/>
    <w:basedOn w:val="Normal"/>
    <w:uiPriority w:val="1"/>
    <w:qFormat/>
    <w:rsid w:val="00BE46F6"/>
    <w:pPr>
      <w:widowControl w:val="0"/>
      <w:autoSpaceDE w:val="0"/>
      <w:autoSpaceDN w:val="0"/>
      <w:spacing w:after="0" w:line="240" w:lineRule="auto"/>
    </w:pPr>
    <w:rPr>
      <w:rFonts w:ascii="Times New Roman" w:eastAsia="Times New Roman" w:hAnsi="Times New Roman" w:cs="Times New Roman"/>
      <w:lang w:eastAsia="en-US"/>
    </w:rPr>
  </w:style>
  <w:style w:type="character" w:styleId="Hyperlink">
    <w:name w:val="Hyperlink"/>
    <w:uiPriority w:val="99"/>
    <w:unhideWhenUsed/>
    <w:rsid w:val="00BE46F6"/>
    <w:rPr>
      <w:color w:val="0000FF"/>
      <w:u w:val="single"/>
    </w:rPr>
  </w:style>
  <w:style w:type="paragraph" w:styleId="Header">
    <w:name w:val="header"/>
    <w:basedOn w:val="Normal"/>
    <w:link w:val="HeaderChar"/>
    <w:uiPriority w:val="99"/>
    <w:unhideWhenUsed/>
    <w:rsid w:val="00BE46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46F6"/>
  </w:style>
  <w:style w:type="paragraph" w:styleId="Footer">
    <w:name w:val="footer"/>
    <w:basedOn w:val="Normal"/>
    <w:link w:val="FooterChar"/>
    <w:uiPriority w:val="99"/>
    <w:unhideWhenUsed/>
    <w:rsid w:val="00BE46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46F6"/>
  </w:style>
  <w:style w:type="paragraph" w:styleId="BodyText">
    <w:name w:val="Body Text"/>
    <w:basedOn w:val="Normal"/>
    <w:link w:val="BodyTextChar"/>
    <w:uiPriority w:val="1"/>
    <w:qFormat/>
    <w:rsid w:val="00127489"/>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link w:val="BodyText"/>
    <w:uiPriority w:val="1"/>
    <w:rsid w:val="00127489"/>
    <w:rPr>
      <w:rFonts w:ascii="Times New Roman" w:eastAsia="Times New Roman" w:hAnsi="Times New Roman" w:cs="Times New Roman"/>
      <w:sz w:val="24"/>
      <w:szCs w:val="24"/>
      <w:lang w:eastAsia="en-US"/>
    </w:rPr>
  </w:style>
  <w:style w:type="paragraph" w:styleId="NormalWeb">
    <w:name w:val="Normal (Web)"/>
    <w:basedOn w:val="Normal"/>
    <w:uiPriority w:val="99"/>
    <w:semiHidden/>
    <w:unhideWhenUsed/>
    <w:rsid w:val="00127489"/>
    <w:pPr>
      <w:spacing w:before="100" w:beforeAutospacing="1" w:after="100" w:afterAutospacing="1" w:line="240" w:lineRule="auto"/>
    </w:pPr>
    <w:rPr>
      <w:rFonts w:ascii="Times New Roman" w:eastAsia="Times New Roman" w:hAnsi="Times New Roman" w:cs="Times New Roman"/>
      <w:sz w:val="24"/>
      <w:szCs w:val="24"/>
      <w:lang w:val="en-IN"/>
    </w:rPr>
  </w:style>
  <w:style w:type="table" w:styleId="TableGrid">
    <w:name w:val="Table Grid"/>
    <w:basedOn w:val="TableNormal"/>
    <w:uiPriority w:val="39"/>
    <w:rsid w:val="005A18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2426"/>
    <w:pPr>
      <w:ind w:left="720"/>
      <w:contextualSpacing/>
    </w:pPr>
  </w:style>
  <w:style w:type="character" w:styleId="UnresolvedMention">
    <w:name w:val="Unresolved Mention"/>
    <w:basedOn w:val="DefaultParagraphFont"/>
    <w:uiPriority w:val="99"/>
    <w:semiHidden/>
    <w:unhideWhenUsed/>
    <w:rsid w:val="005759EE"/>
    <w:rPr>
      <w:color w:val="605E5C"/>
      <w:shd w:val="clear" w:color="auto" w:fill="E1DFDD"/>
    </w:rPr>
  </w:style>
  <w:style w:type="character" w:styleId="Strong">
    <w:name w:val="Strong"/>
    <w:basedOn w:val="DefaultParagraphFont"/>
    <w:uiPriority w:val="22"/>
    <w:qFormat/>
    <w:rsid w:val="00752A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921625">
      <w:bodyDiv w:val="1"/>
      <w:marLeft w:val="0"/>
      <w:marRight w:val="0"/>
      <w:marTop w:val="0"/>
      <w:marBottom w:val="0"/>
      <w:divBdr>
        <w:top w:val="none" w:sz="0" w:space="0" w:color="auto"/>
        <w:left w:val="none" w:sz="0" w:space="0" w:color="auto"/>
        <w:bottom w:val="none" w:sz="0" w:space="0" w:color="auto"/>
        <w:right w:val="none" w:sz="0" w:space="0" w:color="auto"/>
      </w:divBdr>
    </w:div>
    <w:div w:id="7813378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svg"/><Relationship Id="rId34" Type="http://schemas.openxmlformats.org/officeDocument/2006/relationships/image" Target="media/image28.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9</TotalTime>
  <Pages>36</Pages>
  <Words>3832</Words>
  <Characters>2184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NAGI ANBU</dc:creator>
  <cp:keywords/>
  <dc:description/>
  <cp:lastModifiedBy>Alax Neon</cp:lastModifiedBy>
  <cp:revision>55</cp:revision>
  <cp:lastPrinted>2026-02-08T12:30:00Z</cp:lastPrinted>
  <dcterms:created xsi:type="dcterms:W3CDTF">2025-10-27T14:54:00Z</dcterms:created>
  <dcterms:modified xsi:type="dcterms:W3CDTF">2026-02-08T13:24:00Z</dcterms:modified>
</cp:coreProperties>
</file>